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CD298D" w14:textId="26F7BEEB" w:rsidR="001A5DCB" w:rsidRPr="00CB5BC5" w:rsidRDefault="00D43302" w:rsidP="00A42270">
      <w:pPr>
        <w:spacing w:before="120"/>
        <w:jc w:val="right"/>
        <w:rPr>
          <w:rFonts w:ascii="Arial" w:hAnsi="Arial" w:cs="Arial"/>
          <w:i/>
          <w:sz w:val="20"/>
          <w:szCs w:val="36"/>
        </w:rPr>
      </w:pPr>
      <w:r>
        <w:rPr>
          <w:rFonts w:ascii="Arial" w:hAnsi="Arial" w:cs="Arial"/>
          <w:i/>
          <w:noProof/>
          <w:sz w:val="20"/>
          <w:szCs w:val="36"/>
        </w:rPr>
        <w:drawing>
          <wp:anchor distT="0" distB="0" distL="114300" distR="114300" simplePos="0" relativeHeight="251658240" behindDoc="0" locked="0" layoutInCell="1" allowOverlap="1" wp14:anchorId="537BD42D" wp14:editId="055A84E8">
            <wp:simplePos x="0" y="0"/>
            <wp:positionH relativeFrom="column">
              <wp:posOffset>1905</wp:posOffset>
            </wp:positionH>
            <wp:positionV relativeFrom="paragraph">
              <wp:posOffset>-7620</wp:posOffset>
            </wp:positionV>
            <wp:extent cx="1828800" cy="466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ly Transfiguration Mission Logo 8 B&amp;W Dar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0" cy="466090"/>
                    </a:xfrm>
                    <a:prstGeom prst="rect">
                      <a:avLst/>
                    </a:prstGeom>
                  </pic:spPr>
                </pic:pic>
              </a:graphicData>
            </a:graphic>
            <wp14:sizeRelH relativeFrom="page">
              <wp14:pctWidth>0</wp14:pctWidth>
            </wp14:sizeRelH>
            <wp14:sizeRelV relativeFrom="page">
              <wp14:pctHeight>0</wp14:pctHeight>
            </wp14:sizeRelV>
          </wp:anchor>
        </w:drawing>
      </w:r>
      <w:r w:rsidR="00545F28">
        <w:rPr>
          <w:rFonts w:ascii="Arial" w:hAnsi="Arial" w:cs="Arial"/>
          <w:i/>
          <w:noProof/>
          <w:sz w:val="20"/>
          <w:szCs w:val="36"/>
        </w:rPr>
        <w:t xml:space="preserve">Third </w:t>
      </w:r>
      <w:r w:rsidR="00917518" w:rsidRPr="00CB5BC5">
        <w:rPr>
          <w:rFonts w:ascii="Arial" w:hAnsi="Arial" w:cs="Arial"/>
          <w:i/>
          <w:noProof/>
          <w:sz w:val="20"/>
          <w:szCs w:val="36"/>
        </w:rPr>
        <w:t>Sunday</w:t>
      </w:r>
      <w:r w:rsidR="00B153D4" w:rsidRPr="00CB5BC5">
        <w:rPr>
          <w:rFonts w:ascii="Arial" w:hAnsi="Arial" w:cs="Arial"/>
          <w:i/>
          <w:noProof/>
          <w:sz w:val="20"/>
          <w:szCs w:val="36"/>
        </w:rPr>
        <w:t xml:space="preserve"> of Pascha</w:t>
      </w:r>
    </w:p>
    <w:p w14:paraId="6ACD298E" w14:textId="0276647F" w:rsidR="001A5DCB" w:rsidRPr="00CB5BC5" w:rsidRDefault="001A5DCB" w:rsidP="00D43302">
      <w:pPr>
        <w:pBdr>
          <w:bottom w:val="single" w:sz="4" w:space="1" w:color="auto"/>
        </w:pBdr>
        <w:spacing w:after="120"/>
        <w:ind w:left="720"/>
        <w:jc w:val="right"/>
        <w:rPr>
          <w:rFonts w:ascii="Arial" w:hAnsi="Arial" w:cs="Arial"/>
          <w:b/>
          <w:sz w:val="26"/>
          <w:szCs w:val="26"/>
        </w:rPr>
      </w:pPr>
      <w:r w:rsidRPr="00CB5BC5">
        <w:rPr>
          <w:rFonts w:ascii="Arial" w:hAnsi="Arial" w:cs="Arial"/>
          <w:b/>
          <w:sz w:val="26"/>
          <w:szCs w:val="26"/>
        </w:rPr>
        <w:t xml:space="preserve">Sunday, </w:t>
      </w:r>
      <w:r w:rsidR="00DF06A9" w:rsidRPr="00CB5BC5">
        <w:rPr>
          <w:rFonts w:ascii="Arial" w:hAnsi="Arial" w:cs="Arial"/>
          <w:b/>
          <w:sz w:val="26"/>
          <w:szCs w:val="26"/>
        </w:rPr>
        <w:t xml:space="preserve">April </w:t>
      </w:r>
      <w:r w:rsidR="00B153D4" w:rsidRPr="00CB5BC5">
        <w:rPr>
          <w:rFonts w:ascii="Arial" w:hAnsi="Arial" w:cs="Arial"/>
          <w:b/>
          <w:sz w:val="26"/>
          <w:szCs w:val="26"/>
        </w:rPr>
        <w:t>3</w:t>
      </w:r>
      <w:r w:rsidR="00545F28">
        <w:rPr>
          <w:rFonts w:ascii="Arial" w:hAnsi="Arial" w:cs="Arial"/>
          <w:b/>
          <w:sz w:val="26"/>
          <w:szCs w:val="26"/>
        </w:rPr>
        <w:t>0</w:t>
      </w:r>
      <w:r w:rsidRPr="00CB5BC5">
        <w:rPr>
          <w:rFonts w:ascii="Arial" w:hAnsi="Arial" w:cs="Arial"/>
          <w:b/>
          <w:sz w:val="26"/>
          <w:szCs w:val="26"/>
        </w:rPr>
        <w:t>, 201</w:t>
      </w:r>
      <w:r w:rsidR="00425A1B" w:rsidRPr="00CB5BC5">
        <w:rPr>
          <w:rFonts w:ascii="Arial" w:hAnsi="Arial" w:cs="Arial"/>
          <w:b/>
          <w:sz w:val="26"/>
          <w:szCs w:val="26"/>
        </w:rPr>
        <w:t>7</w:t>
      </w:r>
    </w:p>
    <w:p w14:paraId="4CA793D0" w14:textId="5FD99218" w:rsidR="00B701A6" w:rsidRPr="00CB5BC5" w:rsidRDefault="00B153D4" w:rsidP="00C56C8C">
      <w:pPr>
        <w:tabs>
          <w:tab w:val="right" w:pos="6750"/>
        </w:tabs>
        <w:spacing w:before="120" w:after="120"/>
        <w:jc w:val="right"/>
        <w:rPr>
          <w:rFonts w:ascii="Arial" w:hAnsi="Arial" w:cs="Arial"/>
          <w:i/>
          <w:szCs w:val="30"/>
        </w:rPr>
      </w:pPr>
      <w:r w:rsidRPr="00CB5BC5">
        <w:rPr>
          <w:rFonts w:ascii="Arial" w:hAnsi="Arial" w:cs="Arial"/>
          <w:i/>
          <w:szCs w:val="30"/>
        </w:rPr>
        <w:t>Sunday</w:t>
      </w:r>
      <w:r w:rsidR="00545F28">
        <w:rPr>
          <w:rFonts w:ascii="Arial" w:hAnsi="Arial" w:cs="Arial"/>
          <w:i/>
          <w:szCs w:val="30"/>
        </w:rPr>
        <w:t xml:space="preserve"> of the </w:t>
      </w:r>
      <w:proofErr w:type="spellStart"/>
      <w:r w:rsidR="00545F28">
        <w:rPr>
          <w:rFonts w:ascii="Arial" w:hAnsi="Arial" w:cs="Arial"/>
          <w:i/>
          <w:szCs w:val="30"/>
        </w:rPr>
        <w:t>Myrrhbearing</w:t>
      </w:r>
      <w:proofErr w:type="spellEnd"/>
      <w:r w:rsidR="00545F28">
        <w:rPr>
          <w:rFonts w:ascii="Arial" w:hAnsi="Arial" w:cs="Arial"/>
          <w:i/>
          <w:szCs w:val="30"/>
        </w:rPr>
        <w:t xml:space="preserve"> Women</w:t>
      </w:r>
      <w:r w:rsidRPr="00CB5BC5">
        <w:rPr>
          <w:rFonts w:ascii="Arial" w:hAnsi="Arial" w:cs="Arial"/>
          <w:i/>
          <w:szCs w:val="30"/>
        </w:rPr>
        <w:br/>
      </w:r>
      <w:r w:rsidR="00545F28">
        <w:rPr>
          <w:rFonts w:ascii="Arial" w:hAnsi="Arial" w:cs="Arial"/>
          <w:i/>
          <w:szCs w:val="30"/>
        </w:rPr>
        <w:t>Apostle James</w:t>
      </w:r>
    </w:p>
    <w:p w14:paraId="6ACD2991" w14:textId="77777777" w:rsidR="00343B5F" w:rsidRPr="00CB5BC5" w:rsidRDefault="00343B5F" w:rsidP="00A60DE0">
      <w:pPr>
        <w:pBdr>
          <w:top w:val="single" w:sz="4" w:space="6" w:color="auto"/>
        </w:pBdr>
        <w:spacing w:before="120"/>
        <w:rPr>
          <w:rFonts w:ascii="Arial" w:hAnsi="Arial" w:cs="Arial"/>
          <w:sz w:val="20"/>
          <w:szCs w:val="36"/>
        </w:rPr>
      </w:pPr>
      <w:r w:rsidRPr="00CB5BC5">
        <w:rPr>
          <w:rFonts w:ascii="Arial" w:hAnsi="Arial" w:cs="Arial"/>
          <w:sz w:val="20"/>
          <w:szCs w:val="36"/>
        </w:rPr>
        <w:t>Fr. Martin D. Watt, Priest-in-Charge</w:t>
      </w:r>
    </w:p>
    <w:p w14:paraId="6ACD2992" w14:textId="71FFE97C" w:rsidR="00343B5F" w:rsidRPr="00CB5BC5" w:rsidRDefault="00343B5F" w:rsidP="00820E15">
      <w:pPr>
        <w:tabs>
          <w:tab w:val="left" w:pos="1620"/>
          <w:tab w:val="right" w:pos="6750"/>
        </w:tabs>
        <w:rPr>
          <w:rFonts w:ascii="Arial" w:hAnsi="Arial" w:cs="Arial"/>
          <w:sz w:val="18"/>
          <w:szCs w:val="36"/>
        </w:rPr>
      </w:pPr>
      <w:r w:rsidRPr="00CB5BC5">
        <w:rPr>
          <w:rFonts w:ascii="Arial" w:hAnsi="Arial" w:cs="Arial"/>
          <w:i/>
          <w:sz w:val="18"/>
          <w:szCs w:val="36"/>
        </w:rPr>
        <w:t>Mailing address</w:t>
      </w:r>
      <w:r w:rsidR="00477351" w:rsidRPr="00CB5BC5">
        <w:rPr>
          <w:rFonts w:ascii="Arial" w:hAnsi="Arial" w:cs="Arial"/>
          <w:sz w:val="18"/>
          <w:szCs w:val="36"/>
        </w:rPr>
        <w:tab/>
        <w:t>1411 Wilson Avenue</w:t>
      </w:r>
    </w:p>
    <w:p w14:paraId="6ACD2993" w14:textId="77777777" w:rsidR="00343B5F" w:rsidRPr="00CB5BC5" w:rsidRDefault="00343B5F" w:rsidP="00B153D4">
      <w:pPr>
        <w:pBdr>
          <w:bottom w:val="single" w:sz="4" w:space="6" w:color="auto"/>
        </w:pBdr>
        <w:tabs>
          <w:tab w:val="left" w:pos="1620"/>
          <w:tab w:val="right" w:pos="7020"/>
        </w:tabs>
        <w:spacing w:after="60"/>
        <w:rPr>
          <w:rFonts w:ascii="Arial" w:hAnsi="Arial" w:cs="Arial"/>
          <w:sz w:val="18"/>
          <w:szCs w:val="36"/>
        </w:rPr>
      </w:pPr>
      <w:proofErr w:type="gramStart"/>
      <w:r w:rsidRPr="00CB5BC5">
        <w:rPr>
          <w:rFonts w:ascii="Arial" w:hAnsi="Arial" w:cs="Arial"/>
          <w:i/>
          <w:sz w:val="18"/>
          <w:szCs w:val="36"/>
        </w:rPr>
        <w:t>and</w:t>
      </w:r>
      <w:proofErr w:type="gramEnd"/>
      <w:r w:rsidRPr="00CB5BC5">
        <w:rPr>
          <w:rFonts w:ascii="Arial" w:hAnsi="Arial" w:cs="Arial"/>
          <w:i/>
          <w:sz w:val="18"/>
          <w:szCs w:val="36"/>
        </w:rPr>
        <w:t xml:space="preserve"> rectory:</w:t>
      </w:r>
      <w:r w:rsidRPr="00CB5BC5">
        <w:rPr>
          <w:rFonts w:ascii="Arial" w:hAnsi="Arial" w:cs="Arial"/>
          <w:sz w:val="18"/>
          <w:szCs w:val="36"/>
        </w:rPr>
        <w:tab/>
        <w:t>Ames, Iowa  50010</w:t>
      </w:r>
      <w:r w:rsidRPr="00CB5BC5">
        <w:rPr>
          <w:rFonts w:ascii="Arial" w:hAnsi="Arial" w:cs="Arial"/>
          <w:sz w:val="18"/>
          <w:szCs w:val="36"/>
        </w:rPr>
        <w:tab/>
        <w:t xml:space="preserve">(515) 337-1192 </w:t>
      </w:r>
      <w:r w:rsidRPr="00CB5BC5">
        <w:rPr>
          <w:rFonts w:ascii="Arial" w:hAnsi="Arial" w:cs="Arial"/>
          <w:i/>
          <w:sz w:val="18"/>
          <w:szCs w:val="36"/>
        </w:rPr>
        <w:t>(rectory)</w:t>
      </w:r>
    </w:p>
    <w:p w14:paraId="59B33C30" w14:textId="4C18ED4E" w:rsidR="00B153D4" w:rsidRPr="00CB5BC5" w:rsidRDefault="00B153D4" w:rsidP="00B153D4">
      <w:pPr>
        <w:tabs>
          <w:tab w:val="right" w:pos="11070"/>
        </w:tabs>
        <w:spacing w:before="120" w:after="120"/>
        <w:jc w:val="center"/>
        <w:rPr>
          <w:rFonts w:ascii="Arial" w:hAnsi="Arial" w:cs="Arial"/>
          <w:b/>
          <w:i/>
          <w:sz w:val="22"/>
          <w:szCs w:val="21"/>
        </w:rPr>
      </w:pPr>
      <w:r w:rsidRPr="00CB5BC5">
        <w:rPr>
          <w:rFonts w:ascii="Arial" w:hAnsi="Arial" w:cs="Arial"/>
          <w:b/>
          <w:i/>
          <w:sz w:val="22"/>
          <w:szCs w:val="21"/>
        </w:rPr>
        <w:t xml:space="preserve">Christ is </w:t>
      </w:r>
      <w:proofErr w:type="gramStart"/>
      <w:r w:rsidRPr="00CB5BC5">
        <w:rPr>
          <w:rFonts w:ascii="Arial" w:hAnsi="Arial" w:cs="Arial"/>
          <w:b/>
          <w:i/>
          <w:sz w:val="22"/>
          <w:szCs w:val="21"/>
        </w:rPr>
        <w:t>Risen</w:t>
      </w:r>
      <w:proofErr w:type="gramEnd"/>
      <w:r w:rsidRPr="00CB5BC5">
        <w:rPr>
          <w:rFonts w:ascii="Arial" w:hAnsi="Arial" w:cs="Arial"/>
          <w:b/>
          <w:i/>
          <w:sz w:val="22"/>
          <w:szCs w:val="21"/>
        </w:rPr>
        <w:t xml:space="preserve">!  Indeed, He is </w:t>
      </w:r>
      <w:proofErr w:type="gramStart"/>
      <w:r w:rsidRPr="00CB5BC5">
        <w:rPr>
          <w:rFonts w:ascii="Arial" w:hAnsi="Arial" w:cs="Arial"/>
          <w:b/>
          <w:i/>
          <w:sz w:val="22"/>
          <w:szCs w:val="21"/>
        </w:rPr>
        <w:t>Risen</w:t>
      </w:r>
      <w:proofErr w:type="gramEnd"/>
      <w:r w:rsidRPr="00CB5BC5">
        <w:rPr>
          <w:rFonts w:ascii="Arial" w:hAnsi="Arial" w:cs="Arial"/>
          <w:b/>
          <w:i/>
          <w:sz w:val="22"/>
          <w:szCs w:val="21"/>
        </w:rPr>
        <w:t>!</w:t>
      </w:r>
    </w:p>
    <w:p w14:paraId="6ACD2994" w14:textId="639B4D71" w:rsidR="00343B5F" w:rsidRPr="00CB5BC5" w:rsidRDefault="00343B5F" w:rsidP="00A60DE0">
      <w:pPr>
        <w:tabs>
          <w:tab w:val="right" w:pos="11070"/>
        </w:tabs>
        <w:spacing w:before="120" w:after="120"/>
        <w:jc w:val="both"/>
        <w:rPr>
          <w:rFonts w:ascii="Arial" w:hAnsi="Arial" w:cs="Arial"/>
          <w:sz w:val="21"/>
          <w:szCs w:val="21"/>
        </w:rPr>
      </w:pPr>
      <w:r w:rsidRPr="00CB5BC5">
        <w:rPr>
          <w:rFonts w:ascii="Arial" w:hAnsi="Arial" w:cs="Arial"/>
          <w:b/>
          <w:sz w:val="21"/>
          <w:szCs w:val="21"/>
        </w:rPr>
        <w:t>Welcome!</w:t>
      </w:r>
      <w:r w:rsidRPr="00CB5BC5">
        <w:rPr>
          <w:rFonts w:ascii="Arial" w:hAnsi="Arial" w:cs="Arial"/>
          <w:sz w:val="21"/>
          <w:szCs w:val="21"/>
        </w:rPr>
        <w:t xml:space="preserve">  We are honored that you have joined us in our celebration of the Lord’s resurrection this day. </w:t>
      </w:r>
    </w:p>
    <w:p w14:paraId="6ACD2995" w14:textId="77777777" w:rsidR="00343B5F" w:rsidRPr="00CB5BC5" w:rsidRDefault="00A60DE0" w:rsidP="00343B5F">
      <w:pPr>
        <w:tabs>
          <w:tab w:val="right" w:pos="11070"/>
        </w:tabs>
        <w:spacing w:after="120"/>
        <w:jc w:val="both"/>
        <w:rPr>
          <w:rFonts w:ascii="Arial" w:hAnsi="Arial" w:cs="Arial"/>
          <w:sz w:val="21"/>
          <w:szCs w:val="21"/>
        </w:rPr>
      </w:pPr>
      <w:r w:rsidRPr="00CB5BC5">
        <w:rPr>
          <w:rFonts w:ascii="Arial" w:hAnsi="Arial" w:cs="Arial"/>
          <w:sz w:val="21"/>
          <w:szCs w:val="21"/>
        </w:rPr>
        <w:t xml:space="preserve">If you are a first time visitor to our parish, we invite you to sign our guest book.  </w:t>
      </w:r>
      <w:r w:rsidR="00343B5F" w:rsidRPr="00CB5BC5">
        <w:rPr>
          <w:rFonts w:ascii="Arial" w:hAnsi="Arial" w:cs="Arial"/>
          <w:sz w:val="21"/>
          <w:szCs w:val="21"/>
        </w:rPr>
        <w:t xml:space="preserve">If you have a question, a prayer request, or any need, please speak with Fr. Marty, or with any parish member.  </w:t>
      </w:r>
    </w:p>
    <w:p w14:paraId="6ACD2996" w14:textId="77777777" w:rsidR="00343B5F" w:rsidRPr="00CB5BC5" w:rsidRDefault="00343B5F" w:rsidP="00343B5F">
      <w:pPr>
        <w:tabs>
          <w:tab w:val="right" w:pos="11070"/>
        </w:tabs>
        <w:spacing w:after="120"/>
        <w:jc w:val="both"/>
        <w:rPr>
          <w:rFonts w:ascii="Arial" w:hAnsi="Arial" w:cs="Arial"/>
          <w:sz w:val="21"/>
          <w:szCs w:val="21"/>
        </w:rPr>
      </w:pPr>
      <w:r w:rsidRPr="00CB5BC5">
        <w:rPr>
          <w:rFonts w:ascii="Arial" w:hAnsi="Arial" w:cs="Arial"/>
          <w:sz w:val="21"/>
          <w:szCs w:val="21"/>
        </w:rPr>
        <w:t>For our friends present with us who are not Orthodox Christians, please note that we have specific disciplines regarding receiving Communion.  We ask that you refrain from going to Communion until you have spoken with Fr. Marty and understand our discipline and piety regarding this sacrament and its implication for responsibility towards and membership in the Orthodox Church.  The bread and wine offered after communion and the bread offered at the end of the service is available to all.</w:t>
      </w:r>
    </w:p>
    <w:p w14:paraId="6ACD2997" w14:textId="77777777" w:rsidR="00343B5F" w:rsidRPr="00CB5BC5" w:rsidRDefault="00343B5F" w:rsidP="00343B5F">
      <w:pPr>
        <w:tabs>
          <w:tab w:val="right" w:pos="11070"/>
        </w:tabs>
        <w:spacing w:after="120"/>
        <w:jc w:val="both"/>
        <w:rPr>
          <w:rFonts w:ascii="Arial" w:hAnsi="Arial" w:cs="Arial"/>
          <w:sz w:val="21"/>
          <w:szCs w:val="21"/>
        </w:rPr>
      </w:pPr>
      <w:r w:rsidRPr="00CB5BC5">
        <w:rPr>
          <w:rFonts w:ascii="Arial" w:hAnsi="Arial" w:cs="Arial"/>
          <w:sz w:val="21"/>
          <w:szCs w:val="21"/>
        </w:rPr>
        <w:t>If you are an Orthodox Christian from another parish who has prepared in accordance with your discipline, and have a blessing from your home priest to do so, we invite and encourage you to partake of Holy Communion.</w:t>
      </w:r>
    </w:p>
    <w:p w14:paraId="6ACD2998" w14:textId="77777777" w:rsidR="00343B5F" w:rsidRPr="00CB5BC5" w:rsidRDefault="00343B5F" w:rsidP="00343B5F">
      <w:pPr>
        <w:tabs>
          <w:tab w:val="right" w:pos="11070"/>
        </w:tabs>
        <w:spacing w:after="120"/>
        <w:jc w:val="both"/>
        <w:rPr>
          <w:rFonts w:ascii="Arial" w:hAnsi="Arial" w:cs="Arial"/>
          <w:sz w:val="21"/>
          <w:szCs w:val="21"/>
        </w:rPr>
      </w:pPr>
      <w:r w:rsidRPr="00CB5BC5">
        <w:rPr>
          <w:rFonts w:ascii="Arial" w:hAnsi="Arial" w:cs="Arial"/>
          <w:sz w:val="21"/>
          <w:szCs w:val="21"/>
        </w:rPr>
        <w:t>This booklet contains the variable hymns and readings specific to today.  Please feel free to take it with you.  There are coil-bound booklets with the text for the Divine Liturgy – if you find it useful, please feel free to take one of those as well, with our compliments.</w:t>
      </w:r>
    </w:p>
    <w:p w14:paraId="6ACD2999" w14:textId="77777777" w:rsidR="00343B5F" w:rsidRPr="00CB5BC5" w:rsidRDefault="00343B5F" w:rsidP="00343B5F">
      <w:pPr>
        <w:tabs>
          <w:tab w:val="right" w:pos="11070"/>
        </w:tabs>
        <w:spacing w:after="120"/>
        <w:jc w:val="both"/>
        <w:rPr>
          <w:rFonts w:ascii="Arial" w:hAnsi="Arial" w:cs="Arial"/>
          <w:sz w:val="21"/>
          <w:szCs w:val="21"/>
        </w:rPr>
      </w:pPr>
      <w:r w:rsidRPr="00CB5BC5">
        <w:rPr>
          <w:rFonts w:ascii="Arial" w:hAnsi="Arial" w:cs="Arial"/>
          <w:sz w:val="21"/>
          <w:szCs w:val="21"/>
        </w:rPr>
        <w:t>We also hope you will stay and join us in our coffee and fellowship hour, which immediately follows the service.  We want the opportunity to get to know you, and for you to get to know us.  Again, welcome!</w:t>
      </w:r>
    </w:p>
    <w:p w14:paraId="6ACD299A" w14:textId="77777777" w:rsidR="00343B5F" w:rsidRPr="00CB5BC5" w:rsidRDefault="00343B5F" w:rsidP="00A60DE0">
      <w:pPr>
        <w:pBdr>
          <w:top w:val="single" w:sz="4" w:space="4" w:color="auto"/>
        </w:pBdr>
        <w:tabs>
          <w:tab w:val="right" w:pos="11070"/>
        </w:tabs>
        <w:spacing w:before="120"/>
        <w:rPr>
          <w:rFonts w:ascii="Arial" w:hAnsi="Arial" w:cs="Arial"/>
          <w:i/>
          <w:sz w:val="20"/>
          <w:szCs w:val="30"/>
        </w:rPr>
      </w:pPr>
      <w:r w:rsidRPr="00CB5BC5">
        <w:rPr>
          <w:rFonts w:ascii="Arial" w:hAnsi="Arial" w:cs="Arial"/>
          <w:i/>
          <w:sz w:val="20"/>
          <w:szCs w:val="30"/>
        </w:rPr>
        <w:t>Regular services:</w:t>
      </w:r>
    </w:p>
    <w:p w14:paraId="6ACD299B" w14:textId="77777777" w:rsidR="00343B5F" w:rsidRPr="00CB5BC5" w:rsidRDefault="00343B5F" w:rsidP="00343B5F">
      <w:pPr>
        <w:tabs>
          <w:tab w:val="right" w:pos="11070"/>
        </w:tabs>
        <w:rPr>
          <w:rFonts w:ascii="Arial" w:hAnsi="Arial" w:cs="Arial"/>
          <w:sz w:val="20"/>
          <w:szCs w:val="32"/>
        </w:rPr>
      </w:pPr>
      <w:r w:rsidRPr="00CB5BC5">
        <w:rPr>
          <w:rFonts w:ascii="Arial" w:hAnsi="Arial" w:cs="Arial"/>
          <w:b/>
          <w:sz w:val="22"/>
          <w:szCs w:val="32"/>
        </w:rPr>
        <w:t>Great Vespers</w:t>
      </w:r>
      <w:r w:rsidRPr="00CB5BC5">
        <w:rPr>
          <w:rFonts w:ascii="Arial" w:hAnsi="Arial" w:cs="Arial"/>
          <w:sz w:val="22"/>
          <w:szCs w:val="32"/>
        </w:rPr>
        <w:t>,</w:t>
      </w:r>
      <w:r w:rsidRPr="00CB5BC5">
        <w:rPr>
          <w:rFonts w:ascii="Arial" w:hAnsi="Arial" w:cs="Arial"/>
          <w:i/>
          <w:sz w:val="22"/>
          <w:szCs w:val="32"/>
        </w:rPr>
        <w:t xml:space="preserve"> </w:t>
      </w:r>
      <w:r w:rsidRPr="00CB5BC5">
        <w:rPr>
          <w:rFonts w:ascii="Arial" w:hAnsi="Arial" w:cs="Arial"/>
          <w:i/>
          <w:sz w:val="18"/>
          <w:szCs w:val="32"/>
        </w:rPr>
        <w:t>Saturday at 6:30pm</w:t>
      </w:r>
    </w:p>
    <w:p w14:paraId="6ACD299C" w14:textId="77777777" w:rsidR="00343B5F" w:rsidRPr="00CB5BC5" w:rsidRDefault="00343B5F" w:rsidP="00343B5F">
      <w:pPr>
        <w:tabs>
          <w:tab w:val="right" w:pos="11070"/>
        </w:tabs>
        <w:rPr>
          <w:rFonts w:ascii="Arial" w:hAnsi="Arial" w:cs="Arial"/>
          <w:sz w:val="18"/>
          <w:szCs w:val="22"/>
        </w:rPr>
      </w:pPr>
      <w:r w:rsidRPr="00CB5BC5">
        <w:rPr>
          <w:rFonts w:ascii="Arial" w:hAnsi="Arial" w:cs="Arial"/>
          <w:b/>
          <w:sz w:val="22"/>
          <w:szCs w:val="22"/>
        </w:rPr>
        <w:t>Confession,</w:t>
      </w:r>
      <w:r w:rsidRPr="00CB5BC5">
        <w:rPr>
          <w:rFonts w:ascii="Arial" w:hAnsi="Arial" w:cs="Arial"/>
          <w:sz w:val="22"/>
          <w:szCs w:val="22"/>
        </w:rPr>
        <w:t xml:space="preserve"> </w:t>
      </w:r>
      <w:r w:rsidRPr="00CB5BC5">
        <w:rPr>
          <w:rFonts w:ascii="Arial" w:hAnsi="Arial" w:cs="Arial"/>
          <w:i/>
          <w:sz w:val="18"/>
          <w:szCs w:val="22"/>
        </w:rPr>
        <w:t xml:space="preserve">immediately following Great </w:t>
      </w:r>
      <w:r w:rsidRPr="00CB5BC5">
        <w:rPr>
          <w:rFonts w:ascii="Arial" w:hAnsi="Arial" w:cs="Arial"/>
          <w:i/>
          <w:sz w:val="18"/>
          <w:szCs w:val="18"/>
        </w:rPr>
        <w:t>Vespers, other times by appointment</w:t>
      </w:r>
      <w:r w:rsidRPr="00CB5BC5">
        <w:rPr>
          <w:rFonts w:ascii="Arial" w:hAnsi="Arial" w:cs="Arial"/>
          <w:sz w:val="18"/>
          <w:szCs w:val="18"/>
        </w:rPr>
        <w:t>.</w:t>
      </w:r>
    </w:p>
    <w:p w14:paraId="6ACD299D" w14:textId="77777777" w:rsidR="00343B5F" w:rsidRPr="00CB5BC5" w:rsidRDefault="00343B5F" w:rsidP="00343B5F">
      <w:pPr>
        <w:tabs>
          <w:tab w:val="right" w:pos="11070"/>
        </w:tabs>
        <w:rPr>
          <w:rFonts w:ascii="Arial" w:hAnsi="Arial" w:cs="Arial"/>
          <w:i/>
          <w:sz w:val="20"/>
          <w:szCs w:val="32"/>
        </w:rPr>
      </w:pPr>
      <w:r w:rsidRPr="00CB5BC5">
        <w:rPr>
          <w:rFonts w:ascii="Arial" w:hAnsi="Arial" w:cs="Arial"/>
          <w:b/>
          <w:sz w:val="22"/>
          <w:szCs w:val="32"/>
        </w:rPr>
        <w:t>Third and Sixth Hour</w:t>
      </w:r>
      <w:r w:rsidR="00A60DE0" w:rsidRPr="00CB5BC5">
        <w:rPr>
          <w:rFonts w:ascii="Arial" w:hAnsi="Arial" w:cs="Arial"/>
          <w:b/>
          <w:sz w:val="22"/>
          <w:szCs w:val="32"/>
        </w:rPr>
        <w:t xml:space="preserve"> Prayers</w:t>
      </w:r>
      <w:r w:rsidRPr="00CB5BC5">
        <w:rPr>
          <w:rFonts w:ascii="Arial" w:hAnsi="Arial" w:cs="Arial"/>
          <w:sz w:val="22"/>
          <w:szCs w:val="32"/>
        </w:rPr>
        <w:t xml:space="preserve">, </w:t>
      </w:r>
      <w:r w:rsidRPr="00CB5BC5">
        <w:rPr>
          <w:rFonts w:ascii="Arial" w:hAnsi="Arial" w:cs="Arial"/>
          <w:i/>
          <w:sz w:val="18"/>
          <w:szCs w:val="32"/>
        </w:rPr>
        <w:t>Sunday at 9:40am</w:t>
      </w:r>
    </w:p>
    <w:p w14:paraId="6ACD299E" w14:textId="77777777" w:rsidR="00343B5F" w:rsidRPr="00CB5BC5" w:rsidRDefault="00343B5F" w:rsidP="00805E85">
      <w:pPr>
        <w:tabs>
          <w:tab w:val="right" w:pos="11070"/>
        </w:tabs>
        <w:spacing w:after="120"/>
        <w:rPr>
          <w:rFonts w:ascii="Arial" w:hAnsi="Arial" w:cs="Arial"/>
          <w:b/>
          <w:sz w:val="22"/>
          <w:szCs w:val="32"/>
        </w:rPr>
      </w:pPr>
      <w:r w:rsidRPr="00CB5BC5">
        <w:rPr>
          <w:rFonts w:ascii="Arial" w:hAnsi="Arial" w:cs="Arial"/>
          <w:b/>
          <w:sz w:val="22"/>
          <w:szCs w:val="32"/>
        </w:rPr>
        <w:t>Divine Liturgy</w:t>
      </w:r>
      <w:r w:rsidRPr="00CB5BC5">
        <w:rPr>
          <w:rFonts w:ascii="Arial" w:hAnsi="Arial" w:cs="Arial"/>
          <w:sz w:val="20"/>
          <w:szCs w:val="32"/>
        </w:rPr>
        <w:t xml:space="preserve">, </w:t>
      </w:r>
      <w:r w:rsidRPr="00CB5BC5">
        <w:rPr>
          <w:rFonts w:ascii="Arial" w:hAnsi="Arial" w:cs="Arial"/>
          <w:i/>
          <w:sz w:val="18"/>
          <w:szCs w:val="32"/>
        </w:rPr>
        <w:t>immediately following the hours.</w:t>
      </w:r>
      <w:r w:rsidRPr="00CB5BC5">
        <w:rPr>
          <w:rFonts w:ascii="Arial" w:hAnsi="Arial" w:cs="Arial"/>
          <w:b/>
          <w:sz w:val="20"/>
          <w:szCs w:val="32"/>
        </w:rPr>
        <w:t xml:space="preserve"> </w:t>
      </w:r>
    </w:p>
    <w:p w14:paraId="6ACD29A0" w14:textId="77777777" w:rsidR="00847323" w:rsidRPr="00CB5BC5" w:rsidRDefault="001A5DCB" w:rsidP="008716A0">
      <w:pPr>
        <w:pBdr>
          <w:top w:val="double" w:sz="4" w:space="3" w:color="auto"/>
        </w:pBdr>
        <w:jc w:val="center"/>
        <w:rPr>
          <w:rFonts w:ascii="Arial" w:hAnsi="Arial" w:cs="Arial"/>
          <w:sz w:val="28"/>
        </w:rPr>
      </w:pPr>
      <w:r w:rsidRPr="00CB5BC5">
        <w:rPr>
          <w:rFonts w:ascii="Arial" w:hAnsi="Arial" w:cs="Arial"/>
          <w:sz w:val="28"/>
        </w:rPr>
        <w:t>621 K</w:t>
      </w:r>
      <w:r w:rsidR="00847323" w:rsidRPr="00CB5BC5">
        <w:rPr>
          <w:rFonts w:ascii="Arial" w:hAnsi="Arial" w:cs="Arial"/>
          <w:sz w:val="28"/>
        </w:rPr>
        <w:t>ellogg Avenue, Ames, Iowa 50010</w:t>
      </w:r>
    </w:p>
    <w:p w14:paraId="6ACD29A1" w14:textId="77777777" w:rsidR="00343B5F" w:rsidRPr="00CB5BC5" w:rsidRDefault="00E567F7" w:rsidP="008716A0">
      <w:pPr>
        <w:jc w:val="center"/>
        <w:rPr>
          <w:rFonts w:ascii="Arial" w:hAnsi="Arial" w:cs="Arial"/>
          <w:i/>
          <w:sz w:val="22"/>
        </w:rPr>
      </w:pPr>
      <w:r w:rsidRPr="00CB5BC5">
        <w:rPr>
          <w:rFonts w:ascii="Arial" w:hAnsi="Arial" w:cs="Arial"/>
          <w:i/>
          <w:sz w:val="22"/>
        </w:rPr>
        <w:t>(</w:t>
      </w:r>
      <w:proofErr w:type="gramStart"/>
      <w:r w:rsidRPr="00CB5BC5">
        <w:rPr>
          <w:rFonts w:ascii="Arial" w:hAnsi="Arial" w:cs="Arial"/>
          <w:i/>
          <w:sz w:val="22"/>
        </w:rPr>
        <w:t>corner</w:t>
      </w:r>
      <w:proofErr w:type="gramEnd"/>
      <w:r w:rsidRPr="00CB5BC5">
        <w:rPr>
          <w:rFonts w:ascii="Arial" w:hAnsi="Arial" w:cs="Arial"/>
          <w:i/>
          <w:sz w:val="22"/>
        </w:rPr>
        <w:t xml:space="preserve"> of 7</w:t>
      </w:r>
      <w:r w:rsidRPr="00CB5BC5">
        <w:rPr>
          <w:rFonts w:ascii="Arial" w:hAnsi="Arial" w:cs="Arial"/>
          <w:i/>
          <w:sz w:val="22"/>
          <w:vertAlign w:val="superscript"/>
        </w:rPr>
        <w:t>th</w:t>
      </w:r>
      <w:r w:rsidRPr="00CB5BC5">
        <w:rPr>
          <w:rFonts w:ascii="Arial" w:hAnsi="Arial" w:cs="Arial"/>
          <w:i/>
          <w:sz w:val="22"/>
        </w:rPr>
        <w:t xml:space="preserve"> and Kellogg)</w:t>
      </w:r>
      <w:r w:rsidR="008716A0" w:rsidRPr="00CB5BC5">
        <w:rPr>
          <w:rFonts w:ascii="Arial" w:hAnsi="Arial" w:cs="Arial"/>
          <w:i/>
          <w:sz w:val="22"/>
        </w:rPr>
        <w:t xml:space="preserve"> </w:t>
      </w:r>
      <w:r w:rsidR="00343B5F" w:rsidRPr="00CB5BC5">
        <w:rPr>
          <w:rFonts w:ascii="Arial" w:hAnsi="Arial" w:cs="Arial"/>
          <w:i/>
          <w:sz w:val="22"/>
        </w:rPr>
        <w:br w:type="page"/>
      </w:r>
    </w:p>
    <w:p w14:paraId="05BB70ED" w14:textId="4DF14620" w:rsidR="00B153D4" w:rsidRPr="00EF1CE3" w:rsidRDefault="00B153D4" w:rsidP="00B153D4">
      <w:pPr>
        <w:rPr>
          <w:rFonts w:ascii="Arial" w:hAnsi="Arial" w:cs="Arial"/>
          <w:i/>
          <w:sz w:val="16"/>
          <w:szCs w:val="18"/>
        </w:rPr>
      </w:pPr>
      <w:r w:rsidRPr="00EF1CE3">
        <w:rPr>
          <w:rFonts w:ascii="Arial" w:hAnsi="Arial" w:cs="Arial"/>
          <w:i/>
          <w:sz w:val="16"/>
          <w:szCs w:val="18"/>
        </w:rPr>
        <w:lastRenderedPageBreak/>
        <w:t>Priest: “Blessed is the Kingdom … “</w:t>
      </w:r>
      <w:r w:rsidRPr="00EF1CE3">
        <w:rPr>
          <w:rFonts w:ascii="Arial" w:hAnsi="Arial" w:cs="Arial"/>
          <w:i/>
          <w:sz w:val="16"/>
          <w:szCs w:val="18"/>
        </w:rPr>
        <w:tab/>
      </w:r>
      <w:r w:rsidRPr="00EF1CE3">
        <w:rPr>
          <w:rFonts w:ascii="Arial" w:hAnsi="Arial" w:cs="Arial"/>
          <w:i/>
          <w:sz w:val="16"/>
          <w:szCs w:val="18"/>
        </w:rPr>
        <w:tab/>
        <w:t>Choir:  “Amen.”</w:t>
      </w:r>
    </w:p>
    <w:p w14:paraId="02E7EFAB" w14:textId="77777777" w:rsidR="00B153D4" w:rsidRPr="00EF1CE3" w:rsidRDefault="00B153D4" w:rsidP="00B153D4">
      <w:pPr>
        <w:rPr>
          <w:rFonts w:ascii="Arial" w:hAnsi="Arial" w:cs="Arial"/>
          <w:i/>
          <w:sz w:val="16"/>
          <w:szCs w:val="18"/>
        </w:rPr>
      </w:pPr>
      <w:r w:rsidRPr="00EF1CE3">
        <w:rPr>
          <w:rFonts w:ascii="Arial" w:hAnsi="Arial" w:cs="Arial"/>
          <w:i/>
          <w:sz w:val="16"/>
          <w:szCs w:val="18"/>
        </w:rPr>
        <w:t xml:space="preserve">Priest: “Christ is risen … </w:t>
      </w:r>
      <w:proofErr w:type="gramStart"/>
      <w:r w:rsidRPr="00EF1CE3">
        <w:rPr>
          <w:rFonts w:ascii="Arial" w:hAnsi="Arial" w:cs="Arial"/>
          <w:i/>
          <w:sz w:val="16"/>
          <w:szCs w:val="18"/>
        </w:rPr>
        <w:t>“ (</w:t>
      </w:r>
      <w:proofErr w:type="gramEnd"/>
      <w:r w:rsidRPr="00EF1CE3">
        <w:rPr>
          <w:rFonts w:ascii="Arial" w:hAnsi="Arial" w:cs="Arial"/>
          <w:i/>
          <w:sz w:val="16"/>
          <w:szCs w:val="18"/>
        </w:rPr>
        <w:t>2 ½ times)</w:t>
      </w:r>
    </w:p>
    <w:p w14:paraId="16E2361C" w14:textId="77777777" w:rsidR="00B153D4" w:rsidRPr="00EF1CE3" w:rsidRDefault="00B153D4" w:rsidP="00B153D4">
      <w:pPr>
        <w:pBdr>
          <w:bottom w:val="single" w:sz="4" w:space="1" w:color="auto"/>
        </w:pBdr>
        <w:rPr>
          <w:rFonts w:ascii="Arial" w:hAnsi="Arial" w:cs="Arial"/>
          <w:i/>
          <w:sz w:val="16"/>
          <w:szCs w:val="18"/>
        </w:rPr>
      </w:pPr>
      <w:r w:rsidRPr="00EF1CE3">
        <w:rPr>
          <w:rFonts w:ascii="Arial" w:hAnsi="Arial" w:cs="Arial"/>
          <w:i/>
          <w:sz w:val="16"/>
          <w:szCs w:val="18"/>
        </w:rPr>
        <w:t>Choir: “and upon those in the tombs bestowing life!”</w:t>
      </w:r>
    </w:p>
    <w:p w14:paraId="2347C8C9" w14:textId="6CFC4092" w:rsidR="00B153D4" w:rsidRPr="0095360F" w:rsidRDefault="00545F28" w:rsidP="00B153D4">
      <w:pPr>
        <w:keepNext/>
        <w:spacing w:before="40"/>
        <w:ind w:left="360" w:hanging="360"/>
        <w:rPr>
          <w:rFonts w:ascii="Arial" w:hAnsi="Arial" w:cs="Arial"/>
          <w:i/>
          <w:iCs/>
          <w:noProof/>
          <w:sz w:val="18"/>
          <w:szCs w:val="18"/>
        </w:rPr>
      </w:pPr>
      <w:proofErr w:type="spellStart"/>
      <w:r>
        <w:rPr>
          <w:rFonts w:ascii="Arial" w:hAnsi="Arial" w:cs="Arial"/>
          <w:i/>
          <w:sz w:val="18"/>
          <w:szCs w:val="18"/>
        </w:rPr>
        <w:t>Resurrectional</w:t>
      </w:r>
      <w:proofErr w:type="spellEnd"/>
      <w:r>
        <w:rPr>
          <w:rFonts w:ascii="Arial" w:hAnsi="Arial" w:cs="Arial"/>
          <w:i/>
          <w:sz w:val="18"/>
          <w:szCs w:val="18"/>
        </w:rPr>
        <w:t xml:space="preserve"> Troparion – Tone 2</w:t>
      </w:r>
    </w:p>
    <w:p w14:paraId="193E4ADD"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When </w:t>
      </w:r>
      <w:proofErr w:type="gramStart"/>
      <w:r w:rsidRPr="00545F28">
        <w:rPr>
          <w:rFonts w:ascii="Arial" w:hAnsi="Arial" w:cs="Arial"/>
          <w:sz w:val="20"/>
          <w:szCs w:val="22"/>
        </w:rPr>
        <w:t>You</w:t>
      </w:r>
      <w:proofErr w:type="gramEnd"/>
      <w:r w:rsidRPr="00545F28">
        <w:rPr>
          <w:rFonts w:ascii="Arial" w:hAnsi="Arial" w:cs="Arial"/>
          <w:sz w:val="20"/>
          <w:szCs w:val="22"/>
        </w:rPr>
        <w:t xml:space="preserve"> de</w:t>
      </w:r>
      <w:r w:rsidRPr="00545F28">
        <w:rPr>
          <w:rFonts w:ascii="Arial" w:hAnsi="Arial" w:cs="Arial"/>
          <w:sz w:val="20"/>
          <w:szCs w:val="22"/>
          <w:u w:val="single"/>
        </w:rPr>
        <w:t>scend</w:t>
      </w:r>
      <w:r w:rsidRPr="00545F28">
        <w:rPr>
          <w:rFonts w:ascii="Arial" w:hAnsi="Arial" w:cs="Arial"/>
          <w:sz w:val="20"/>
          <w:szCs w:val="22"/>
        </w:rPr>
        <w:t>ed to death, O Life Im</w:t>
      </w:r>
      <w:r w:rsidRPr="00545F28">
        <w:rPr>
          <w:rFonts w:ascii="Arial" w:hAnsi="Arial" w:cs="Arial"/>
          <w:sz w:val="20"/>
          <w:szCs w:val="22"/>
          <w:u w:val="single"/>
        </w:rPr>
        <w:t>mor</w:t>
      </w:r>
      <w:r w:rsidRPr="00545F28">
        <w:rPr>
          <w:rFonts w:ascii="Arial" w:hAnsi="Arial" w:cs="Arial"/>
          <w:sz w:val="20"/>
          <w:szCs w:val="22"/>
        </w:rPr>
        <w:t>tal,</w:t>
      </w:r>
    </w:p>
    <w:p w14:paraId="05CAB0FE"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You destroyed hell with the splendor of Your </w:t>
      </w:r>
      <w:r w:rsidRPr="00545F28">
        <w:rPr>
          <w:rFonts w:ascii="Arial" w:hAnsi="Arial" w:cs="Arial"/>
          <w:sz w:val="20"/>
          <w:szCs w:val="22"/>
          <w:u w:val="single"/>
        </w:rPr>
        <w:t>God</w:t>
      </w:r>
      <w:r w:rsidRPr="00545F28">
        <w:rPr>
          <w:rFonts w:ascii="Arial" w:hAnsi="Arial" w:cs="Arial"/>
          <w:sz w:val="20"/>
          <w:szCs w:val="22"/>
        </w:rPr>
        <w:t>head.</w:t>
      </w:r>
    </w:p>
    <w:p w14:paraId="4BF4B64C"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And </w:t>
      </w:r>
      <w:r w:rsidRPr="00545F28">
        <w:rPr>
          <w:rFonts w:ascii="Arial" w:hAnsi="Arial" w:cs="Arial"/>
          <w:sz w:val="20"/>
          <w:szCs w:val="22"/>
          <w:u w:val="single"/>
        </w:rPr>
        <w:t>when</w:t>
      </w:r>
      <w:r w:rsidRPr="00545F28">
        <w:rPr>
          <w:rFonts w:ascii="Arial" w:hAnsi="Arial" w:cs="Arial"/>
          <w:sz w:val="20"/>
          <w:szCs w:val="22"/>
        </w:rPr>
        <w:t xml:space="preserve"> from the depths </w:t>
      </w:r>
      <w:proofErr w:type="gramStart"/>
      <w:r w:rsidRPr="00545F28">
        <w:rPr>
          <w:rFonts w:ascii="Arial" w:hAnsi="Arial" w:cs="Arial"/>
          <w:sz w:val="20"/>
          <w:szCs w:val="22"/>
        </w:rPr>
        <w:t>You</w:t>
      </w:r>
      <w:proofErr w:type="gramEnd"/>
      <w:r w:rsidRPr="00545F28">
        <w:rPr>
          <w:rFonts w:ascii="Arial" w:hAnsi="Arial" w:cs="Arial"/>
          <w:sz w:val="20"/>
          <w:szCs w:val="22"/>
        </w:rPr>
        <w:t xml:space="preserve"> </w:t>
      </w:r>
      <w:r w:rsidRPr="00545F28">
        <w:rPr>
          <w:rFonts w:ascii="Arial" w:hAnsi="Arial" w:cs="Arial"/>
          <w:sz w:val="20"/>
          <w:szCs w:val="22"/>
          <w:u w:val="single"/>
        </w:rPr>
        <w:t>raised</w:t>
      </w:r>
      <w:r w:rsidRPr="00545F28">
        <w:rPr>
          <w:rFonts w:ascii="Arial" w:hAnsi="Arial" w:cs="Arial"/>
          <w:sz w:val="20"/>
          <w:szCs w:val="22"/>
        </w:rPr>
        <w:t xml:space="preserve"> the dead,</w:t>
      </w:r>
    </w:p>
    <w:p w14:paraId="06025A07" w14:textId="77777777" w:rsidR="00545F28" w:rsidRPr="00545F28" w:rsidRDefault="00545F28" w:rsidP="00545F28">
      <w:pPr>
        <w:tabs>
          <w:tab w:val="left" w:pos="1440"/>
        </w:tabs>
        <w:ind w:left="270" w:hanging="270"/>
        <w:rPr>
          <w:rFonts w:ascii="Arial" w:hAnsi="Arial" w:cs="Arial"/>
          <w:sz w:val="20"/>
          <w:szCs w:val="22"/>
        </w:rPr>
      </w:pPr>
      <w:proofErr w:type="gramStart"/>
      <w:r w:rsidRPr="00545F28">
        <w:rPr>
          <w:rFonts w:ascii="Arial" w:hAnsi="Arial" w:cs="Arial"/>
          <w:sz w:val="20"/>
          <w:szCs w:val="22"/>
        </w:rPr>
        <w:t>all</w:t>
      </w:r>
      <w:proofErr w:type="gramEnd"/>
      <w:r w:rsidRPr="00545F28">
        <w:rPr>
          <w:rFonts w:ascii="Arial" w:hAnsi="Arial" w:cs="Arial"/>
          <w:sz w:val="20"/>
          <w:szCs w:val="22"/>
        </w:rPr>
        <w:t xml:space="preserve"> the powers of </w:t>
      </w:r>
      <w:r w:rsidRPr="00545F28">
        <w:rPr>
          <w:rFonts w:ascii="Arial" w:hAnsi="Arial" w:cs="Arial"/>
          <w:sz w:val="20"/>
          <w:szCs w:val="22"/>
          <w:u w:val="single"/>
        </w:rPr>
        <w:t>heav</w:t>
      </w:r>
      <w:r w:rsidRPr="00545F28">
        <w:rPr>
          <w:rFonts w:ascii="Arial" w:hAnsi="Arial" w:cs="Arial"/>
          <w:sz w:val="20"/>
          <w:szCs w:val="22"/>
        </w:rPr>
        <w:t>en cried out://</w:t>
      </w:r>
    </w:p>
    <w:p w14:paraId="23447EE9"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O Giver of life, Christ our </w:t>
      </w:r>
      <w:r w:rsidRPr="00545F28">
        <w:rPr>
          <w:rFonts w:ascii="Arial" w:hAnsi="Arial" w:cs="Arial"/>
          <w:sz w:val="20"/>
          <w:szCs w:val="22"/>
          <w:u w:val="single"/>
        </w:rPr>
        <w:t>God</w:t>
      </w:r>
      <w:r w:rsidRPr="00545F28">
        <w:rPr>
          <w:rFonts w:ascii="Arial" w:hAnsi="Arial" w:cs="Arial"/>
          <w:sz w:val="20"/>
          <w:szCs w:val="22"/>
        </w:rPr>
        <w:t xml:space="preserve">, </w:t>
      </w:r>
      <w:r w:rsidRPr="00545F28">
        <w:rPr>
          <w:rFonts w:ascii="Arial" w:hAnsi="Arial" w:cs="Arial"/>
          <w:sz w:val="20"/>
          <w:szCs w:val="22"/>
          <w:u w:val="single"/>
        </w:rPr>
        <w:t>glo</w:t>
      </w:r>
      <w:r w:rsidRPr="00545F28">
        <w:rPr>
          <w:rFonts w:ascii="Arial" w:hAnsi="Arial" w:cs="Arial"/>
          <w:sz w:val="20"/>
          <w:szCs w:val="22"/>
        </w:rPr>
        <w:t xml:space="preserve">ry to </w:t>
      </w:r>
      <w:proofErr w:type="gramStart"/>
      <w:r w:rsidRPr="00545F28">
        <w:rPr>
          <w:rFonts w:ascii="Arial" w:hAnsi="Arial" w:cs="Arial"/>
          <w:sz w:val="20"/>
          <w:szCs w:val="22"/>
        </w:rPr>
        <w:t>You</w:t>
      </w:r>
      <w:proofErr w:type="gramEnd"/>
      <w:r w:rsidRPr="00545F28">
        <w:rPr>
          <w:rFonts w:ascii="Arial" w:hAnsi="Arial" w:cs="Arial"/>
          <w:sz w:val="20"/>
          <w:szCs w:val="22"/>
        </w:rPr>
        <w:t xml:space="preserve">!” </w:t>
      </w:r>
    </w:p>
    <w:p w14:paraId="0D2CD9AF" w14:textId="450C6C60" w:rsidR="00545F28" w:rsidRPr="0095360F" w:rsidRDefault="00545F28" w:rsidP="00545F28">
      <w:pPr>
        <w:keepNext/>
        <w:spacing w:before="40"/>
        <w:ind w:left="360" w:hanging="360"/>
        <w:rPr>
          <w:rFonts w:ascii="Arial" w:hAnsi="Arial" w:cs="Arial"/>
          <w:i/>
          <w:sz w:val="18"/>
          <w:szCs w:val="18"/>
        </w:rPr>
      </w:pPr>
      <w:r w:rsidRPr="0095360F">
        <w:rPr>
          <w:rFonts w:ascii="Arial" w:hAnsi="Arial" w:cs="Arial"/>
          <w:i/>
          <w:sz w:val="18"/>
          <w:szCs w:val="18"/>
        </w:rPr>
        <w:t xml:space="preserve">Troparion – Tone </w:t>
      </w:r>
      <w:r>
        <w:rPr>
          <w:rFonts w:ascii="Arial" w:hAnsi="Arial" w:cs="Arial"/>
          <w:i/>
          <w:sz w:val="18"/>
          <w:szCs w:val="18"/>
        </w:rPr>
        <w:t>2 (</w:t>
      </w:r>
      <w:proofErr w:type="spellStart"/>
      <w:r>
        <w:rPr>
          <w:rFonts w:ascii="Arial" w:hAnsi="Arial" w:cs="Arial"/>
          <w:i/>
          <w:sz w:val="18"/>
          <w:szCs w:val="18"/>
        </w:rPr>
        <w:t>Pentecostarion</w:t>
      </w:r>
      <w:proofErr w:type="spellEnd"/>
      <w:r w:rsidRPr="0095360F">
        <w:rPr>
          <w:rFonts w:ascii="Arial" w:hAnsi="Arial" w:cs="Arial"/>
          <w:i/>
          <w:sz w:val="18"/>
          <w:szCs w:val="18"/>
        </w:rPr>
        <w:t>)</w:t>
      </w:r>
    </w:p>
    <w:p w14:paraId="6D410C9A"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The </w:t>
      </w:r>
      <w:r w:rsidRPr="00545F28">
        <w:rPr>
          <w:rFonts w:ascii="Arial" w:hAnsi="Arial" w:cs="Arial"/>
          <w:sz w:val="20"/>
          <w:szCs w:val="22"/>
          <w:u w:val="single"/>
        </w:rPr>
        <w:t>no</w:t>
      </w:r>
      <w:r w:rsidRPr="00545F28">
        <w:rPr>
          <w:rFonts w:ascii="Arial" w:hAnsi="Arial" w:cs="Arial"/>
          <w:sz w:val="20"/>
          <w:szCs w:val="22"/>
        </w:rPr>
        <w:t xml:space="preserve">ble </w:t>
      </w:r>
      <w:r w:rsidRPr="00545F28">
        <w:rPr>
          <w:rFonts w:ascii="Arial" w:hAnsi="Arial" w:cs="Arial"/>
          <w:sz w:val="20"/>
          <w:szCs w:val="22"/>
          <w:u w:val="single"/>
        </w:rPr>
        <w:t>Jo</w:t>
      </w:r>
      <w:r w:rsidRPr="00545F28">
        <w:rPr>
          <w:rFonts w:ascii="Arial" w:hAnsi="Arial" w:cs="Arial"/>
          <w:sz w:val="20"/>
          <w:szCs w:val="22"/>
        </w:rPr>
        <w:t>seph,</w:t>
      </w:r>
    </w:p>
    <w:p w14:paraId="738D5F23" w14:textId="77777777" w:rsidR="00545F28" w:rsidRPr="00545F28" w:rsidRDefault="00545F28" w:rsidP="00545F28">
      <w:pPr>
        <w:tabs>
          <w:tab w:val="left" w:pos="1440"/>
        </w:tabs>
        <w:ind w:left="270" w:hanging="270"/>
        <w:rPr>
          <w:rFonts w:ascii="Arial" w:hAnsi="Arial" w:cs="Arial"/>
          <w:sz w:val="20"/>
          <w:szCs w:val="22"/>
        </w:rPr>
      </w:pPr>
      <w:proofErr w:type="gramStart"/>
      <w:r w:rsidRPr="00545F28">
        <w:rPr>
          <w:rFonts w:ascii="Arial" w:hAnsi="Arial" w:cs="Arial"/>
          <w:sz w:val="20"/>
          <w:szCs w:val="22"/>
        </w:rPr>
        <w:t>when</w:t>
      </w:r>
      <w:proofErr w:type="gramEnd"/>
      <w:r w:rsidRPr="00545F28">
        <w:rPr>
          <w:rFonts w:ascii="Arial" w:hAnsi="Arial" w:cs="Arial"/>
          <w:sz w:val="20"/>
          <w:szCs w:val="22"/>
        </w:rPr>
        <w:t xml:space="preserve"> he had taken down Your most pure </w:t>
      </w:r>
      <w:r w:rsidRPr="00545F28">
        <w:rPr>
          <w:rFonts w:ascii="Arial" w:hAnsi="Arial" w:cs="Arial"/>
          <w:sz w:val="20"/>
          <w:szCs w:val="22"/>
          <w:u w:val="single"/>
        </w:rPr>
        <w:t>Bod</w:t>
      </w:r>
      <w:r w:rsidRPr="00545F28">
        <w:rPr>
          <w:rFonts w:ascii="Arial" w:hAnsi="Arial" w:cs="Arial"/>
          <w:sz w:val="20"/>
          <w:szCs w:val="22"/>
        </w:rPr>
        <w:t>y from the Tree,</w:t>
      </w:r>
    </w:p>
    <w:p w14:paraId="1187B0D6" w14:textId="77777777" w:rsidR="00545F28" w:rsidRPr="00545F28" w:rsidRDefault="00545F28" w:rsidP="00545F28">
      <w:pPr>
        <w:tabs>
          <w:tab w:val="left" w:pos="1440"/>
        </w:tabs>
        <w:ind w:left="270" w:hanging="270"/>
        <w:rPr>
          <w:rFonts w:ascii="Arial" w:hAnsi="Arial" w:cs="Arial"/>
          <w:sz w:val="20"/>
          <w:szCs w:val="22"/>
        </w:rPr>
      </w:pPr>
      <w:proofErr w:type="gramStart"/>
      <w:r w:rsidRPr="00545F28">
        <w:rPr>
          <w:rFonts w:ascii="Arial" w:hAnsi="Arial" w:cs="Arial"/>
          <w:sz w:val="20"/>
          <w:szCs w:val="22"/>
          <w:u w:val="single"/>
        </w:rPr>
        <w:t>wrapped</w:t>
      </w:r>
      <w:proofErr w:type="gramEnd"/>
      <w:r w:rsidRPr="00545F28">
        <w:rPr>
          <w:rFonts w:ascii="Arial" w:hAnsi="Arial" w:cs="Arial"/>
          <w:sz w:val="20"/>
          <w:szCs w:val="22"/>
        </w:rPr>
        <w:t xml:space="preserve"> it in fine linen and anointed it with </w:t>
      </w:r>
      <w:r w:rsidRPr="00545F28">
        <w:rPr>
          <w:rFonts w:ascii="Arial" w:hAnsi="Arial" w:cs="Arial"/>
          <w:sz w:val="20"/>
          <w:szCs w:val="22"/>
          <w:u w:val="single"/>
        </w:rPr>
        <w:t>spic</w:t>
      </w:r>
      <w:r w:rsidRPr="00545F28">
        <w:rPr>
          <w:rFonts w:ascii="Arial" w:hAnsi="Arial" w:cs="Arial"/>
          <w:sz w:val="20"/>
          <w:szCs w:val="22"/>
        </w:rPr>
        <w:t>es,</w:t>
      </w:r>
    </w:p>
    <w:p w14:paraId="1D97C39B" w14:textId="77777777" w:rsidR="00545F28" w:rsidRPr="00545F28" w:rsidRDefault="00545F28" w:rsidP="00545F28">
      <w:pPr>
        <w:tabs>
          <w:tab w:val="left" w:pos="1440"/>
        </w:tabs>
        <w:ind w:left="270" w:hanging="270"/>
        <w:rPr>
          <w:rFonts w:ascii="Arial" w:hAnsi="Arial" w:cs="Arial"/>
          <w:sz w:val="20"/>
          <w:szCs w:val="22"/>
        </w:rPr>
      </w:pPr>
      <w:proofErr w:type="gramStart"/>
      <w:r w:rsidRPr="00545F28">
        <w:rPr>
          <w:rFonts w:ascii="Arial" w:hAnsi="Arial" w:cs="Arial"/>
          <w:sz w:val="20"/>
          <w:szCs w:val="22"/>
        </w:rPr>
        <w:t>and</w:t>
      </w:r>
      <w:proofErr w:type="gramEnd"/>
      <w:r w:rsidRPr="00545F28">
        <w:rPr>
          <w:rFonts w:ascii="Arial" w:hAnsi="Arial" w:cs="Arial"/>
          <w:sz w:val="20"/>
          <w:szCs w:val="22"/>
        </w:rPr>
        <w:t xml:space="preserve"> </w:t>
      </w:r>
      <w:r w:rsidRPr="00545F28">
        <w:rPr>
          <w:rFonts w:ascii="Arial" w:hAnsi="Arial" w:cs="Arial"/>
          <w:sz w:val="20"/>
          <w:szCs w:val="22"/>
          <w:u w:val="single"/>
        </w:rPr>
        <w:t>placed</w:t>
      </w:r>
      <w:r w:rsidRPr="00545F28">
        <w:rPr>
          <w:rFonts w:ascii="Arial" w:hAnsi="Arial" w:cs="Arial"/>
          <w:sz w:val="20"/>
          <w:szCs w:val="22"/>
        </w:rPr>
        <w:t xml:space="preserve"> it in a </w:t>
      </w:r>
      <w:r w:rsidRPr="00545F28">
        <w:rPr>
          <w:rFonts w:ascii="Arial" w:hAnsi="Arial" w:cs="Arial"/>
          <w:sz w:val="20"/>
          <w:szCs w:val="22"/>
          <w:u w:val="single"/>
        </w:rPr>
        <w:t>new</w:t>
      </w:r>
      <w:r w:rsidRPr="00545F28">
        <w:rPr>
          <w:rFonts w:ascii="Arial" w:hAnsi="Arial" w:cs="Arial"/>
          <w:sz w:val="20"/>
          <w:szCs w:val="22"/>
        </w:rPr>
        <w:t xml:space="preserve"> tomb.</w:t>
      </w:r>
    </w:p>
    <w:p w14:paraId="6237DE2F"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But You </w:t>
      </w:r>
      <w:r w:rsidRPr="00545F28">
        <w:rPr>
          <w:rFonts w:ascii="Arial" w:hAnsi="Arial" w:cs="Arial"/>
          <w:sz w:val="20"/>
          <w:szCs w:val="22"/>
          <w:u w:val="single"/>
        </w:rPr>
        <w:t>rose</w:t>
      </w:r>
      <w:r w:rsidRPr="00545F28">
        <w:rPr>
          <w:rFonts w:ascii="Arial" w:hAnsi="Arial" w:cs="Arial"/>
          <w:sz w:val="20"/>
          <w:szCs w:val="22"/>
        </w:rPr>
        <w:t xml:space="preserve"> on the </w:t>
      </w:r>
      <w:r w:rsidRPr="00545F28">
        <w:rPr>
          <w:rFonts w:ascii="Arial" w:hAnsi="Arial" w:cs="Arial"/>
          <w:sz w:val="20"/>
          <w:szCs w:val="22"/>
          <w:u w:val="single"/>
        </w:rPr>
        <w:t>third</w:t>
      </w:r>
      <w:r w:rsidRPr="00545F28">
        <w:rPr>
          <w:rFonts w:ascii="Arial" w:hAnsi="Arial" w:cs="Arial"/>
          <w:sz w:val="20"/>
          <w:szCs w:val="22"/>
        </w:rPr>
        <w:t xml:space="preserve"> day, O Lord</w:t>
      </w:r>
      <w:proofErr w:type="gramStart"/>
      <w:r w:rsidRPr="00545F28">
        <w:rPr>
          <w:rFonts w:ascii="Arial" w:hAnsi="Arial" w:cs="Arial"/>
          <w:sz w:val="20"/>
          <w:szCs w:val="22"/>
        </w:rPr>
        <w:t>,/</w:t>
      </w:r>
      <w:proofErr w:type="gramEnd"/>
      <w:r w:rsidRPr="00545F28">
        <w:rPr>
          <w:rFonts w:ascii="Arial" w:hAnsi="Arial" w:cs="Arial"/>
          <w:sz w:val="20"/>
          <w:szCs w:val="22"/>
        </w:rPr>
        <w:t>/</w:t>
      </w:r>
    </w:p>
    <w:p w14:paraId="145398DA" w14:textId="77777777" w:rsidR="00545F28" w:rsidRPr="00545F28" w:rsidRDefault="00545F28" w:rsidP="00545F28">
      <w:pPr>
        <w:tabs>
          <w:tab w:val="left" w:pos="1440"/>
        </w:tabs>
        <w:ind w:left="270" w:hanging="270"/>
        <w:rPr>
          <w:rFonts w:ascii="Arial" w:hAnsi="Arial" w:cs="Arial"/>
          <w:sz w:val="20"/>
          <w:szCs w:val="22"/>
        </w:rPr>
      </w:pPr>
      <w:proofErr w:type="gramStart"/>
      <w:r w:rsidRPr="00545F28">
        <w:rPr>
          <w:rFonts w:ascii="Arial" w:hAnsi="Arial" w:cs="Arial"/>
          <w:sz w:val="20"/>
          <w:szCs w:val="22"/>
        </w:rPr>
        <w:t>granting</w:t>
      </w:r>
      <w:proofErr w:type="gramEnd"/>
      <w:r w:rsidRPr="00545F28">
        <w:rPr>
          <w:rFonts w:ascii="Arial" w:hAnsi="Arial" w:cs="Arial"/>
          <w:sz w:val="20"/>
          <w:szCs w:val="22"/>
        </w:rPr>
        <w:t xml:space="preserve"> the </w:t>
      </w:r>
      <w:r w:rsidRPr="00545F28">
        <w:rPr>
          <w:rFonts w:ascii="Arial" w:hAnsi="Arial" w:cs="Arial"/>
          <w:sz w:val="20"/>
          <w:szCs w:val="22"/>
          <w:u w:val="single"/>
        </w:rPr>
        <w:t>world</w:t>
      </w:r>
      <w:r w:rsidRPr="00545F28">
        <w:rPr>
          <w:rFonts w:ascii="Arial" w:hAnsi="Arial" w:cs="Arial"/>
          <w:sz w:val="20"/>
          <w:szCs w:val="22"/>
        </w:rPr>
        <w:t xml:space="preserve"> great </w:t>
      </w:r>
      <w:r w:rsidRPr="00545F28">
        <w:rPr>
          <w:rFonts w:ascii="Arial" w:hAnsi="Arial" w:cs="Arial"/>
          <w:sz w:val="20"/>
          <w:szCs w:val="22"/>
          <w:u w:val="single"/>
        </w:rPr>
        <w:t>mer</w:t>
      </w:r>
      <w:r w:rsidRPr="00545F28">
        <w:rPr>
          <w:rFonts w:ascii="Arial" w:hAnsi="Arial" w:cs="Arial"/>
          <w:sz w:val="20"/>
          <w:szCs w:val="22"/>
        </w:rPr>
        <w:t>cy.</w:t>
      </w:r>
    </w:p>
    <w:p w14:paraId="1C29DDC0" w14:textId="72EB133F" w:rsidR="00545F28" w:rsidRPr="0095360F" w:rsidRDefault="00545F28" w:rsidP="00545F28">
      <w:pPr>
        <w:keepNext/>
        <w:spacing w:before="40"/>
        <w:ind w:left="360" w:hanging="360"/>
        <w:rPr>
          <w:rFonts w:ascii="Arial" w:hAnsi="Arial" w:cs="Arial"/>
          <w:i/>
          <w:sz w:val="18"/>
          <w:szCs w:val="18"/>
        </w:rPr>
      </w:pPr>
      <w:r w:rsidRPr="0095360F">
        <w:rPr>
          <w:rFonts w:ascii="Arial" w:hAnsi="Arial" w:cs="Arial"/>
          <w:i/>
          <w:sz w:val="18"/>
          <w:szCs w:val="18"/>
        </w:rPr>
        <w:t xml:space="preserve">Troparion – Tone </w:t>
      </w:r>
      <w:r>
        <w:rPr>
          <w:rFonts w:ascii="Arial" w:hAnsi="Arial" w:cs="Arial"/>
          <w:i/>
          <w:sz w:val="18"/>
          <w:szCs w:val="18"/>
        </w:rPr>
        <w:t>2 (</w:t>
      </w:r>
      <w:proofErr w:type="spellStart"/>
      <w:r>
        <w:rPr>
          <w:rFonts w:ascii="Arial" w:hAnsi="Arial" w:cs="Arial"/>
          <w:i/>
          <w:sz w:val="18"/>
          <w:szCs w:val="18"/>
        </w:rPr>
        <w:t>Pentecostarion</w:t>
      </w:r>
      <w:proofErr w:type="spellEnd"/>
      <w:r w:rsidRPr="0095360F">
        <w:rPr>
          <w:rFonts w:ascii="Arial" w:hAnsi="Arial" w:cs="Arial"/>
          <w:i/>
          <w:sz w:val="18"/>
          <w:szCs w:val="18"/>
        </w:rPr>
        <w:t>)</w:t>
      </w:r>
    </w:p>
    <w:p w14:paraId="3F4E5E29"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The </w:t>
      </w:r>
      <w:r w:rsidRPr="00545F28">
        <w:rPr>
          <w:rFonts w:ascii="Arial" w:hAnsi="Arial" w:cs="Arial"/>
          <w:sz w:val="20"/>
          <w:szCs w:val="22"/>
          <w:u w:val="single"/>
        </w:rPr>
        <w:t>An</w:t>
      </w:r>
      <w:r w:rsidRPr="00545F28">
        <w:rPr>
          <w:rFonts w:ascii="Arial" w:hAnsi="Arial" w:cs="Arial"/>
          <w:sz w:val="20"/>
          <w:szCs w:val="22"/>
        </w:rPr>
        <w:t xml:space="preserve">gel came to the </w:t>
      </w:r>
      <w:proofErr w:type="spellStart"/>
      <w:r w:rsidRPr="00545F28">
        <w:rPr>
          <w:rFonts w:ascii="Arial" w:hAnsi="Arial" w:cs="Arial"/>
          <w:sz w:val="20"/>
          <w:szCs w:val="22"/>
        </w:rPr>
        <w:t>Myrrhbearing</w:t>
      </w:r>
      <w:proofErr w:type="spellEnd"/>
      <w:r w:rsidRPr="00545F28">
        <w:rPr>
          <w:rFonts w:ascii="Arial" w:hAnsi="Arial" w:cs="Arial"/>
          <w:sz w:val="20"/>
          <w:szCs w:val="22"/>
        </w:rPr>
        <w:t xml:space="preserve"> Women at the </w:t>
      </w:r>
      <w:r w:rsidRPr="00545F28">
        <w:rPr>
          <w:rFonts w:ascii="Arial" w:hAnsi="Arial" w:cs="Arial"/>
          <w:sz w:val="20"/>
          <w:szCs w:val="22"/>
          <w:u w:val="single"/>
        </w:rPr>
        <w:t>tomb</w:t>
      </w:r>
      <w:r w:rsidRPr="00545F28">
        <w:rPr>
          <w:rFonts w:ascii="Arial" w:hAnsi="Arial" w:cs="Arial"/>
          <w:sz w:val="20"/>
          <w:szCs w:val="22"/>
        </w:rPr>
        <w:t xml:space="preserve"> and said:</w:t>
      </w:r>
    </w:p>
    <w:p w14:paraId="3C7F118D"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Myrrh is </w:t>
      </w:r>
      <w:r w:rsidRPr="00545F28">
        <w:rPr>
          <w:rFonts w:ascii="Arial" w:hAnsi="Arial" w:cs="Arial"/>
          <w:sz w:val="20"/>
          <w:szCs w:val="22"/>
          <w:u w:val="single"/>
        </w:rPr>
        <w:t>fit</w:t>
      </w:r>
      <w:r w:rsidRPr="00545F28">
        <w:rPr>
          <w:rFonts w:ascii="Arial" w:hAnsi="Arial" w:cs="Arial"/>
          <w:sz w:val="20"/>
          <w:szCs w:val="22"/>
        </w:rPr>
        <w:t xml:space="preserve">ting for the dead; </w:t>
      </w:r>
    </w:p>
    <w:p w14:paraId="71D13313" w14:textId="77777777" w:rsidR="00545F28" w:rsidRPr="00545F28" w:rsidRDefault="00545F28" w:rsidP="00545F28">
      <w:pPr>
        <w:tabs>
          <w:tab w:val="left" w:pos="1440"/>
        </w:tabs>
        <w:ind w:left="270" w:hanging="270"/>
        <w:rPr>
          <w:rFonts w:ascii="Arial" w:hAnsi="Arial" w:cs="Arial"/>
          <w:sz w:val="20"/>
          <w:szCs w:val="22"/>
        </w:rPr>
      </w:pPr>
      <w:proofErr w:type="gramStart"/>
      <w:r w:rsidRPr="00545F28">
        <w:rPr>
          <w:rFonts w:ascii="Arial" w:hAnsi="Arial" w:cs="Arial"/>
          <w:sz w:val="20"/>
          <w:szCs w:val="22"/>
        </w:rPr>
        <w:t>but</w:t>
      </w:r>
      <w:proofErr w:type="gramEnd"/>
      <w:r w:rsidRPr="00545F28">
        <w:rPr>
          <w:rFonts w:ascii="Arial" w:hAnsi="Arial" w:cs="Arial"/>
          <w:sz w:val="20"/>
          <w:szCs w:val="22"/>
        </w:rPr>
        <w:t xml:space="preserve"> </w:t>
      </w:r>
      <w:r w:rsidRPr="00545F28">
        <w:rPr>
          <w:rFonts w:ascii="Arial" w:hAnsi="Arial" w:cs="Arial"/>
          <w:sz w:val="20"/>
          <w:szCs w:val="22"/>
          <w:u w:val="single"/>
        </w:rPr>
        <w:t>Christ</w:t>
      </w:r>
      <w:r w:rsidRPr="00545F28">
        <w:rPr>
          <w:rFonts w:ascii="Arial" w:hAnsi="Arial" w:cs="Arial"/>
          <w:sz w:val="20"/>
          <w:szCs w:val="22"/>
        </w:rPr>
        <w:t xml:space="preserve"> has shown Himself a stranger to cor</w:t>
      </w:r>
      <w:r w:rsidRPr="00545F28">
        <w:rPr>
          <w:rFonts w:ascii="Arial" w:hAnsi="Arial" w:cs="Arial"/>
          <w:sz w:val="20"/>
          <w:szCs w:val="22"/>
          <w:u w:val="single"/>
        </w:rPr>
        <w:t>rup</w:t>
      </w:r>
      <w:r w:rsidRPr="00545F28">
        <w:rPr>
          <w:rFonts w:ascii="Arial" w:hAnsi="Arial" w:cs="Arial"/>
          <w:sz w:val="20"/>
          <w:szCs w:val="22"/>
        </w:rPr>
        <w:t>tion!</w:t>
      </w:r>
    </w:p>
    <w:p w14:paraId="01A14C7A"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So proclaim: ‘The Lord is </w:t>
      </w:r>
      <w:r w:rsidRPr="00545F28">
        <w:rPr>
          <w:rFonts w:ascii="Arial" w:hAnsi="Arial" w:cs="Arial"/>
          <w:sz w:val="20"/>
          <w:szCs w:val="22"/>
          <w:u w:val="single"/>
        </w:rPr>
        <w:t>ris</w:t>
      </w:r>
      <w:r w:rsidRPr="00545F28">
        <w:rPr>
          <w:rFonts w:ascii="Arial" w:hAnsi="Arial" w:cs="Arial"/>
          <w:sz w:val="20"/>
          <w:szCs w:val="22"/>
        </w:rPr>
        <w:t>en</w:t>
      </w:r>
      <w:proofErr w:type="gramStart"/>
      <w:r w:rsidRPr="00545F28">
        <w:rPr>
          <w:rFonts w:ascii="Arial" w:hAnsi="Arial" w:cs="Arial"/>
          <w:sz w:val="20"/>
          <w:szCs w:val="22"/>
        </w:rPr>
        <w:t>,/</w:t>
      </w:r>
      <w:proofErr w:type="gramEnd"/>
      <w:r w:rsidRPr="00545F28">
        <w:rPr>
          <w:rFonts w:ascii="Arial" w:hAnsi="Arial" w:cs="Arial"/>
          <w:sz w:val="20"/>
          <w:szCs w:val="22"/>
        </w:rPr>
        <w:t>/</w:t>
      </w:r>
    </w:p>
    <w:p w14:paraId="23FF9F71" w14:textId="77777777" w:rsidR="00545F28" w:rsidRPr="00545F28" w:rsidRDefault="00545F28" w:rsidP="00545F28">
      <w:pPr>
        <w:tabs>
          <w:tab w:val="left" w:pos="1440"/>
        </w:tabs>
        <w:ind w:left="270" w:hanging="270"/>
        <w:rPr>
          <w:rFonts w:ascii="Arial" w:hAnsi="Arial" w:cs="Arial"/>
          <w:sz w:val="20"/>
          <w:szCs w:val="22"/>
        </w:rPr>
      </w:pPr>
      <w:proofErr w:type="gramStart"/>
      <w:r w:rsidRPr="00545F28">
        <w:rPr>
          <w:rFonts w:ascii="Arial" w:hAnsi="Arial" w:cs="Arial"/>
          <w:sz w:val="20"/>
          <w:szCs w:val="22"/>
        </w:rPr>
        <w:t>granting</w:t>
      </w:r>
      <w:proofErr w:type="gramEnd"/>
      <w:r w:rsidRPr="00545F28">
        <w:rPr>
          <w:rFonts w:ascii="Arial" w:hAnsi="Arial" w:cs="Arial"/>
          <w:sz w:val="20"/>
          <w:szCs w:val="22"/>
        </w:rPr>
        <w:t xml:space="preserve"> the </w:t>
      </w:r>
      <w:r w:rsidRPr="00545F28">
        <w:rPr>
          <w:rFonts w:ascii="Arial" w:hAnsi="Arial" w:cs="Arial"/>
          <w:sz w:val="20"/>
          <w:szCs w:val="22"/>
          <w:u w:val="single"/>
        </w:rPr>
        <w:t>world</w:t>
      </w:r>
      <w:r w:rsidRPr="00545F28">
        <w:rPr>
          <w:rFonts w:ascii="Arial" w:hAnsi="Arial" w:cs="Arial"/>
          <w:sz w:val="20"/>
          <w:szCs w:val="22"/>
        </w:rPr>
        <w:t xml:space="preserve"> great </w:t>
      </w:r>
      <w:r w:rsidRPr="00545F28">
        <w:rPr>
          <w:rFonts w:ascii="Arial" w:hAnsi="Arial" w:cs="Arial"/>
          <w:sz w:val="20"/>
          <w:szCs w:val="22"/>
          <w:u w:val="single"/>
        </w:rPr>
        <w:t>mer</w:t>
      </w:r>
      <w:r w:rsidRPr="00545F28">
        <w:rPr>
          <w:rFonts w:ascii="Arial" w:hAnsi="Arial" w:cs="Arial"/>
          <w:sz w:val="20"/>
          <w:szCs w:val="22"/>
        </w:rPr>
        <w:t>cy.’”</w:t>
      </w:r>
    </w:p>
    <w:p w14:paraId="0383BF5F" w14:textId="0A85698E" w:rsidR="00B153D4" w:rsidRPr="0095360F" w:rsidRDefault="00B153D4" w:rsidP="00B153D4">
      <w:pPr>
        <w:keepNext/>
        <w:spacing w:before="40"/>
        <w:ind w:left="360" w:hanging="360"/>
        <w:rPr>
          <w:rFonts w:ascii="Arial" w:hAnsi="Arial" w:cs="Arial"/>
          <w:i/>
          <w:sz w:val="18"/>
          <w:szCs w:val="18"/>
        </w:rPr>
      </w:pPr>
      <w:r w:rsidRPr="0095360F">
        <w:rPr>
          <w:rFonts w:ascii="Arial" w:hAnsi="Arial" w:cs="Arial"/>
          <w:i/>
          <w:sz w:val="18"/>
          <w:szCs w:val="18"/>
        </w:rPr>
        <w:t xml:space="preserve">Troparion – Tone </w:t>
      </w:r>
      <w:r w:rsidR="00545F28">
        <w:rPr>
          <w:rFonts w:ascii="Arial" w:hAnsi="Arial" w:cs="Arial"/>
          <w:i/>
          <w:sz w:val="18"/>
          <w:szCs w:val="18"/>
        </w:rPr>
        <w:t>3</w:t>
      </w:r>
      <w:r w:rsidRPr="0095360F">
        <w:rPr>
          <w:rFonts w:ascii="Arial" w:hAnsi="Arial" w:cs="Arial"/>
          <w:i/>
          <w:sz w:val="18"/>
          <w:szCs w:val="18"/>
        </w:rPr>
        <w:t xml:space="preserve"> (for St. </w:t>
      </w:r>
      <w:r w:rsidR="00545F28">
        <w:rPr>
          <w:rFonts w:ascii="Arial" w:hAnsi="Arial" w:cs="Arial"/>
          <w:i/>
          <w:sz w:val="18"/>
          <w:szCs w:val="18"/>
        </w:rPr>
        <w:t>James</w:t>
      </w:r>
      <w:r w:rsidRPr="0095360F">
        <w:rPr>
          <w:rFonts w:ascii="Arial" w:hAnsi="Arial" w:cs="Arial"/>
          <w:i/>
          <w:sz w:val="18"/>
          <w:szCs w:val="18"/>
        </w:rPr>
        <w:t>)</w:t>
      </w:r>
    </w:p>
    <w:p w14:paraId="0A0BAB7C"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O holy A</w:t>
      </w:r>
      <w:r w:rsidRPr="00545F28">
        <w:rPr>
          <w:rFonts w:ascii="Arial" w:hAnsi="Arial" w:cs="Arial"/>
          <w:sz w:val="20"/>
          <w:szCs w:val="22"/>
          <w:u w:val="single"/>
        </w:rPr>
        <w:t>pos</w:t>
      </w:r>
      <w:r w:rsidRPr="00545F28">
        <w:rPr>
          <w:rFonts w:ascii="Arial" w:hAnsi="Arial" w:cs="Arial"/>
          <w:sz w:val="20"/>
          <w:szCs w:val="22"/>
        </w:rPr>
        <w:t>tle James,</w:t>
      </w:r>
    </w:p>
    <w:p w14:paraId="7CBE66FF" w14:textId="77777777" w:rsidR="00545F28" w:rsidRPr="00545F28" w:rsidRDefault="00545F28" w:rsidP="00545F28">
      <w:pPr>
        <w:tabs>
          <w:tab w:val="left" w:pos="1440"/>
        </w:tabs>
        <w:ind w:left="270" w:hanging="270"/>
        <w:rPr>
          <w:rFonts w:ascii="Arial" w:hAnsi="Arial" w:cs="Arial"/>
          <w:sz w:val="20"/>
          <w:szCs w:val="22"/>
        </w:rPr>
      </w:pPr>
      <w:proofErr w:type="gramStart"/>
      <w:r w:rsidRPr="00545F28">
        <w:rPr>
          <w:rFonts w:ascii="Arial" w:hAnsi="Arial" w:cs="Arial"/>
          <w:sz w:val="20"/>
          <w:szCs w:val="22"/>
        </w:rPr>
        <w:t>entreat</w:t>
      </w:r>
      <w:proofErr w:type="gramEnd"/>
      <w:r w:rsidRPr="00545F28">
        <w:rPr>
          <w:rFonts w:ascii="Arial" w:hAnsi="Arial" w:cs="Arial"/>
          <w:sz w:val="20"/>
          <w:szCs w:val="22"/>
        </w:rPr>
        <w:t xml:space="preserve"> the </w:t>
      </w:r>
      <w:r w:rsidRPr="00545F28">
        <w:rPr>
          <w:rFonts w:ascii="Arial" w:hAnsi="Arial" w:cs="Arial"/>
          <w:sz w:val="20"/>
          <w:szCs w:val="22"/>
          <w:u w:val="single"/>
        </w:rPr>
        <w:t>mer</w:t>
      </w:r>
      <w:r w:rsidRPr="00545F28">
        <w:rPr>
          <w:rFonts w:ascii="Arial" w:hAnsi="Arial" w:cs="Arial"/>
          <w:sz w:val="20"/>
          <w:szCs w:val="22"/>
        </w:rPr>
        <w:t>ciful God//</w:t>
      </w:r>
    </w:p>
    <w:p w14:paraId="2F823242" w14:textId="77777777" w:rsidR="00545F28" w:rsidRPr="00545F28" w:rsidRDefault="00545F28" w:rsidP="00545F28">
      <w:pPr>
        <w:tabs>
          <w:tab w:val="left" w:pos="1440"/>
        </w:tabs>
        <w:ind w:left="270" w:hanging="270"/>
        <w:rPr>
          <w:rFonts w:ascii="Arial" w:hAnsi="Arial" w:cs="Arial"/>
          <w:sz w:val="20"/>
          <w:szCs w:val="22"/>
        </w:rPr>
      </w:pPr>
      <w:proofErr w:type="gramStart"/>
      <w:r w:rsidRPr="00545F28">
        <w:rPr>
          <w:rFonts w:ascii="Arial" w:hAnsi="Arial" w:cs="Arial"/>
          <w:sz w:val="20"/>
          <w:szCs w:val="22"/>
        </w:rPr>
        <w:t>to</w:t>
      </w:r>
      <w:proofErr w:type="gramEnd"/>
      <w:r w:rsidRPr="00545F28">
        <w:rPr>
          <w:rFonts w:ascii="Arial" w:hAnsi="Arial" w:cs="Arial"/>
          <w:sz w:val="20"/>
          <w:szCs w:val="22"/>
        </w:rPr>
        <w:t xml:space="preserve"> grant our souls for</w:t>
      </w:r>
      <w:r w:rsidRPr="00545F28">
        <w:rPr>
          <w:rFonts w:ascii="Arial" w:hAnsi="Arial" w:cs="Arial"/>
          <w:sz w:val="20"/>
          <w:szCs w:val="22"/>
          <w:u w:val="single"/>
        </w:rPr>
        <w:t>give</w:t>
      </w:r>
      <w:r w:rsidRPr="00545F28">
        <w:rPr>
          <w:rFonts w:ascii="Arial" w:hAnsi="Arial" w:cs="Arial"/>
          <w:sz w:val="20"/>
          <w:szCs w:val="22"/>
        </w:rPr>
        <w:t>ness of trans</w:t>
      </w:r>
      <w:r w:rsidRPr="00545F28">
        <w:rPr>
          <w:rFonts w:ascii="Arial" w:hAnsi="Arial" w:cs="Arial"/>
          <w:sz w:val="20"/>
          <w:szCs w:val="22"/>
          <w:u w:val="single"/>
        </w:rPr>
        <w:t>gres</w:t>
      </w:r>
      <w:r w:rsidRPr="00545F28">
        <w:rPr>
          <w:rFonts w:ascii="Arial" w:hAnsi="Arial" w:cs="Arial"/>
          <w:sz w:val="20"/>
          <w:szCs w:val="22"/>
        </w:rPr>
        <w:t>sions!</w:t>
      </w:r>
    </w:p>
    <w:p w14:paraId="31A4BA21" w14:textId="52F5C19C" w:rsidR="00374294" w:rsidRPr="0095360F" w:rsidRDefault="00B153D4" w:rsidP="00E43521">
      <w:pPr>
        <w:keepNext/>
        <w:spacing w:before="40"/>
        <w:ind w:left="360" w:hanging="360"/>
        <w:rPr>
          <w:rFonts w:ascii="Arial" w:hAnsi="Arial" w:cs="Arial"/>
          <w:i/>
          <w:iCs/>
          <w:noProof/>
          <w:sz w:val="18"/>
          <w:szCs w:val="18"/>
        </w:rPr>
      </w:pPr>
      <w:r w:rsidRPr="0095360F">
        <w:rPr>
          <w:rFonts w:ascii="Arial" w:hAnsi="Arial" w:cs="Arial"/>
          <w:i/>
          <w:sz w:val="18"/>
          <w:szCs w:val="18"/>
        </w:rPr>
        <w:t>Kontakion</w:t>
      </w:r>
      <w:r w:rsidR="00374294" w:rsidRPr="0095360F">
        <w:rPr>
          <w:rFonts w:ascii="Arial" w:hAnsi="Arial" w:cs="Arial"/>
          <w:i/>
          <w:sz w:val="18"/>
          <w:szCs w:val="18"/>
        </w:rPr>
        <w:t xml:space="preserve"> – Tone 4</w:t>
      </w:r>
      <w:r w:rsidRPr="0095360F">
        <w:rPr>
          <w:rFonts w:ascii="Arial" w:hAnsi="Arial" w:cs="Arial"/>
          <w:i/>
          <w:sz w:val="18"/>
          <w:szCs w:val="18"/>
        </w:rPr>
        <w:t xml:space="preserve"> (for St. </w:t>
      </w:r>
      <w:r w:rsidR="00545F28">
        <w:rPr>
          <w:rFonts w:ascii="Arial" w:hAnsi="Arial" w:cs="Arial"/>
          <w:i/>
          <w:sz w:val="18"/>
          <w:szCs w:val="18"/>
        </w:rPr>
        <w:t>James</w:t>
      </w:r>
      <w:r w:rsidRPr="0095360F">
        <w:rPr>
          <w:rFonts w:ascii="Arial" w:hAnsi="Arial" w:cs="Arial"/>
          <w:i/>
          <w:sz w:val="18"/>
          <w:szCs w:val="18"/>
        </w:rPr>
        <w:t>)</w:t>
      </w:r>
    </w:p>
    <w:p w14:paraId="7E08BB37"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O </w:t>
      </w:r>
      <w:r w:rsidRPr="00545F28">
        <w:rPr>
          <w:rFonts w:ascii="Arial" w:hAnsi="Arial" w:cs="Arial"/>
          <w:sz w:val="20"/>
          <w:szCs w:val="22"/>
          <w:u w:val="single"/>
        </w:rPr>
        <w:t>James</w:t>
      </w:r>
      <w:r w:rsidRPr="00545F28">
        <w:rPr>
          <w:rFonts w:ascii="Arial" w:hAnsi="Arial" w:cs="Arial"/>
          <w:sz w:val="20"/>
          <w:szCs w:val="22"/>
        </w:rPr>
        <w:t xml:space="preserve">, when you heard the voice of the Word </w:t>
      </w:r>
      <w:r w:rsidRPr="00545F28">
        <w:rPr>
          <w:rFonts w:ascii="Arial" w:hAnsi="Arial" w:cs="Arial"/>
          <w:sz w:val="20"/>
          <w:szCs w:val="22"/>
          <w:u w:val="single"/>
        </w:rPr>
        <w:t>call</w:t>
      </w:r>
      <w:r w:rsidRPr="00545F28">
        <w:rPr>
          <w:rFonts w:ascii="Arial" w:hAnsi="Arial" w:cs="Arial"/>
          <w:sz w:val="20"/>
          <w:szCs w:val="22"/>
        </w:rPr>
        <w:t>ing you,</w:t>
      </w:r>
    </w:p>
    <w:p w14:paraId="30031B80" w14:textId="77777777" w:rsidR="00545F28" w:rsidRPr="00545F28" w:rsidRDefault="00545F28" w:rsidP="00545F28">
      <w:pPr>
        <w:tabs>
          <w:tab w:val="left" w:pos="1440"/>
        </w:tabs>
        <w:ind w:left="270" w:hanging="270"/>
        <w:rPr>
          <w:rFonts w:ascii="Arial" w:hAnsi="Arial" w:cs="Arial"/>
          <w:sz w:val="20"/>
          <w:szCs w:val="22"/>
        </w:rPr>
      </w:pPr>
      <w:proofErr w:type="gramStart"/>
      <w:r w:rsidRPr="00545F28">
        <w:rPr>
          <w:rFonts w:ascii="Arial" w:hAnsi="Arial" w:cs="Arial"/>
          <w:sz w:val="20"/>
          <w:szCs w:val="22"/>
        </w:rPr>
        <w:t>you</w:t>
      </w:r>
      <w:proofErr w:type="gramEnd"/>
      <w:r w:rsidRPr="00545F28">
        <w:rPr>
          <w:rFonts w:ascii="Arial" w:hAnsi="Arial" w:cs="Arial"/>
          <w:sz w:val="20"/>
          <w:szCs w:val="22"/>
        </w:rPr>
        <w:t xml:space="preserve"> abandoned your father’s love and ran to Christ, together with your </w:t>
      </w:r>
      <w:r w:rsidRPr="00545F28">
        <w:rPr>
          <w:rFonts w:ascii="Arial" w:hAnsi="Arial" w:cs="Arial"/>
          <w:sz w:val="20"/>
          <w:szCs w:val="22"/>
          <w:u w:val="single"/>
        </w:rPr>
        <w:t>broth</w:t>
      </w:r>
      <w:r w:rsidRPr="00545F28">
        <w:rPr>
          <w:rFonts w:ascii="Arial" w:hAnsi="Arial" w:cs="Arial"/>
          <w:sz w:val="20"/>
          <w:szCs w:val="22"/>
        </w:rPr>
        <w:t>er John.</w:t>
      </w:r>
    </w:p>
    <w:p w14:paraId="0242D459"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With </w:t>
      </w:r>
      <w:r w:rsidRPr="00545F28">
        <w:rPr>
          <w:rFonts w:ascii="Arial" w:hAnsi="Arial" w:cs="Arial"/>
          <w:sz w:val="20"/>
          <w:szCs w:val="22"/>
          <w:u w:val="single"/>
        </w:rPr>
        <w:t>him</w:t>
      </w:r>
      <w:r w:rsidRPr="00545F28">
        <w:rPr>
          <w:rFonts w:ascii="Arial" w:hAnsi="Arial" w:cs="Arial"/>
          <w:sz w:val="20"/>
          <w:szCs w:val="22"/>
        </w:rPr>
        <w:t xml:space="preserve"> you were accounted </w:t>
      </w:r>
      <w:r w:rsidRPr="00545F28">
        <w:rPr>
          <w:rFonts w:ascii="Arial" w:hAnsi="Arial" w:cs="Arial"/>
          <w:sz w:val="20"/>
          <w:szCs w:val="22"/>
          <w:u w:val="single"/>
        </w:rPr>
        <w:t>wor</w:t>
      </w:r>
      <w:r w:rsidRPr="00545F28">
        <w:rPr>
          <w:rFonts w:ascii="Arial" w:hAnsi="Arial" w:cs="Arial"/>
          <w:sz w:val="20"/>
          <w:szCs w:val="22"/>
        </w:rPr>
        <w:t>thy//</w:t>
      </w:r>
    </w:p>
    <w:p w14:paraId="58D8FB73" w14:textId="77777777" w:rsidR="00545F28" w:rsidRPr="00545F28" w:rsidRDefault="00545F28" w:rsidP="00545F28">
      <w:pPr>
        <w:tabs>
          <w:tab w:val="left" w:pos="1440"/>
        </w:tabs>
        <w:ind w:left="270" w:hanging="270"/>
        <w:rPr>
          <w:rFonts w:ascii="Arial" w:hAnsi="Arial" w:cs="Arial"/>
          <w:sz w:val="20"/>
          <w:szCs w:val="22"/>
        </w:rPr>
      </w:pPr>
      <w:proofErr w:type="gramStart"/>
      <w:r w:rsidRPr="00545F28">
        <w:rPr>
          <w:rFonts w:ascii="Arial" w:hAnsi="Arial" w:cs="Arial"/>
          <w:sz w:val="20"/>
          <w:szCs w:val="22"/>
        </w:rPr>
        <w:t>to</w:t>
      </w:r>
      <w:proofErr w:type="gramEnd"/>
      <w:r w:rsidRPr="00545F28">
        <w:rPr>
          <w:rFonts w:ascii="Arial" w:hAnsi="Arial" w:cs="Arial"/>
          <w:sz w:val="20"/>
          <w:szCs w:val="22"/>
        </w:rPr>
        <w:t xml:space="preserve"> behold the di</w:t>
      </w:r>
      <w:r w:rsidRPr="00545F28">
        <w:rPr>
          <w:rFonts w:ascii="Arial" w:hAnsi="Arial" w:cs="Arial"/>
          <w:sz w:val="20"/>
          <w:szCs w:val="22"/>
          <w:u w:val="single"/>
        </w:rPr>
        <w:t>vine</w:t>
      </w:r>
      <w:r w:rsidRPr="00545F28">
        <w:rPr>
          <w:rFonts w:ascii="Arial" w:hAnsi="Arial" w:cs="Arial"/>
          <w:sz w:val="20"/>
          <w:szCs w:val="22"/>
        </w:rPr>
        <w:t xml:space="preserve"> Transfigur</w:t>
      </w:r>
      <w:r w:rsidRPr="00545F28">
        <w:rPr>
          <w:rFonts w:ascii="Arial" w:hAnsi="Arial" w:cs="Arial"/>
          <w:sz w:val="20"/>
          <w:szCs w:val="22"/>
          <w:u w:val="single"/>
        </w:rPr>
        <w:t>a</w:t>
      </w:r>
      <w:r w:rsidRPr="00545F28">
        <w:rPr>
          <w:rFonts w:ascii="Arial" w:hAnsi="Arial" w:cs="Arial"/>
          <w:sz w:val="20"/>
          <w:szCs w:val="22"/>
        </w:rPr>
        <w:t>tion of Christ.</w:t>
      </w:r>
    </w:p>
    <w:p w14:paraId="35F1A375" w14:textId="77777777" w:rsidR="00374294" w:rsidRPr="0095360F" w:rsidRDefault="00374294" w:rsidP="00374294">
      <w:pPr>
        <w:spacing w:before="40" w:after="40"/>
        <w:ind w:left="540" w:hanging="274"/>
        <w:rPr>
          <w:rFonts w:ascii="Arial" w:eastAsia="Calibri" w:hAnsi="Arial" w:cs="Arial"/>
          <w:i/>
          <w:sz w:val="18"/>
          <w:szCs w:val="18"/>
        </w:rPr>
      </w:pPr>
      <w:r w:rsidRPr="0095360F">
        <w:rPr>
          <w:rFonts w:ascii="Arial" w:eastAsia="Calibri" w:hAnsi="Arial" w:cs="Arial"/>
          <w:i/>
          <w:sz w:val="18"/>
          <w:szCs w:val="18"/>
        </w:rPr>
        <w:t>Glory to the Father and to the Son and to the Holy Spirit, now and ever and unto ages of ages, amen</w:t>
      </w:r>
    </w:p>
    <w:p w14:paraId="1218A317" w14:textId="556C7650" w:rsidR="00374294" w:rsidRPr="0095360F" w:rsidRDefault="00374294" w:rsidP="00374294">
      <w:pPr>
        <w:tabs>
          <w:tab w:val="left" w:pos="2595"/>
        </w:tabs>
        <w:ind w:left="547" w:hanging="547"/>
        <w:rPr>
          <w:rFonts w:ascii="Arial" w:hAnsi="Arial" w:cs="Arial"/>
          <w:i/>
          <w:sz w:val="18"/>
          <w:szCs w:val="18"/>
        </w:rPr>
      </w:pPr>
      <w:r w:rsidRPr="0095360F">
        <w:rPr>
          <w:rFonts w:ascii="Arial" w:hAnsi="Arial" w:cs="Arial"/>
          <w:i/>
          <w:sz w:val="18"/>
          <w:szCs w:val="18"/>
        </w:rPr>
        <w:t>Ko</w:t>
      </w:r>
      <w:r w:rsidR="00B153D4" w:rsidRPr="0095360F">
        <w:rPr>
          <w:rFonts w:ascii="Arial" w:hAnsi="Arial" w:cs="Arial"/>
          <w:i/>
          <w:sz w:val="18"/>
          <w:szCs w:val="18"/>
        </w:rPr>
        <w:t xml:space="preserve">ntakion – Tone </w:t>
      </w:r>
      <w:r w:rsidR="00545F28">
        <w:rPr>
          <w:rFonts w:ascii="Arial" w:hAnsi="Arial" w:cs="Arial"/>
          <w:i/>
          <w:sz w:val="18"/>
          <w:szCs w:val="18"/>
        </w:rPr>
        <w:t>2 (</w:t>
      </w:r>
      <w:proofErr w:type="spellStart"/>
      <w:r w:rsidR="00545F28">
        <w:rPr>
          <w:rFonts w:ascii="Arial" w:hAnsi="Arial" w:cs="Arial"/>
          <w:i/>
          <w:sz w:val="18"/>
          <w:szCs w:val="18"/>
        </w:rPr>
        <w:t>Pentecostarion</w:t>
      </w:r>
      <w:proofErr w:type="spellEnd"/>
      <w:r w:rsidR="00545F28">
        <w:rPr>
          <w:rFonts w:ascii="Arial" w:hAnsi="Arial" w:cs="Arial"/>
          <w:i/>
          <w:sz w:val="18"/>
          <w:szCs w:val="18"/>
        </w:rPr>
        <w:t>)</w:t>
      </w:r>
    </w:p>
    <w:p w14:paraId="4FB693EB"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You com</w:t>
      </w:r>
      <w:r w:rsidRPr="00545F28">
        <w:rPr>
          <w:rFonts w:ascii="Arial" w:hAnsi="Arial" w:cs="Arial"/>
          <w:sz w:val="20"/>
          <w:szCs w:val="22"/>
          <w:u w:val="single"/>
        </w:rPr>
        <w:t>mand</w:t>
      </w:r>
      <w:r w:rsidRPr="00545F28">
        <w:rPr>
          <w:rFonts w:ascii="Arial" w:hAnsi="Arial" w:cs="Arial"/>
          <w:sz w:val="20"/>
          <w:szCs w:val="22"/>
        </w:rPr>
        <w:t xml:space="preserve">ed the </w:t>
      </w:r>
      <w:proofErr w:type="spellStart"/>
      <w:r w:rsidRPr="00545F28">
        <w:rPr>
          <w:rFonts w:ascii="Arial" w:hAnsi="Arial" w:cs="Arial"/>
          <w:sz w:val="20"/>
          <w:szCs w:val="22"/>
        </w:rPr>
        <w:t>Myrrhbearers</w:t>
      </w:r>
      <w:proofErr w:type="spellEnd"/>
      <w:r w:rsidRPr="00545F28">
        <w:rPr>
          <w:rFonts w:ascii="Arial" w:hAnsi="Arial" w:cs="Arial"/>
          <w:sz w:val="20"/>
          <w:szCs w:val="22"/>
        </w:rPr>
        <w:t xml:space="preserve"> to rejoice, O </w:t>
      </w:r>
      <w:r w:rsidRPr="00545F28">
        <w:rPr>
          <w:rFonts w:ascii="Arial" w:hAnsi="Arial" w:cs="Arial"/>
          <w:sz w:val="20"/>
          <w:szCs w:val="22"/>
          <w:u w:val="single"/>
        </w:rPr>
        <w:t>Christ</w:t>
      </w:r>
      <w:r w:rsidRPr="00545F28">
        <w:rPr>
          <w:rFonts w:ascii="Arial" w:hAnsi="Arial" w:cs="Arial"/>
          <w:sz w:val="20"/>
          <w:szCs w:val="22"/>
        </w:rPr>
        <w:t xml:space="preserve"> God.</w:t>
      </w:r>
    </w:p>
    <w:p w14:paraId="2A557FA1"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By Your Resurrection, You stopped the lamentation of Eve, the first </w:t>
      </w:r>
      <w:r w:rsidRPr="00545F28">
        <w:rPr>
          <w:rFonts w:ascii="Arial" w:hAnsi="Arial" w:cs="Arial"/>
          <w:sz w:val="20"/>
          <w:szCs w:val="22"/>
          <w:u w:val="single"/>
        </w:rPr>
        <w:t>moth</w:t>
      </w:r>
      <w:r w:rsidRPr="00545F28">
        <w:rPr>
          <w:rFonts w:ascii="Arial" w:hAnsi="Arial" w:cs="Arial"/>
          <w:sz w:val="20"/>
          <w:szCs w:val="22"/>
        </w:rPr>
        <w:t>er.</w:t>
      </w:r>
    </w:p>
    <w:p w14:paraId="2D0E147D"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You com</w:t>
      </w:r>
      <w:r w:rsidRPr="00545F28">
        <w:rPr>
          <w:rFonts w:ascii="Arial" w:hAnsi="Arial" w:cs="Arial"/>
          <w:sz w:val="20"/>
          <w:szCs w:val="22"/>
          <w:u w:val="single"/>
        </w:rPr>
        <w:t>mand</w:t>
      </w:r>
      <w:r w:rsidRPr="00545F28">
        <w:rPr>
          <w:rFonts w:ascii="Arial" w:hAnsi="Arial" w:cs="Arial"/>
          <w:sz w:val="20"/>
          <w:szCs w:val="22"/>
        </w:rPr>
        <w:t>ed them to preach to Your A</w:t>
      </w:r>
      <w:r w:rsidRPr="00545F28">
        <w:rPr>
          <w:rFonts w:ascii="Arial" w:hAnsi="Arial" w:cs="Arial"/>
          <w:sz w:val="20"/>
          <w:szCs w:val="22"/>
          <w:u w:val="single"/>
        </w:rPr>
        <w:t>pos</w:t>
      </w:r>
      <w:r w:rsidRPr="00545F28">
        <w:rPr>
          <w:rFonts w:ascii="Arial" w:hAnsi="Arial" w:cs="Arial"/>
          <w:sz w:val="20"/>
          <w:szCs w:val="22"/>
        </w:rPr>
        <w:t>tles</w:t>
      </w:r>
      <w:proofErr w:type="gramStart"/>
      <w:r w:rsidRPr="00545F28">
        <w:rPr>
          <w:rFonts w:ascii="Arial" w:hAnsi="Arial" w:cs="Arial"/>
          <w:sz w:val="20"/>
          <w:szCs w:val="22"/>
        </w:rPr>
        <w:t>:/</w:t>
      </w:r>
      <w:proofErr w:type="gramEnd"/>
      <w:r w:rsidRPr="00545F28">
        <w:rPr>
          <w:rFonts w:ascii="Arial" w:hAnsi="Arial" w:cs="Arial"/>
          <w:sz w:val="20"/>
          <w:szCs w:val="22"/>
        </w:rPr>
        <w:t>/</w:t>
      </w:r>
    </w:p>
    <w:p w14:paraId="1034C073" w14:textId="77777777" w:rsidR="00545F28" w:rsidRPr="00545F28" w:rsidRDefault="00545F28" w:rsidP="00545F28">
      <w:pPr>
        <w:tabs>
          <w:tab w:val="left" w:pos="1440"/>
        </w:tabs>
        <w:ind w:left="270" w:hanging="270"/>
        <w:rPr>
          <w:rFonts w:ascii="Arial" w:hAnsi="Arial" w:cs="Arial"/>
          <w:sz w:val="20"/>
          <w:szCs w:val="22"/>
        </w:rPr>
      </w:pPr>
      <w:r w:rsidRPr="00545F28">
        <w:rPr>
          <w:rFonts w:ascii="Arial" w:hAnsi="Arial" w:cs="Arial"/>
          <w:sz w:val="20"/>
          <w:szCs w:val="22"/>
        </w:rPr>
        <w:t xml:space="preserve">“The </w:t>
      </w:r>
      <w:r w:rsidRPr="00545F28">
        <w:rPr>
          <w:rFonts w:ascii="Arial" w:hAnsi="Arial" w:cs="Arial"/>
          <w:sz w:val="20"/>
          <w:szCs w:val="22"/>
          <w:u w:val="single"/>
        </w:rPr>
        <w:t>Sav</w:t>
      </w:r>
      <w:r w:rsidRPr="00545F28">
        <w:rPr>
          <w:rFonts w:ascii="Arial" w:hAnsi="Arial" w:cs="Arial"/>
          <w:sz w:val="20"/>
          <w:szCs w:val="22"/>
        </w:rPr>
        <w:t xml:space="preserve">ior is </w:t>
      </w:r>
      <w:r w:rsidRPr="00545F28">
        <w:rPr>
          <w:rFonts w:ascii="Arial" w:hAnsi="Arial" w:cs="Arial"/>
          <w:sz w:val="20"/>
          <w:szCs w:val="22"/>
          <w:u w:val="single"/>
        </w:rPr>
        <w:t>ris</w:t>
      </w:r>
      <w:r w:rsidRPr="00545F28">
        <w:rPr>
          <w:rFonts w:ascii="Arial" w:hAnsi="Arial" w:cs="Arial"/>
          <w:sz w:val="20"/>
          <w:szCs w:val="22"/>
        </w:rPr>
        <w:t>en from the tomb!”</w:t>
      </w:r>
    </w:p>
    <w:p w14:paraId="7A9D3CC4" w14:textId="459FD63B" w:rsidR="00374294" w:rsidRPr="00EF1CE3" w:rsidRDefault="00374294" w:rsidP="00374294">
      <w:pPr>
        <w:keepNext/>
        <w:pBdr>
          <w:top w:val="single" w:sz="4" w:space="1" w:color="auto"/>
          <w:bottom w:val="single" w:sz="4" w:space="1" w:color="auto"/>
        </w:pBdr>
        <w:ind w:right="-158"/>
        <w:jc w:val="center"/>
        <w:rPr>
          <w:rFonts w:ascii="Arial" w:hAnsi="Arial" w:cs="Arial"/>
          <w:i/>
          <w:sz w:val="16"/>
          <w:szCs w:val="18"/>
        </w:rPr>
      </w:pPr>
      <w:bookmarkStart w:id="0" w:name="_GoBack"/>
      <w:r w:rsidRPr="00EF1CE3">
        <w:rPr>
          <w:rFonts w:ascii="Arial" w:hAnsi="Arial" w:cs="Arial"/>
          <w:i/>
          <w:sz w:val="16"/>
          <w:szCs w:val="18"/>
        </w:rPr>
        <w:t>Epistle:</w:t>
      </w:r>
      <w:r w:rsidRPr="00EF1CE3">
        <w:rPr>
          <w:rFonts w:ascii="Arial" w:hAnsi="Arial" w:cs="Arial"/>
          <w:sz w:val="16"/>
          <w:szCs w:val="18"/>
        </w:rPr>
        <w:t xml:space="preserve"> </w:t>
      </w:r>
      <w:r w:rsidRPr="00EF1CE3">
        <w:rPr>
          <w:rFonts w:ascii="Arial" w:hAnsi="Arial" w:cs="Arial"/>
          <w:i/>
          <w:sz w:val="16"/>
          <w:szCs w:val="18"/>
        </w:rPr>
        <w:t>(</w:t>
      </w:r>
      <w:r w:rsidR="00027584" w:rsidRPr="00EF1CE3">
        <w:rPr>
          <w:rFonts w:ascii="Arial" w:hAnsi="Arial" w:cs="Arial"/>
          <w:b/>
          <w:i/>
          <w:sz w:val="16"/>
          <w:szCs w:val="18"/>
        </w:rPr>
        <w:t>1</w:t>
      </w:r>
      <w:r w:rsidR="00DE7B82">
        <w:rPr>
          <w:rFonts w:ascii="Arial" w:hAnsi="Arial" w:cs="Arial"/>
          <w:b/>
          <w:i/>
          <w:sz w:val="16"/>
          <w:szCs w:val="18"/>
        </w:rPr>
        <w:t>6</w:t>
      </w:r>
      <w:r w:rsidRPr="00EF1CE3">
        <w:rPr>
          <w:rFonts w:ascii="Arial" w:hAnsi="Arial" w:cs="Arial"/>
          <w:i/>
          <w:sz w:val="16"/>
          <w:szCs w:val="18"/>
        </w:rPr>
        <w:t>)</w:t>
      </w:r>
      <w:r w:rsidRPr="00EF1CE3">
        <w:rPr>
          <w:rFonts w:ascii="Arial" w:hAnsi="Arial" w:cs="Arial"/>
          <w:sz w:val="16"/>
          <w:szCs w:val="18"/>
        </w:rPr>
        <w:t xml:space="preserve"> – </w:t>
      </w:r>
      <w:r w:rsidR="00B153D4" w:rsidRPr="00EF1CE3">
        <w:rPr>
          <w:rFonts w:ascii="Arial" w:hAnsi="Arial" w:cs="Arial"/>
          <w:i/>
          <w:sz w:val="16"/>
          <w:szCs w:val="18"/>
        </w:rPr>
        <w:t xml:space="preserve">Acts </w:t>
      </w:r>
      <w:r w:rsidR="00DE7B82">
        <w:rPr>
          <w:rFonts w:ascii="Arial" w:hAnsi="Arial" w:cs="Arial"/>
          <w:i/>
          <w:sz w:val="16"/>
          <w:szCs w:val="18"/>
        </w:rPr>
        <w:t>6:1-7</w:t>
      </w:r>
      <w:r w:rsidR="00B153D4" w:rsidRPr="00EF1CE3">
        <w:rPr>
          <w:rFonts w:ascii="Arial" w:hAnsi="Arial" w:cs="Arial"/>
          <w:i/>
          <w:sz w:val="16"/>
          <w:szCs w:val="18"/>
        </w:rPr>
        <w:t xml:space="preserve"> and (</w:t>
      </w:r>
      <w:r w:rsidR="00027584" w:rsidRPr="00EF1CE3">
        <w:rPr>
          <w:rFonts w:ascii="Arial" w:hAnsi="Arial" w:cs="Arial"/>
          <w:b/>
          <w:i/>
          <w:sz w:val="16"/>
          <w:szCs w:val="18"/>
        </w:rPr>
        <w:t>2</w:t>
      </w:r>
      <w:r w:rsidR="004579E7" w:rsidRPr="00EF1CE3">
        <w:rPr>
          <w:rFonts w:ascii="Arial" w:hAnsi="Arial" w:cs="Arial"/>
          <w:b/>
          <w:i/>
          <w:sz w:val="16"/>
          <w:szCs w:val="18"/>
        </w:rPr>
        <w:t>9</w:t>
      </w:r>
      <w:r w:rsidR="00B153D4" w:rsidRPr="00EF1CE3">
        <w:rPr>
          <w:rFonts w:ascii="Arial" w:hAnsi="Arial" w:cs="Arial"/>
          <w:i/>
          <w:sz w:val="16"/>
          <w:szCs w:val="18"/>
        </w:rPr>
        <w:t xml:space="preserve">) Acts 12:1-11 (for St. </w:t>
      </w:r>
      <w:r w:rsidR="00DE7B82">
        <w:rPr>
          <w:rFonts w:ascii="Arial" w:hAnsi="Arial" w:cs="Arial"/>
          <w:i/>
          <w:sz w:val="16"/>
          <w:szCs w:val="18"/>
        </w:rPr>
        <w:t>James</w:t>
      </w:r>
      <w:r w:rsidR="00B153D4" w:rsidRPr="00EF1CE3">
        <w:rPr>
          <w:rFonts w:ascii="Arial" w:hAnsi="Arial" w:cs="Arial"/>
          <w:i/>
          <w:sz w:val="16"/>
          <w:szCs w:val="18"/>
        </w:rPr>
        <w:t>)</w:t>
      </w:r>
    </w:p>
    <w:p w14:paraId="5B9EBF5C" w14:textId="77777777" w:rsidR="00041E32" w:rsidRPr="00041E32" w:rsidRDefault="00041E32" w:rsidP="00041E32">
      <w:pPr>
        <w:tabs>
          <w:tab w:val="right" w:pos="10080"/>
        </w:tabs>
        <w:ind w:left="360" w:hanging="360"/>
        <w:rPr>
          <w:rFonts w:ascii="Arial" w:hAnsi="Arial" w:cs="Arial"/>
          <w:i/>
          <w:sz w:val="18"/>
          <w:szCs w:val="20"/>
        </w:rPr>
      </w:pPr>
      <w:proofErr w:type="spellStart"/>
      <w:r w:rsidRPr="00041E32">
        <w:rPr>
          <w:rFonts w:ascii="Arial" w:hAnsi="Arial" w:cs="Arial"/>
          <w:i/>
          <w:sz w:val="18"/>
          <w:szCs w:val="20"/>
        </w:rPr>
        <w:t>Prokeimenon</w:t>
      </w:r>
      <w:proofErr w:type="spellEnd"/>
      <w:r w:rsidRPr="00041E32">
        <w:rPr>
          <w:rFonts w:ascii="Arial" w:hAnsi="Arial" w:cs="Arial"/>
          <w:i/>
          <w:sz w:val="18"/>
          <w:szCs w:val="20"/>
        </w:rPr>
        <w:t>, Tone 6</w:t>
      </w:r>
    </w:p>
    <w:p w14:paraId="7420086E" w14:textId="77777777" w:rsidR="00041E32" w:rsidRPr="00041E32" w:rsidRDefault="00041E32" w:rsidP="00041E32">
      <w:pPr>
        <w:outlineLvl w:val="0"/>
        <w:rPr>
          <w:rFonts w:ascii="Arial" w:hAnsi="Arial" w:cs="Arial"/>
          <w:color w:val="000000"/>
          <w:sz w:val="20"/>
          <w:szCs w:val="20"/>
        </w:rPr>
      </w:pPr>
      <w:r w:rsidRPr="00041E32">
        <w:rPr>
          <w:rFonts w:ascii="Arial" w:hAnsi="Arial" w:cs="Arial"/>
          <w:i/>
          <w:sz w:val="20"/>
          <w:szCs w:val="20"/>
        </w:rPr>
        <w:t>Reader:</w:t>
      </w:r>
      <w:r w:rsidRPr="00041E32">
        <w:rPr>
          <w:rFonts w:ascii="Arial" w:hAnsi="Arial" w:cs="Arial"/>
          <w:color w:val="C00000"/>
          <w:sz w:val="20"/>
          <w:szCs w:val="20"/>
        </w:rPr>
        <w:t xml:space="preserve">  </w:t>
      </w:r>
      <w:r w:rsidRPr="00041E32">
        <w:rPr>
          <w:rFonts w:ascii="Arial" w:hAnsi="Arial" w:cs="Arial"/>
          <w:sz w:val="20"/>
          <w:szCs w:val="20"/>
        </w:rPr>
        <w:t xml:space="preserve">The </w:t>
      </w:r>
      <w:proofErr w:type="spellStart"/>
      <w:r w:rsidRPr="00041E32">
        <w:rPr>
          <w:rFonts w:ascii="Arial" w:hAnsi="Arial" w:cs="Arial"/>
          <w:sz w:val="20"/>
          <w:szCs w:val="20"/>
        </w:rPr>
        <w:t>Prokeimenon</w:t>
      </w:r>
      <w:proofErr w:type="spellEnd"/>
      <w:r w:rsidRPr="00041E32">
        <w:rPr>
          <w:rFonts w:ascii="Arial" w:hAnsi="Arial" w:cs="Arial"/>
          <w:sz w:val="20"/>
          <w:szCs w:val="20"/>
        </w:rPr>
        <w:t>, in the 6</w:t>
      </w:r>
      <w:r w:rsidRPr="00041E32">
        <w:rPr>
          <w:rFonts w:ascii="Arial" w:hAnsi="Arial" w:cs="Arial"/>
          <w:sz w:val="20"/>
          <w:szCs w:val="20"/>
          <w:vertAlign w:val="superscript"/>
        </w:rPr>
        <w:t>th</w:t>
      </w:r>
      <w:r w:rsidRPr="00041E32">
        <w:rPr>
          <w:rFonts w:ascii="Arial" w:hAnsi="Arial" w:cs="Arial"/>
          <w:sz w:val="20"/>
          <w:szCs w:val="20"/>
        </w:rPr>
        <w:t xml:space="preserve"> Tone:  O Lord, save </w:t>
      </w:r>
      <w:proofErr w:type="gramStart"/>
      <w:r w:rsidRPr="00041E32">
        <w:rPr>
          <w:rFonts w:ascii="Arial" w:hAnsi="Arial" w:cs="Arial"/>
          <w:sz w:val="20"/>
          <w:szCs w:val="20"/>
        </w:rPr>
        <w:t>Your</w:t>
      </w:r>
      <w:proofErr w:type="gramEnd"/>
      <w:r w:rsidRPr="00041E32">
        <w:rPr>
          <w:rFonts w:ascii="Arial" w:hAnsi="Arial" w:cs="Arial"/>
          <w:sz w:val="20"/>
          <w:szCs w:val="20"/>
        </w:rPr>
        <w:t xml:space="preserve"> people, and bless Your inheritance!</w:t>
      </w:r>
    </w:p>
    <w:p w14:paraId="0BF06644" w14:textId="77777777" w:rsidR="00041E32" w:rsidRPr="00041E32" w:rsidRDefault="00041E32" w:rsidP="00041E32">
      <w:pPr>
        <w:tabs>
          <w:tab w:val="right" w:pos="10080"/>
        </w:tabs>
        <w:ind w:left="540" w:right="-252" w:hanging="360"/>
        <w:rPr>
          <w:rFonts w:ascii="Arial" w:hAnsi="Arial" w:cs="Arial"/>
          <w:i/>
          <w:sz w:val="20"/>
          <w:szCs w:val="20"/>
        </w:rPr>
      </w:pPr>
      <w:r w:rsidRPr="00041E32">
        <w:rPr>
          <w:rFonts w:ascii="Arial" w:hAnsi="Arial" w:cs="Arial"/>
          <w:i/>
          <w:sz w:val="20"/>
          <w:szCs w:val="20"/>
        </w:rPr>
        <w:t>Choir:</w:t>
      </w:r>
      <w:r w:rsidRPr="00041E32">
        <w:rPr>
          <w:rFonts w:ascii="Arial" w:hAnsi="Arial" w:cs="Arial"/>
          <w:sz w:val="20"/>
          <w:szCs w:val="20"/>
        </w:rPr>
        <w:t xml:space="preserve">  O Lord, save </w:t>
      </w:r>
      <w:proofErr w:type="gramStart"/>
      <w:r w:rsidRPr="00041E32">
        <w:rPr>
          <w:rFonts w:ascii="Arial" w:hAnsi="Arial" w:cs="Arial"/>
          <w:sz w:val="20"/>
          <w:szCs w:val="20"/>
        </w:rPr>
        <w:t>Your</w:t>
      </w:r>
      <w:proofErr w:type="gramEnd"/>
      <w:r w:rsidRPr="00041E32">
        <w:rPr>
          <w:rFonts w:ascii="Arial" w:hAnsi="Arial" w:cs="Arial"/>
          <w:sz w:val="20"/>
          <w:szCs w:val="20"/>
        </w:rPr>
        <w:t xml:space="preserve"> people, and bless Your inheritance!</w:t>
      </w:r>
    </w:p>
    <w:p w14:paraId="208FED63" w14:textId="77777777" w:rsidR="00041E32" w:rsidRPr="00041E32" w:rsidRDefault="00041E32" w:rsidP="00041E32">
      <w:pPr>
        <w:autoSpaceDE w:val="0"/>
        <w:autoSpaceDN w:val="0"/>
        <w:adjustRightInd w:val="0"/>
        <w:ind w:left="360" w:hanging="360"/>
        <w:rPr>
          <w:rFonts w:ascii="Arial" w:hAnsi="Arial" w:cs="Arial"/>
          <w:color w:val="000000"/>
          <w:sz w:val="20"/>
          <w:szCs w:val="20"/>
        </w:rPr>
      </w:pPr>
      <w:r w:rsidRPr="00041E32">
        <w:rPr>
          <w:rFonts w:ascii="Arial" w:hAnsi="Arial" w:cs="Arial"/>
          <w:i/>
          <w:sz w:val="20"/>
          <w:szCs w:val="20"/>
        </w:rPr>
        <w:t xml:space="preserve">Reader:  </w:t>
      </w:r>
      <w:r w:rsidRPr="00041E32">
        <w:rPr>
          <w:rFonts w:ascii="Arial" w:hAnsi="Arial" w:cs="Arial"/>
          <w:color w:val="000000"/>
          <w:sz w:val="20"/>
          <w:szCs w:val="20"/>
        </w:rPr>
        <w:t>To You, O Lord, will I call.  O my God, be not silent to me!</w:t>
      </w:r>
    </w:p>
    <w:p w14:paraId="4C92A8A9" w14:textId="77777777" w:rsidR="00041E32" w:rsidRPr="00041E32" w:rsidRDefault="00041E32" w:rsidP="00041E32">
      <w:pPr>
        <w:tabs>
          <w:tab w:val="right" w:pos="10080"/>
        </w:tabs>
        <w:ind w:left="540" w:right="-252" w:hanging="360"/>
        <w:rPr>
          <w:rFonts w:ascii="Arial" w:hAnsi="Arial" w:cs="Arial"/>
          <w:i/>
          <w:sz w:val="20"/>
          <w:szCs w:val="20"/>
        </w:rPr>
      </w:pPr>
      <w:r w:rsidRPr="00041E32">
        <w:rPr>
          <w:rFonts w:ascii="Arial" w:hAnsi="Arial" w:cs="Arial"/>
          <w:i/>
          <w:sz w:val="20"/>
          <w:szCs w:val="20"/>
        </w:rPr>
        <w:t>Choir:</w:t>
      </w:r>
      <w:r w:rsidRPr="00041E32">
        <w:rPr>
          <w:rFonts w:ascii="Arial" w:hAnsi="Arial" w:cs="Arial"/>
          <w:sz w:val="20"/>
          <w:szCs w:val="20"/>
        </w:rPr>
        <w:t xml:space="preserve">  O Lord, save </w:t>
      </w:r>
      <w:proofErr w:type="gramStart"/>
      <w:r w:rsidRPr="00041E32">
        <w:rPr>
          <w:rFonts w:ascii="Arial" w:hAnsi="Arial" w:cs="Arial"/>
          <w:sz w:val="20"/>
          <w:szCs w:val="20"/>
        </w:rPr>
        <w:t>Your</w:t>
      </w:r>
      <w:proofErr w:type="gramEnd"/>
      <w:r w:rsidRPr="00041E32">
        <w:rPr>
          <w:rFonts w:ascii="Arial" w:hAnsi="Arial" w:cs="Arial"/>
          <w:sz w:val="20"/>
          <w:szCs w:val="20"/>
        </w:rPr>
        <w:t xml:space="preserve"> people, and bless Your inheritance!</w:t>
      </w:r>
    </w:p>
    <w:p w14:paraId="315D2FFD" w14:textId="784EEB98" w:rsidR="00041E32" w:rsidRPr="00041E32" w:rsidRDefault="00041E32" w:rsidP="00041E32">
      <w:pPr>
        <w:autoSpaceDE w:val="0"/>
        <w:autoSpaceDN w:val="0"/>
        <w:adjustRightInd w:val="0"/>
        <w:ind w:left="360" w:right="-252" w:hanging="360"/>
        <w:rPr>
          <w:rFonts w:ascii="Arial" w:hAnsi="Arial" w:cs="Arial"/>
          <w:color w:val="000000"/>
          <w:sz w:val="20"/>
          <w:szCs w:val="20"/>
        </w:rPr>
      </w:pPr>
      <w:r w:rsidRPr="00041E32">
        <w:rPr>
          <w:rFonts w:ascii="Arial" w:hAnsi="Arial" w:cs="Arial"/>
          <w:i/>
          <w:sz w:val="20"/>
          <w:szCs w:val="20"/>
        </w:rPr>
        <w:t>Reader:</w:t>
      </w:r>
      <w:r w:rsidRPr="00041E32">
        <w:rPr>
          <w:rFonts w:ascii="Arial" w:hAnsi="Arial" w:cs="Arial"/>
          <w:sz w:val="20"/>
          <w:szCs w:val="20"/>
        </w:rPr>
        <w:t xml:space="preserve">  </w:t>
      </w:r>
      <w:r>
        <w:rPr>
          <w:rFonts w:ascii="Arial" w:hAnsi="Arial" w:cs="Arial"/>
          <w:sz w:val="20"/>
          <w:szCs w:val="20"/>
        </w:rPr>
        <w:t>In the 8</w:t>
      </w:r>
      <w:r w:rsidRPr="00041E32">
        <w:rPr>
          <w:rFonts w:ascii="Arial" w:hAnsi="Arial" w:cs="Arial"/>
          <w:sz w:val="20"/>
          <w:szCs w:val="20"/>
          <w:vertAlign w:val="superscript"/>
        </w:rPr>
        <w:t>th</w:t>
      </w:r>
      <w:r>
        <w:rPr>
          <w:rFonts w:ascii="Arial" w:hAnsi="Arial" w:cs="Arial"/>
          <w:sz w:val="20"/>
          <w:szCs w:val="20"/>
        </w:rPr>
        <w:t xml:space="preserve"> Tone, </w:t>
      </w:r>
      <w:r w:rsidRPr="00041E32">
        <w:rPr>
          <w:rFonts w:ascii="Arial" w:hAnsi="Arial" w:cs="Arial"/>
          <w:sz w:val="20"/>
          <w:szCs w:val="20"/>
        </w:rPr>
        <w:t>Their proclamation has gone out into all the earth, and their words to the ends of the universe!</w:t>
      </w:r>
    </w:p>
    <w:p w14:paraId="5F06D985" w14:textId="54B2AAB1" w:rsidR="00041E32" w:rsidRPr="00041E32" w:rsidRDefault="00041E32" w:rsidP="00041E32">
      <w:pPr>
        <w:tabs>
          <w:tab w:val="right" w:pos="6750"/>
        </w:tabs>
        <w:ind w:left="720" w:hanging="360"/>
        <w:rPr>
          <w:rFonts w:ascii="Arial" w:hAnsi="Arial" w:cs="Arial"/>
          <w:sz w:val="20"/>
          <w:szCs w:val="20"/>
        </w:rPr>
      </w:pPr>
      <w:r w:rsidRPr="00041E32">
        <w:rPr>
          <w:rFonts w:ascii="Arial" w:hAnsi="Arial" w:cs="Arial"/>
          <w:i/>
          <w:sz w:val="20"/>
          <w:szCs w:val="20"/>
        </w:rPr>
        <w:lastRenderedPageBreak/>
        <w:t>Choir:</w:t>
      </w:r>
      <w:r w:rsidRPr="00041E32">
        <w:rPr>
          <w:rFonts w:ascii="Arial" w:hAnsi="Arial" w:cs="Arial"/>
          <w:sz w:val="20"/>
          <w:szCs w:val="20"/>
        </w:rPr>
        <w:t xml:space="preserve">  Their proclamation has gone out into all the earth, and their words to the ends of the universe!</w:t>
      </w:r>
    </w:p>
    <w:p w14:paraId="24D3B0A4" w14:textId="77777777" w:rsidR="00041E32" w:rsidRPr="00041E32" w:rsidRDefault="00041E32" w:rsidP="00041E32">
      <w:pPr>
        <w:tabs>
          <w:tab w:val="right" w:pos="6750"/>
        </w:tabs>
        <w:ind w:left="360" w:hanging="360"/>
        <w:rPr>
          <w:rFonts w:ascii="Arial" w:hAnsi="Arial" w:cs="Arial"/>
          <w:i/>
          <w:sz w:val="20"/>
          <w:szCs w:val="20"/>
        </w:rPr>
      </w:pPr>
      <w:r w:rsidRPr="00041E32">
        <w:rPr>
          <w:rFonts w:ascii="Arial" w:hAnsi="Arial" w:cs="Arial"/>
          <w:i/>
          <w:sz w:val="20"/>
          <w:szCs w:val="20"/>
        </w:rPr>
        <w:t xml:space="preserve">Deacon: </w:t>
      </w:r>
      <w:r w:rsidRPr="00041E32">
        <w:rPr>
          <w:rFonts w:ascii="Arial" w:hAnsi="Arial" w:cs="Arial"/>
          <w:sz w:val="20"/>
          <w:szCs w:val="20"/>
        </w:rPr>
        <w:t xml:space="preserve"> Wisdom!</w:t>
      </w:r>
    </w:p>
    <w:p w14:paraId="2E9D85D7" w14:textId="16BE095D" w:rsidR="00374294" w:rsidRPr="0095360F" w:rsidRDefault="00374294" w:rsidP="00374294">
      <w:pPr>
        <w:ind w:left="360" w:right="-72" w:hanging="360"/>
        <w:rPr>
          <w:rFonts w:ascii="Arial" w:hAnsi="Arial" w:cs="Arial"/>
          <w:sz w:val="18"/>
          <w:szCs w:val="18"/>
        </w:rPr>
      </w:pPr>
      <w:r w:rsidRPr="0095360F">
        <w:rPr>
          <w:rFonts w:ascii="Arial" w:hAnsi="Arial" w:cs="Arial"/>
          <w:i/>
          <w:sz w:val="18"/>
          <w:szCs w:val="18"/>
        </w:rPr>
        <w:t xml:space="preserve">Reader:  </w:t>
      </w:r>
      <w:r w:rsidRPr="0095360F">
        <w:rPr>
          <w:rFonts w:ascii="Arial" w:hAnsi="Arial" w:cs="Arial"/>
          <w:sz w:val="18"/>
          <w:szCs w:val="18"/>
        </w:rPr>
        <w:t xml:space="preserve">The Reading from the </w:t>
      </w:r>
      <w:r w:rsidR="000359BA" w:rsidRPr="0095360F">
        <w:rPr>
          <w:rFonts w:ascii="Arial" w:hAnsi="Arial" w:cs="Arial"/>
          <w:sz w:val="18"/>
          <w:szCs w:val="18"/>
        </w:rPr>
        <w:t>Acts of the Holy Apostles.</w:t>
      </w:r>
    </w:p>
    <w:p w14:paraId="6C246334" w14:textId="77777777" w:rsidR="00374294" w:rsidRPr="0095360F" w:rsidRDefault="00374294" w:rsidP="00374294">
      <w:pPr>
        <w:tabs>
          <w:tab w:val="right" w:pos="6750"/>
        </w:tabs>
        <w:ind w:left="630" w:hanging="360"/>
        <w:rPr>
          <w:rFonts w:ascii="Arial" w:hAnsi="Arial" w:cs="Arial"/>
          <w:sz w:val="18"/>
          <w:szCs w:val="18"/>
        </w:rPr>
      </w:pPr>
      <w:r w:rsidRPr="0095360F">
        <w:rPr>
          <w:rFonts w:ascii="Arial" w:hAnsi="Arial" w:cs="Arial"/>
          <w:i/>
          <w:sz w:val="18"/>
          <w:szCs w:val="18"/>
        </w:rPr>
        <w:t xml:space="preserve">Deacon: </w:t>
      </w:r>
      <w:r w:rsidRPr="0095360F">
        <w:rPr>
          <w:rFonts w:ascii="Arial" w:hAnsi="Arial" w:cs="Arial"/>
          <w:sz w:val="18"/>
          <w:szCs w:val="18"/>
        </w:rPr>
        <w:t xml:space="preserve"> Let us attend!</w:t>
      </w:r>
    </w:p>
    <w:p w14:paraId="29F7598A" w14:textId="4FEF213E" w:rsidR="00374294" w:rsidRPr="0095360F" w:rsidRDefault="00374294" w:rsidP="0028213A">
      <w:pPr>
        <w:spacing w:after="40"/>
        <w:rPr>
          <w:rFonts w:ascii="Arial" w:hAnsi="Arial" w:cs="Arial"/>
          <w:sz w:val="18"/>
          <w:szCs w:val="18"/>
        </w:rPr>
      </w:pPr>
      <w:r w:rsidRPr="0095360F">
        <w:rPr>
          <w:rFonts w:ascii="Arial" w:hAnsi="Arial" w:cs="Arial"/>
          <w:i/>
          <w:sz w:val="18"/>
          <w:szCs w:val="18"/>
        </w:rPr>
        <w:t>Reader:</w:t>
      </w:r>
      <w:r w:rsidRPr="0095360F">
        <w:rPr>
          <w:rFonts w:ascii="Arial" w:hAnsi="Arial" w:cs="Arial"/>
          <w:sz w:val="18"/>
          <w:szCs w:val="18"/>
        </w:rPr>
        <w:t xml:space="preserve">  </w:t>
      </w:r>
      <w:r w:rsidR="00D4375F" w:rsidRPr="00D4375F">
        <w:rPr>
          <w:rFonts w:ascii="Arial" w:hAnsi="Arial" w:cs="Arial"/>
          <w:sz w:val="18"/>
          <w:szCs w:val="18"/>
        </w:rPr>
        <w:t>In those days, when the number of the disciples was multiplying, a complaint arose from the Hellenists against the Hebrews, because their widows were neglected in the daily service of food distribution.</w:t>
      </w:r>
      <w:r w:rsidR="00F50F7D">
        <w:rPr>
          <w:rFonts w:ascii="Arial" w:hAnsi="Arial" w:cs="Arial"/>
          <w:sz w:val="18"/>
          <w:szCs w:val="18"/>
        </w:rPr>
        <w:t xml:space="preserve">  </w:t>
      </w:r>
      <w:r w:rsidR="00D4375F" w:rsidRPr="00D4375F">
        <w:rPr>
          <w:rFonts w:ascii="Arial" w:hAnsi="Arial" w:cs="Arial"/>
          <w:sz w:val="18"/>
          <w:szCs w:val="18"/>
        </w:rPr>
        <w:t>The Twelve summoned the multitude of the disciples and said, “It is not appropriate for us to abandon the word of God in order to serve tables. Therefore, select from among you, brethren, seven men of good reputation, full of the Holy Spirit and wisdom. We will appoint them over this necessary task and devote ourselves to prayer and to the ministry of the word.”</w:t>
      </w:r>
      <w:r w:rsidR="00F50F7D">
        <w:rPr>
          <w:rFonts w:ascii="Arial" w:hAnsi="Arial" w:cs="Arial"/>
          <w:sz w:val="18"/>
          <w:szCs w:val="18"/>
        </w:rPr>
        <w:t xml:space="preserve">  </w:t>
      </w:r>
      <w:r w:rsidR="00D4375F" w:rsidRPr="00D4375F">
        <w:rPr>
          <w:rFonts w:ascii="Arial" w:hAnsi="Arial" w:cs="Arial"/>
          <w:sz w:val="18"/>
          <w:szCs w:val="18"/>
        </w:rPr>
        <w:t xml:space="preserve">These words pleased the whole multitude, and they chose Stephen, a man full of faith and of the Holy Spirit, Philip, </w:t>
      </w:r>
      <w:proofErr w:type="spellStart"/>
      <w:r w:rsidR="00D4375F" w:rsidRPr="00D4375F">
        <w:rPr>
          <w:rFonts w:ascii="Arial" w:hAnsi="Arial" w:cs="Arial"/>
          <w:sz w:val="18"/>
          <w:szCs w:val="18"/>
        </w:rPr>
        <w:t>Prochorus</w:t>
      </w:r>
      <w:proofErr w:type="spellEnd"/>
      <w:r w:rsidR="00D4375F" w:rsidRPr="00D4375F">
        <w:rPr>
          <w:rFonts w:ascii="Arial" w:hAnsi="Arial" w:cs="Arial"/>
          <w:sz w:val="18"/>
          <w:szCs w:val="18"/>
        </w:rPr>
        <w:t xml:space="preserve">, </w:t>
      </w:r>
      <w:proofErr w:type="spellStart"/>
      <w:r w:rsidR="00D4375F" w:rsidRPr="00D4375F">
        <w:rPr>
          <w:rFonts w:ascii="Arial" w:hAnsi="Arial" w:cs="Arial"/>
          <w:sz w:val="18"/>
          <w:szCs w:val="18"/>
        </w:rPr>
        <w:t>Nicanor</w:t>
      </w:r>
      <w:proofErr w:type="spellEnd"/>
      <w:r w:rsidR="00D4375F" w:rsidRPr="00D4375F">
        <w:rPr>
          <w:rFonts w:ascii="Arial" w:hAnsi="Arial" w:cs="Arial"/>
          <w:sz w:val="18"/>
          <w:szCs w:val="18"/>
        </w:rPr>
        <w:t xml:space="preserve">, </w:t>
      </w:r>
      <w:proofErr w:type="spellStart"/>
      <w:r w:rsidR="00D4375F" w:rsidRPr="00D4375F">
        <w:rPr>
          <w:rFonts w:ascii="Arial" w:hAnsi="Arial" w:cs="Arial"/>
          <w:sz w:val="18"/>
          <w:szCs w:val="18"/>
        </w:rPr>
        <w:t>Timon</w:t>
      </w:r>
      <w:proofErr w:type="spellEnd"/>
      <w:r w:rsidR="00D4375F" w:rsidRPr="00D4375F">
        <w:rPr>
          <w:rFonts w:ascii="Arial" w:hAnsi="Arial" w:cs="Arial"/>
          <w:sz w:val="18"/>
          <w:szCs w:val="18"/>
        </w:rPr>
        <w:t xml:space="preserve">, </w:t>
      </w:r>
      <w:proofErr w:type="spellStart"/>
      <w:r w:rsidR="00D4375F" w:rsidRPr="00D4375F">
        <w:rPr>
          <w:rFonts w:ascii="Arial" w:hAnsi="Arial" w:cs="Arial"/>
          <w:sz w:val="18"/>
          <w:szCs w:val="18"/>
        </w:rPr>
        <w:t>Parmenas</w:t>
      </w:r>
      <w:proofErr w:type="spellEnd"/>
      <w:r w:rsidR="00D4375F" w:rsidRPr="00D4375F">
        <w:rPr>
          <w:rFonts w:ascii="Arial" w:hAnsi="Arial" w:cs="Arial"/>
          <w:sz w:val="18"/>
          <w:szCs w:val="18"/>
        </w:rPr>
        <w:t>, and Nicolaus, a proselyte of Antioch. They presented these men to the apostles, who prayed and laid their hands on them. Thus, the word of God spread and the number of disciples greatly multiplied in Jerusalem, and a large number of Jews became obedient to the faith.</w:t>
      </w:r>
    </w:p>
    <w:p w14:paraId="5A05C433" w14:textId="2A7A3925" w:rsidR="004579E7" w:rsidRPr="0095360F" w:rsidRDefault="004579E7" w:rsidP="0028213A">
      <w:pPr>
        <w:spacing w:after="40"/>
        <w:rPr>
          <w:rFonts w:ascii="Arial" w:eastAsia="Bell MT" w:hAnsi="Arial" w:cs="Arial"/>
          <w:sz w:val="18"/>
          <w:szCs w:val="18"/>
        </w:rPr>
      </w:pPr>
      <w:r w:rsidRPr="0095360F">
        <w:rPr>
          <w:rFonts w:ascii="Arial" w:eastAsia="Bell MT" w:hAnsi="Arial" w:cs="Arial"/>
          <w:sz w:val="18"/>
          <w:szCs w:val="18"/>
        </w:rPr>
        <w:t>In those days, King Herod took actions to oppress some of the members of the Church. He had James, the brother of John, killed with the sword. When Herod saw that it pleased the Jews, he went on to arrest Peter as well. (This was during the days of unleavened bread).</w:t>
      </w:r>
      <w:r w:rsidR="00F50F7D">
        <w:rPr>
          <w:rFonts w:ascii="Arial" w:eastAsia="Bell MT" w:hAnsi="Arial" w:cs="Arial"/>
          <w:sz w:val="18"/>
          <w:szCs w:val="18"/>
        </w:rPr>
        <w:t xml:space="preserve">  </w:t>
      </w:r>
      <w:r w:rsidRPr="0095360F">
        <w:rPr>
          <w:rFonts w:ascii="Arial" w:eastAsia="Bell MT" w:hAnsi="Arial" w:cs="Arial"/>
          <w:sz w:val="18"/>
          <w:szCs w:val="18"/>
        </w:rPr>
        <w:t>After arresting Peter, he put him in prison and delivered him to four squads of four soldiers to guard him, intending to bring him out to the people after the Passover. And so, Peter was kept in the prison, but constant prayer was made by the Church to God for him. The same night, when Herod was about to bring him out, Peter was sleeping between two soldiers, bound with two chains, while guards in front of the door were keeping watch over the prison.</w:t>
      </w:r>
      <w:r w:rsidR="00F50F7D">
        <w:rPr>
          <w:rFonts w:ascii="Arial" w:eastAsia="Bell MT" w:hAnsi="Arial" w:cs="Arial"/>
          <w:sz w:val="18"/>
          <w:szCs w:val="18"/>
        </w:rPr>
        <w:t xml:space="preserve">  </w:t>
      </w:r>
      <w:r w:rsidRPr="0095360F">
        <w:rPr>
          <w:rFonts w:ascii="Arial" w:eastAsia="Bell MT" w:hAnsi="Arial" w:cs="Arial"/>
          <w:sz w:val="18"/>
          <w:szCs w:val="18"/>
        </w:rPr>
        <w:t xml:space="preserve">Suddenly, an angel of the Lord stood by him, and a light shone in the cell. Striking Peter on the side, the angel woke him up, saying, “Stand up quickly!” And Peter’s chains fell off from his hands. The angel said to him, “Get dressed and put on your sandals!” and he did so. Then the angel said, “Put on your cloak and follow me!” Peter went out and followed him, but he did not realize that what was being done by the angel was real, thinking that he was seeing a vision. When they were past the first and second guard, they arrived at the </w:t>
      </w:r>
      <w:proofErr w:type="gramStart"/>
      <w:r w:rsidRPr="0095360F">
        <w:rPr>
          <w:rFonts w:ascii="Arial" w:eastAsia="Bell MT" w:hAnsi="Arial" w:cs="Arial"/>
          <w:sz w:val="18"/>
          <w:szCs w:val="18"/>
        </w:rPr>
        <w:t>iron gate</w:t>
      </w:r>
      <w:proofErr w:type="gramEnd"/>
      <w:r w:rsidRPr="0095360F">
        <w:rPr>
          <w:rFonts w:ascii="Arial" w:eastAsia="Bell MT" w:hAnsi="Arial" w:cs="Arial"/>
          <w:sz w:val="18"/>
          <w:szCs w:val="18"/>
        </w:rPr>
        <w:t xml:space="preserve"> which leads into the city, and it opened to them by itself. Having gone through, they went down one street, and immediately the angel departed from him.</w:t>
      </w:r>
      <w:r w:rsidR="00F50F7D">
        <w:rPr>
          <w:rFonts w:ascii="Arial" w:eastAsia="Bell MT" w:hAnsi="Arial" w:cs="Arial"/>
          <w:sz w:val="18"/>
          <w:szCs w:val="18"/>
        </w:rPr>
        <w:t xml:space="preserve">  </w:t>
      </w:r>
      <w:r w:rsidRPr="0095360F">
        <w:rPr>
          <w:rFonts w:ascii="Arial" w:eastAsia="Bell MT" w:hAnsi="Arial" w:cs="Arial"/>
          <w:sz w:val="18"/>
          <w:szCs w:val="18"/>
        </w:rPr>
        <w:t>When Peter came to himself, he exclaimed, “Now I truly know that the Lord has sent out his angel and delivered me out of the hand of Herod and from all that the Jewish people were expecting.”</w:t>
      </w:r>
    </w:p>
    <w:p w14:paraId="1132C2FA" w14:textId="77777777" w:rsidR="00374294" w:rsidRPr="0095360F" w:rsidRDefault="00374294" w:rsidP="00374294">
      <w:pPr>
        <w:ind w:left="360"/>
        <w:rPr>
          <w:rFonts w:ascii="Arial" w:hAnsi="Arial" w:cs="Arial"/>
          <w:i/>
          <w:sz w:val="18"/>
          <w:szCs w:val="18"/>
        </w:rPr>
      </w:pPr>
      <w:r w:rsidRPr="0095360F">
        <w:rPr>
          <w:rFonts w:ascii="Arial" w:hAnsi="Arial" w:cs="Arial"/>
          <w:i/>
          <w:sz w:val="18"/>
          <w:szCs w:val="18"/>
        </w:rPr>
        <w:t xml:space="preserve">Priest: </w:t>
      </w:r>
      <w:r w:rsidRPr="0095360F">
        <w:rPr>
          <w:rFonts w:ascii="Arial" w:hAnsi="Arial" w:cs="Arial"/>
          <w:sz w:val="18"/>
          <w:szCs w:val="18"/>
        </w:rPr>
        <w:t xml:space="preserve"> Peace be to you.</w:t>
      </w:r>
    </w:p>
    <w:p w14:paraId="636E9B01" w14:textId="4D89B876" w:rsidR="00374294" w:rsidRPr="0095360F" w:rsidRDefault="000359BA" w:rsidP="00374294">
      <w:pPr>
        <w:tabs>
          <w:tab w:val="right" w:pos="10080"/>
        </w:tabs>
        <w:ind w:left="360" w:hanging="360"/>
        <w:rPr>
          <w:rFonts w:ascii="Arial" w:hAnsi="Arial" w:cs="Arial"/>
          <w:i/>
          <w:sz w:val="18"/>
          <w:szCs w:val="18"/>
        </w:rPr>
      </w:pPr>
      <w:r w:rsidRPr="0095360F">
        <w:rPr>
          <w:rFonts w:ascii="Arial" w:hAnsi="Arial" w:cs="Arial"/>
          <w:i/>
          <w:sz w:val="18"/>
          <w:szCs w:val="18"/>
        </w:rPr>
        <w:t>Alleluia:  Tone 8</w:t>
      </w:r>
    </w:p>
    <w:p w14:paraId="253D5952" w14:textId="1C9D259B" w:rsidR="00374294" w:rsidRPr="0095360F" w:rsidRDefault="00374294" w:rsidP="00374294">
      <w:pPr>
        <w:ind w:left="360" w:hanging="360"/>
        <w:rPr>
          <w:rFonts w:ascii="Arial" w:hAnsi="Arial" w:cs="Arial"/>
          <w:iCs/>
          <w:sz w:val="18"/>
          <w:szCs w:val="18"/>
        </w:rPr>
      </w:pPr>
      <w:r w:rsidRPr="0095360F">
        <w:rPr>
          <w:rFonts w:ascii="Arial" w:hAnsi="Arial" w:cs="Arial"/>
          <w:i/>
          <w:sz w:val="18"/>
          <w:szCs w:val="18"/>
        </w:rPr>
        <w:t>Reader:</w:t>
      </w:r>
      <w:r w:rsidRPr="0095360F">
        <w:rPr>
          <w:rFonts w:ascii="Arial" w:hAnsi="Arial" w:cs="Arial"/>
          <w:sz w:val="18"/>
          <w:szCs w:val="18"/>
        </w:rPr>
        <w:t xml:space="preserve">  </w:t>
      </w:r>
      <w:r w:rsidRPr="0095360F">
        <w:rPr>
          <w:rFonts w:ascii="Arial" w:hAnsi="Arial" w:cs="Arial"/>
          <w:b/>
          <w:sz w:val="18"/>
          <w:szCs w:val="18"/>
        </w:rPr>
        <w:t>And to Your spirit.</w:t>
      </w:r>
      <w:r w:rsidRPr="0095360F">
        <w:rPr>
          <w:rFonts w:ascii="Arial" w:hAnsi="Arial" w:cs="Arial"/>
          <w:sz w:val="18"/>
          <w:szCs w:val="18"/>
        </w:rPr>
        <w:t xml:space="preserve">  In the </w:t>
      </w:r>
      <w:r w:rsidR="000359BA" w:rsidRPr="0095360F">
        <w:rPr>
          <w:rFonts w:ascii="Arial" w:hAnsi="Arial" w:cs="Arial"/>
          <w:sz w:val="18"/>
          <w:szCs w:val="18"/>
        </w:rPr>
        <w:t>8</w:t>
      </w:r>
      <w:r w:rsidR="000359BA" w:rsidRPr="0095360F">
        <w:rPr>
          <w:rFonts w:ascii="Arial" w:hAnsi="Arial" w:cs="Arial"/>
          <w:sz w:val="18"/>
          <w:szCs w:val="18"/>
          <w:vertAlign w:val="superscript"/>
        </w:rPr>
        <w:t>th</w:t>
      </w:r>
      <w:r w:rsidR="000359BA" w:rsidRPr="0095360F">
        <w:rPr>
          <w:rFonts w:ascii="Arial" w:hAnsi="Arial" w:cs="Arial"/>
          <w:sz w:val="18"/>
          <w:szCs w:val="18"/>
        </w:rPr>
        <w:t xml:space="preserve"> </w:t>
      </w:r>
      <w:r w:rsidRPr="0095360F">
        <w:rPr>
          <w:rFonts w:ascii="Arial" w:hAnsi="Arial" w:cs="Arial"/>
          <w:sz w:val="18"/>
          <w:szCs w:val="18"/>
        </w:rPr>
        <w:t xml:space="preserve">Tone:  Alleluia!  </w:t>
      </w:r>
      <w:r w:rsidR="00D4375F" w:rsidRPr="00D4375F">
        <w:rPr>
          <w:rFonts w:ascii="Arial" w:hAnsi="Arial" w:cs="Arial"/>
          <w:sz w:val="18"/>
          <w:szCs w:val="18"/>
        </w:rPr>
        <w:t xml:space="preserve">O Lord, You have been gracious to </w:t>
      </w:r>
      <w:proofErr w:type="gramStart"/>
      <w:r w:rsidR="00D4375F" w:rsidRPr="00D4375F">
        <w:rPr>
          <w:rFonts w:ascii="Arial" w:hAnsi="Arial" w:cs="Arial"/>
          <w:sz w:val="18"/>
          <w:szCs w:val="18"/>
        </w:rPr>
        <w:t>Your</w:t>
      </w:r>
      <w:proofErr w:type="gramEnd"/>
      <w:r w:rsidR="00D4375F" w:rsidRPr="00D4375F">
        <w:rPr>
          <w:rFonts w:ascii="Arial" w:hAnsi="Arial" w:cs="Arial"/>
          <w:sz w:val="18"/>
          <w:szCs w:val="18"/>
        </w:rPr>
        <w:t xml:space="preserve"> land; You have turned back the captivity of Jacob.</w:t>
      </w:r>
    </w:p>
    <w:p w14:paraId="3D985E1B" w14:textId="77777777" w:rsidR="00374294" w:rsidRPr="0095360F" w:rsidRDefault="00374294" w:rsidP="00374294">
      <w:pPr>
        <w:autoSpaceDE w:val="0"/>
        <w:autoSpaceDN w:val="0"/>
        <w:adjustRightInd w:val="0"/>
        <w:spacing w:after="20"/>
        <w:ind w:left="360"/>
        <w:rPr>
          <w:rFonts w:ascii="Arial" w:hAnsi="Arial" w:cs="Arial"/>
          <w:i/>
          <w:sz w:val="18"/>
          <w:szCs w:val="18"/>
        </w:rPr>
      </w:pPr>
      <w:r w:rsidRPr="0095360F">
        <w:rPr>
          <w:rFonts w:ascii="Arial" w:hAnsi="Arial" w:cs="Arial"/>
          <w:i/>
          <w:sz w:val="18"/>
          <w:szCs w:val="18"/>
        </w:rPr>
        <w:t xml:space="preserve">Choir:  </w:t>
      </w:r>
      <w:r w:rsidRPr="0095360F">
        <w:rPr>
          <w:rFonts w:ascii="Arial" w:hAnsi="Arial" w:cs="Arial"/>
          <w:sz w:val="18"/>
          <w:szCs w:val="18"/>
        </w:rPr>
        <w:t>Alleluia!  Alleluia!  Alleluia!</w:t>
      </w:r>
    </w:p>
    <w:p w14:paraId="195EF7F2" w14:textId="77044066" w:rsidR="00374294" w:rsidRPr="0095360F" w:rsidRDefault="00374294" w:rsidP="00374294">
      <w:pPr>
        <w:ind w:left="360" w:hanging="360"/>
        <w:rPr>
          <w:rFonts w:ascii="Arial" w:hAnsi="Arial" w:cs="Arial"/>
          <w:i/>
          <w:iCs/>
          <w:sz w:val="18"/>
          <w:szCs w:val="18"/>
        </w:rPr>
      </w:pPr>
      <w:r w:rsidRPr="0095360F">
        <w:rPr>
          <w:rFonts w:ascii="Arial" w:hAnsi="Arial" w:cs="Arial"/>
          <w:i/>
          <w:sz w:val="18"/>
          <w:szCs w:val="18"/>
        </w:rPr>
        <w:t>Reader:</w:t>
      </w:r>
      <w:r w:rsidRPr="0095360F">
        <w:rPr>
          <w:rFonts w:ascii="Arial" w:hAnsi="Arial" w:cs="Arial"/>
          <w:sz w:val="18"/>
          <w:szCs w:val="18"/>
        </w:rPr>
        <w:t xml:space="preserve">  </w:t>
      </w:r>
      <w:r w:rsidR="00D4375F" w:rsidRPr="00D4375F">
        <w:rPr>
          <w:rFonts w:ascii="Arial" w:hAnsi="Arial" w:cs="Arial"/>
          <w:iCs/>
          <w:sz w:val="18"/>
          <w:szCs w:val="18"/>
        </w:rPr>
        <w:t>Mercy and truth have met, righteousness and peace have kissed each other.</w:t>
      </w:r>
    </w:p>
    <w:p w14:paraId="6B5AB2FD" w14:textId="77777777" w:rsidR="00374294" w:rsidRPr="0095360F" w:rsidRDefault="00374294" w:rsidP="00374294">
      <w:pPr>
        <w:autoSpaceDE w:val="0"/>
        <w:autoSpaceDN w:val="0"/>
        <w:adjustRightInd w:val="0"/>
        <w:spacing w:after="20"/>
        <w:ind w:left="360"/>
        <w:rPr>
          <w:rFonts w:ascii="Arial" w:hAnsi="Arial" w:cs="Arial"/>
          <w:sz w:val="18"/>
          <w:szCs w:val="18"/>
        </w:rPr>
      </w:pPr>
      <w:r w:rsidRPr="0095360F">
        <w:rPr>
          <w:rFonts w:ascii="Arial" w:hAnsi="Arial" w:cs="Arial"/>
          <w:i/>
          <w:sz w:val="18"/>
          <w:szCs w:val="18"/>
        </w:rPr>
        <w:t xml:space="preserve">Choir:  </w:t>
      </w:r>
      <w:r w:rsidRPr="0095360F">
        <w:rPr>
          <w:rFonts w:ascii="Arial" w:hAnsi="Arial" w:cs="Arial"/>
          <w:sz w:val="18"/>
          <w:szCs w:val="18"/>
        </w:rPr>
        <w:t>Alleluia!  Alleluia!  Alleluia!</w:t>
      </w:r>
    </w:p>
    <w:p w14:paraId="119176F8" w14:textId="44A3A62E" w:rsidR="00374294" w:rsidRPr="0095360F" w:rsidRDefault="00374294" w:rsidP="00374294">
      <w:pPr>
        <w:ind w:left="360" w:hanging="360"/>
        <w:rPr>
          <w:rFonts w:ascii="Arial" w:hAnsi="Arial" w:cs="Arial"/>
          <w:sz w:val="18"/>
          <w:szCs w:val="18"/>
        </w:rPr>
      </w:pPr>
      <w:r w:rsidRPr="0095360F">
        <w:rPr>
          <w:rFonts w:ascii="Arial" w:hAnsi="Arial" w:cs="Arial"/>
          <w:i/>
          <w:sz w:val="18"/>
          <w:szCs w:val="18"/>
        </w:rPr>
        <w:t>Reader:</w:t>
      </w:r>
      <w:r w:rsidRPr="0095360F">
        <w:rPr>
          <w:rFonts w:ascii="Arial" w:hAnsi="Arial" w:cs="Arial"/>
          <w:sz w:val="18"/>
          <w:szCs w:val="18"/>
        </w:rPr>
        <w:t xml:space="preserve">  </w:t>
      </w:r>
      <w:r w:rsidR="00D4375F">
        <w:rPr>
          <w:rFonts w:ascii="Arial" w:hAnsi="Arial" w:cs="Arial"/>
          <w:sz w:val="18"/>
          <w:szCs w:val="18"/>
        </w:rPr>
        <w:t>In the 1</w:t>
      </w:r>
      <w:r w:rsidR="00D4375F" w:rsidRPr="00D4375F">
        <w:rPr>
          <w:rFonts w:ascii="Arial" w:hAnsi="Arial" w:cs="Arial"/>
          <w:sz w:val="18"/>
          <w:szCs w:val="18"/>
          <w:vertAlign w:val="superscript"/>
        </w:rPr>
        <w:t>st</w:t>
      </w:r>
      <w:r w:rsidR="00D4375F">
        <w:rPr>
          <w:rFonts w:ascii="Arial" w:hAnsi="Arial" w:cs="Arial"/>
          <w:sz w:val="18"/>
          <w:szCs w:val="18"/>
        </w:rPr>
        <w:t xml:space="preserve"> Tone, </w:t>
      </w:r>
      <w:r w:rsidR="00D4375F" w:rsidRPr="00D4375F">
        <w:rPr>
          <w:rFonts w:ascii="Arial" w:hAnsi="Arial" w:cs="Arial"/>
          <w:sz w:val="18"/>
          <w:szCs w:val="18"/>
        </w:rPr>
        <w:t xml:space="preserve">The heavens will praise </w:t>
      </w:r>
      <w:proofErr w:type="gramStart"/>
      <w:r w:rsidR="00D4375F" w:rsidRPr="00D4375F">
        <w:rPr>
          <w:rFonts w:ascii="Arial" w:hAnsi="Arial" w:cs="Arial"/>
          <w:sz w:val="18"/>
          <w:szCs w:val="18"/>
        </w:rPr>
        <w:t>Your</w:t>
      </w:r>
      <w:proofErr w:type="gramEnd"/>
      <w:r w:rsidR="00D4375F" w:rsidRPr="00D4375F">
        <w:rPr>
          <w:rFonts w:ascii="Arial" w:hAnsi="Arial" w:cs="Arial"/>
          <w:sz w:val="18"/>
          <w:szCs w:val="18"/>
        </w:rPr>
        <w:t xml:space="preserve"> wonders, O Lord; and Your truth in the congregation of the saints.</w:t>
      </w:r>
    </w:p>
    <w:p w14:paraId="148DC0AB" w14:textId="77777777" w:rsidR="00374294" w:rsidRPr="0095360F" w:rsidRDefault="00374294" w:rsidP="00374294">
      <w:pPr>
        <w:autoSpaceDE w:val="0"/>
        <w:autoSpaceDN w:val="0"/>
        <w:adjustRightInd w:val="0"/>
        <w:spacing w:after="20"/>
        <w:ind w:left="360"/>
        <w:rPr>
          <w:rFonts w:ascii="Arial" w:hAnsi="Arial" w:cs="Arial"/>
          <w:i/>
          <w:sz w:val="18"/>
          <w:szCs w:val="18"/>
        </w:rPr>
      </w:pPr>
      <w:r w:rsidRPr="0095360F">
        <w:rPr>
          <w:rFonts w:ascii="Arial" w:hAnsi="Arial" w:cs="Arial"/>
          <w:i/>
          <w:sz w:val="18"/>
          <w:szCs w:val="18"/>
        </w:rPr>
        <w:t xml:space="preserve">Choir:  </w:t>
      </w:r>
      <w:r w:rsidRPr="0095360F">
        <w:rPr>
          <w:rFonts w:ascii="Arial" w:hAnsi="Arial" w:cs="Arial"/>
          <w:sz w:val="18"/>
          <w:szCs w:val="18"/>
        </w:rPr>
        <w:t>Alleluia!  Alleluia!  Alleluia!</w:t>
      </w:r>
    </w:p>
    <w:bookmarkEnd w:id="0"/>
    <w:p w14:paraId="1D2518EB" w14:textId="30D8E8EF" w:rsidR="00374294" w:rsidRPr="00EF1CE3" w:rsidRDefault="00374294" w:rsidP="00374294">
      <w:pPr>
        <w:keepNext/>
        <w:pBdr>
          <w:top w:val="single" w:sz="4" w:space="1" w:color="auto"/>
          <w:bottom w:val="single" w:sz="4" w:space="1" w:color="auto"/>
        </w:pBdr>
        <w:autoSpaceDE w:val="0"/>
        <w:autoSpaceDN w:val="0"/>
        <w:adjustRightInd w:val="0"/>
        <w:jc w:val="center"/>
        <w:rPr>
          <w:rFonts w:ascii="Arial" w:hAnsi="Arial" w:cs="Arial"/>
          <w:i/>
          <w:sz w:val="16"/>
          <w:szCs w:val="18"/>
        </w:rPr>
      </w:pPr>
      <w:r w:rsidRPr="00EF1CE3">
        <w:rPr>
          <w:rFonts w:ascii="Arial" w:hAnsi="Arial" w:cs="Arial"/>
          <w:i/>
          <w:sz w:val="16"/>
          <w:szCs w:val="18"/>
        </w:rPr>
        <w:t>Gospel: (</w:t>
      </w:r>
      <w:r w:rsidR="00DE7B82">
        <w:rPr>
          <w:rFonts w:ascii="Arial" w:hAnsi="Arial" w:cs="Arial"/>
          <w:b/>
          <w:i/>
          <w:sz w:val="16"/>
          <w:szCs w:val="18"/>
        </w:rPr>
        <w:t>69</w:t>
      </w:r>
      <w:r w:rsidRPr="00EF1CE3">
        <w:rPr>
          <w:rFonts w:ascii="Arial" w:hAnsi="Arial" w:cs="Arial"/>
          <w:i/>
          <w:sz w:val="16"/>
          <w:szCs w:val="18"/>
        </w:rPr>
        <w:t xml:space="preserve">) </w:t>
      </w:r>
      <w:r w:rsidR="00DE7B82">
        <w:rPr>
          <w:rFonts w:ascii="Arial" w:hAnsi="Arial" w:cs="Arial"/>
          <w:i/>
          <w:sz w:val="16"/>
          <w:szCs w:val="18"/>
        </w:rPr>
        <w:t>Mark 15:43-16:8</w:t>
      </w:r>
      <w:r w:rsidR="000359BA" w:rsidRPr="00EF1CE3">
        <w:rPr>
          <w:rFonts w:ascii="Arial" w:hAnsi="Arial" w:cs="Arial"/>
          <w:i/>
          <w:sz w:val="16"/>
          <w:szCs w:val="18"/>
        </w:rPr>
        <w:t xml:space="preserve"> and (</w:t>
      </w:r>
      <w:r w:rsidR="00DE7B82" w:rsidRPr="0033300A">
        <w:rPr>
          <w:rFonts w:ascii="Arial" w:hAnsi="Arial" w:cs="Arial"/>
          <w:b/>
          <w:i/>
          <w:sz w:val="16"/>
          <w:szCs w:val="18"/>
        </w:rPr>
        <w:t>17</w:t>
      </w:r>
      <w:r w:rsidR="000359BA" w:rsidRPr="00EF1CE3">
        <w:rPr>
          <w:rFonts w:ascii="Arial" w:hAnsi="Arial" w:cs="Arial"/>
          <w:i/>
          <w:sz w:val="16"/>
          <w:szCs w:val="18"/>
        </w:rPr>
        <w:t xml:space="preserve">) </w:t>
      </w:r>
      <w:r w:rsidR="00DE7B82">
        <w:rPr>
          <w:rFonts w:ascii="Arial" w:hAnsi="Arial" w:cs="Arial"/>
          <w:i/>
          <w:sz w:val="16"/>
          <w:szCs w:val="18"/>
        </w:rPr>
        <w:t>Luke 5:1-11</w:t>
      </w:r>
      <w:r w:rsidR="000359BA" w:rsidRPr="00EF1CE3">
        <w:rPr>
          <w:rFonts w:ascii="Arial" w:hAnsi="Arial" w:cs="Arial"/>
          <w:i/>
          <w:sz w:val="16"/>
          <w:szCs w:val="18"/>
        </w:rPr>
        <w:t xml:space="preserve"> (St </w:t>
      </w:r>
      <w:r w:rsidR="00DE7B82">
        <w:rPr>
          <w:rFonts w:ascii="Arial" w:hAnsi="Arial" w:cs="Arial"/>
          <w:i/>
          <w:sz w:val="16"/>
          <w:szCs w:val="18"/>
        </w:rPr>
        <w:t>James</w:t>
      </w:r>
      <w:r w:rsidR="000359BA" w:rsidRPr="00EF1CE3">
        <w:rPr>
          <w:rFonts w:ascii="Arial" w:hAnsi="Arial" w:cs="Arial"/>
          <w:i/>
          <w:sz w:val="16"/>
          <w:szCs w:val="18"/>
        </w:rPr>
        <w:t>)</w:t>
      </w:r>
    </w:p>
    <w:p w14:paraId="3339BD13" w14:textId="55A90169" w:rsidR="00374294" w:rsidRPr="0095360F" w:rsidRDefault="00374294" w:rsidP="00374294">
      <w:pPr>
        <w:ind w:left="360" w:hanging="360"/>
        <w:rPr>
          <w:rFonts w:ascii="Arial" w:hAnsi="Arial" w:cs="Arial"/>
          <w:sz w:val="18"/>
          <w:szCs w:val="18"/>
        </w:rPr>
      </w:pPr>
      <w:r w:rsidRPr="0095360F">
        <w:rPr>
          <w:rFonts w:ascii="Arial" w:hAnsi="Arial" w:cs="Arial"/>
          <w:i/>
          <w:sz w:val="18"/>
          <w:szCs w:val="18"/>
        </w:rPr>
        <w:t>Priest:</w:t>
      </w:r>
      <w:r w:rsidRPr="0095360F">
        <w:rPr>
          <w:rFonts w:ascii="Arial" w:hAnsi="Arial" w:cs="Arial"/>
          <w:sz w:val="18"/>
          <w:szCs w:val="18"/>
        </w:rPr>
        <w:t xml:space="preserve">  The reading from the Holy Gospel according to St. </w:t>
      </w:r>
      <w:r w:rsidR="00DE7B82">
        <w:rPr>
          <w:rFonts w:ascii="Arial" w:hAnsi="Arial" w:cs="Arial"/>
          <w:b/>
          <w:sz w:val="18"/>
          <w:szCs w:val="18"/>
        </w:rPr>
        <w:t>Mark</w:t>
      </w:r>
      <w:r w:rsidRPr="0095360F">
        <w:rPr>
          <w:rFonts w:ascii="Arial" w:hAnsi="Arial" w:cs="Arial"/>
          <w:sz w:val="18"/>
          <w:szCs w:val="18"/>
        </w:rPr>
        <w:t>.</w:t>
      </w:r>
    </w:p>
    <w:p w14:paraId="4917433D" w14:textId="77777777" w:rsidR="00374294" w:rsidRPr="0095360F" w:rsidRDefault="00374294" w:rsidP="00374294">
      <w:pPr>
        <w:ind w:left="720" w:hanging="360"/>
        <w:rPr>
          <w:rFonts w:ascii="Arial" w:hAnsi="Arial" w:cs="Arial"/>
          <w:sz w:val="18"/>
          <w:szCs w:val="18"/>
        </w:rPr>
      </w:pPr>
      <w:r w:rsidRPr="0095360F">
        <w:rPr>
          <w:rFonts w:ascii="Arial" w:hAnsi="Arial" w:cs="Arial"/>
          <w:i/>
          <w:sz w:val="18"/>
          <w:szCs w:val="18"/>
        </w:rPr>
        <w:t>Choir:</w:t>
      </w:r>
      <w:r w:rsidRPr="0095360F">
        <w:rPr>
          <w:rFonts w:ascii="Arial" w:hAnsi="Arial" w:cs="Arial"/>
          <w:sz w:val="18"/>
          <w:szCs w:val="18"/>
        </w:rPr>
        <w:t xml:space="preserve">  Glory to You O Lord, Glory to You.</w:t>
      </w:r>
    </w:p>
    <w:p w14:paraId="44B798CF" w14:textId="24FA2F7F" w:rsidR="00374294" w:rsidRPr="0095360F" w:rsidRDefault="00374294" w:rsidP="0028213A">
      <w:pPr>
        <w:tabs>
          <w:tab w:val="center" w:pos="5400"/>
          <w:tab w:val="right" w:pos="10800"/>
        </w:tabs>
        <w:spacing w:after="40"/>
        <w:rPr>
          <w:rFonts w:ascii="Arial" w:eastAsia="Bell MT" w:hAnsi="Arial" w:cs="Arial"/>
          <w:sz w:val="18"/>
          <w:szCs w:val="18"/>
        </w:rPr>
      </w:pPr>
      <w:r w:rsidRPr="0095360F">
        <w:rPr>
          <w:rFonts w:ascii="Arial" w:hAnsi="Arial" w:cs="Arial"/>
          <w:i/>
          <w:sz w:val="18"/>
          <w:szCs w:val="18"/>
        </w:rPr>
        <w:t>Priest:</w:t>
      </w:r>
      <w:r w:rsidRPr="0095360F">
        <w:rPr>
          <w:rFonts w:ascii="Arial" w:hAnsi="Arial" w:cs="Arial"/>
          <w:sz w:val="18"/>
          <w:szCs w:val="18"/>
        </w:rPr>
        <w:t xml:space="preserve">  Let us </w:t>
      </w:r>
      <w:proofErr w:type="gramStart"/>
      <w:r w:rsidRPr="0095360F">
        <w:rPr>
          <w:rFonts w:ascii="Arial" w:hAnsi="Arial" w:cs="Arial"/>
          <w:sz w:val="18"/>
          <w:szCs w:val="18"/>
        </w:rPr>
        <w:t>Attend</w:t>
      </w:r>
      <w:proofErr w:type="gramEnd"/>
      <w:r w:rsidRPr="0095360F">
        <w:rPr>
          <w:rFonts w:ascii="Arial" w:hAnsi="Arial" w:cs="Arial"/>
          <w:sz w:val="18"/>
          <w:szCs w:val="18"/>
        </w:rPr>
        <w:t xml:space="preserve">!  </w:t>
      </w:r>
      <w:r w:rsidR="00D4375F" w:rsidRPr="00D4375F">
        <w:rPr>
          <w:rFonts w:ascii="Arial" w:eastAsia="Bell MT" w:hAnsi="Arial" w:cs="Arial"/>
          <w:sz w:val="18"/>
          <w:szCs w:val="18"/>
        </w:rPr>
        <w:t xml:space="preserve">At that time, Joseph of Arimathea (a prominent council member who was also looking for the Kingdom of God), came forward. He boldly went in to Pilate and asked for Jesus’ body.  Pilate wondered if Jesus was already dead. Calling the </w:t>
      </w:r>
      <w:r w:rsidR="00D4375F" w:rsidRPr="00D4375F">
        <w:rPr>
          <w:rFonts w:ascii="Arial" w:eastAsia="Bell MT" w:hAnsi="Arial" w:cs="Arial"/>
          <w:sz w:val="18"/>
          <w:szCs w:val="18"/>
        </w:rPr>
        <w:lastRenderedPageBreak/>
        <w:t xml:space="preserve">centurion, he asked him whether Jesus had been dead for a long time.  Having been assured of this by the centurion, he granted the body to Joseph.  Accordingly, Joseph bought fine linen, took Jesus down and wrapped him in the linen cloth. Having placed him in a tomb which had been cut out of a rock, he rolled a stone against the door of the tomb.  Mary Magdalene and Mary, the mother of </w:t>
      </w:r>
      <w:proofErr w:type="spellStart"/>
      <w:r w:rsidR="00D4375F" w:rsidRPr="00D4375F">
        <w:rPr>
          <w:rFonts w:ascii="Arial" w:eastAsia="Bell MT" w:hAnsi="Arial" w:cs="Arial"/>
          <w:sz w:val="18"/>
          <w:szCs w:val="18"/>
        </w:rPr>
        <w:t>Joses</w:t>
      </w:r>
      <w:proofErr w:type="spellEnd"/>
      <w:r w:rsidR="00D4375F" w:rsidRPr="00D4375F">
        <w:rPr>
          <w:rFonts w:ascii="Arial" w:eastAsia="Bell MT" w:hAnsi="Arial" w:cs="Arial"/>
          <w:sz w:val="18"/>
          <w:szCs w:val="18"/>
        </w:rPr>
        <w:t>, saw where Jesus had been laid. When the Sabbath was past, Mary Magdalene, Mary the mother of James, and Salome, bought spices in order to come and anoint him.  Very early on the first day of the week, they arrived at the tomb when the sun had risen.  They were saying among themselves, “Who will roll away the stone from the door of the tomb for us?”  But when they looked up, they saw that the stone was already rolled back, although it was extremely large.  Entering into the tomb, they saw a young man sitting on the right side, dressed in a white robe, and they were amazed.  He said to them, “Do not be amazed! You seek Jesus the Nazarene, who has been crucified. He has risen! He is not here! Behold, the place where they laid him!  But go, tell his disciples and Peter, ‘He goes before you into Galilee. There you will see him, as he told you.’”  They went out and fled from the tomb, for trembling and astonishment had come upon them. They said nothing to anyone because they were afraid.</w:t>
      </w:r>
    </w:p>
    <w:p w14:paraId="0DDB6510" w14:textId="7F57FA18" w:rsidR="00C84DBC" w:rsidRPr="0095360F" w:rsidRDefault="00D4375F" w:rsidP="00F50F7D">
      <w:pPr>
        <w:tabs>
          <w:tab w:val="center" w:pos="5400"/>
          <w:tab w:val="right" w:pos="10800"/>
        </w:tabs>
        <w:rPr>
          <w:rFonts w:ascii="Arial" w:hAnsi="Arial" w:cs="Arial"/>
          <w:sz w:val="18"/>
          <w:szCs w:val="18"/>
        </w:rPr>
      </w:pPr>
      <w:r w:rsidRPr="00D4375F">
        <w:rPr>
          <w:rFonts w:ascii="Arial" w:hAnsi="Arial" w:cs="Arial"/>
          <w:sz w:val="18"/>
          <w:szCs w:val="18"/>
        </w:rPr>
        <w:t xml:space="preserve">At that time, Jesus was standing by the lake of </w:t>
      </w:r>
      <w:proofErr w:type="spellStart"/>
      <w:r w:rsidRPr="00D4375F">
        <w:rPr>
          <w:rFonts w:ascii="Arial" w:hAnsi="Arial" w:cs="Arial"/>
          <w:sz w:val="18"/>
          <w:szCs w:val="18"/>
        </w:rPr>
        <w:t>Gennesaret</w:t>
      </w:r>
      <w:proofErr w:type="spellEnd"/>
      <w:r w:rsidRPr="00D4375F">
        <w:rPr>
          <w:rFonts w:ascii="Arial" w:hAnsi="Arial" w:cs="Arial"/>
          <w:sz w:val="18"/>
          <w:szCs w:val="18"/>
        </w:rPr>
        <w:t>. He saw two boats standing by the lake, but the fishermen had gone out of them and they were washing their nets. Jesus entered into one of the boats, which was Simon’s, and asked him to put out a little from the land. He sat down and taught the multitudes from the boat. When he had finished speaking, he said to Simon, “Put out into the deep, and let down your nets for a catch.”</w:t>
      </w:r>
      <w:r w:rsidR="00F50F7D">
        <w:rPr>
          <w:rFonts w:ascii="Arial" w:hAnsi="Arial" w:cs="Arial"/>
          <w:sz w:val="18"/>
          <w:szCs w:val="18"/>
        </w:rPr>
        <w:t xml:space="preserve">  </w:t>
      </w:r>
      <w:r w:rsidRPr="00D4375F">
        <w:rPr>
          <w:rFonts w:ascii="Arial" w:hAnsi="Arial" w:cs="Arial"/>
          <w:sz w:val="18"/>
          <w:szCs w:val="18"/>
        </w:rPr>
        <w:t>Simon answered him, “Master, we worked all night and took nothing! But at your word, I will let down the net.” When they had done this, they caught a great multitude of fish, and their net was breaking. They beckoned to their partners in the other boat to come and help them. They came and filled both boats, so much that they began to sink. But when Simon Peter saw it, he fell down at Jesus’ knees, saying, “Depart from me, for I am a sinful man, Lord!” He and all who were with him were amazed at their catch of fish; and so also were James and John, sons of Zebedee, who were partners with Simon.</w:t>
      </w:r>
      <w:r w:rsidR="00F50F7D">
        <w:rPr>
          <w:rFonts w:ascii="Arial" w:hAnsi="Arial" w:cs="Arial"/>
          <w:sz w:val="18"/>
          <w:szCs w:val="18"/>
        </w:rPr>
        <w:t xml:space="preserve">  </w:t>
      </w:r>
      <w:r w:rsidRPr="00D4375F">
        <w:rPr>
          <w:rFonts w:ascii="Arial" w:hAnsi="Arial" w:cs="Arial"/>
          <w:sz w:val="18"/>
          <w:szCs w:val="18"/>
        </w:rPr>
        <w:t>Jesus said to Simon, “Do not be afraid! From now on, you will be catching people alive.”</w:t>
      </w:r>
      <w:r w:rsidR="00F50F7D">
        <w:rPr>
          <w:rFonts w:ascii="Arial" w:hAnsi="Arial" w:cs="Arial"/>
          <w:sz w:val="18"/>
          <w:szCs w:val="18"/>
        </w:rPr>
        <w:t xml:space="preserve">  </w:t>
      </w:r>
      <w:r w:rsidRPr="00D4375F">
        <w:rPr>
          <w:rFonts w:ascii="Arial" w:hAnsi="Arial" w:cs="Arial"/>
          <w:sz w:val="18"/>
          <w:szCs w:val="18"/>
        </w:rPr>
        <w:t>When they had brought their boats to shore, they left everything and followed him.</w:t>
      </w:r>
    </w:p>
    <w:p w14:paraId="526E0401" w14:textId="77777777" w:rsidR="00374294" w:rsidRPr="0095360F" w:rsidRDefault="00374294" w:rsidP="00374294">
      <w:pPr>
        <w:tabs>
          <w:tab w:val="center" w:pos="5400"/>
          <w:tab w:val="right" w:pos="10800"/>
        </w:tabs>
        <w:spacing w:after="60"/>
        <w:ind w:left="270"/>
        <w:rPr>
          <w:rFonts w:ascii="Arial" w:hAnsi="Arial" w:cs="Arial"/>
          <w:sz w:val="18"/>
          <w:szCs w:val="18"/>
        </w:rPr>
      </w:pPr>
      <w:r w:rsidRPr="0095360F">
        <w:rPr>
          <w:rFonts w:ascii="Arial" w:hAnsi="Arial" w:cs="Arial"/>
          <w:i/>
          <w:sz w:val="18"/>
          <w:szCs w:val="18"/>
        </w:rPr>
        <w:t>Choir:</w:t>
      </w:r>
      <w:r w:rsidRPr="0095360F">
        <w:rPr>
          <w:rFonts w:ascii="Arial" w:hAnsi="Arial" w:cs="Arial"/>
          <w:sz w:val="18"/>
          <w:szCs w:val="18"/>
        </w:rPr>
        <w:t xml:space="preserve">  Glory to You O Lord, Glory to You.</w:t>
      </w:r>
    </w:p>
    <w:p w14:paraId="619C8D27" w14:textId="77777777" w:rsidR="00374294" w:rsidRPr="0095360F" w:rsidRDefault="00374294" w:rsidP="006B13C2">
      <w:pPr>
        <w:pBdr>
          <w:top w:val="single" w:sz="4" w:space="1" w:color="auto"/>
        </w:pBdr>
        <w:ind w:left="270" w:hanging="270"/>
        <w:rPr>
          <w:rFonts w:ascii="Arial" w:hAnsi="Arial" w:cs="Arial"/>
          <w:b/>
          <w:i/>
          <w:sz w:val="18"/>
          <w:szCs w:val="18"/>
        </w:rPr>
      </w:pPr>
      <w:r w:rsidRPr="0095360F">
        <w:rPr>
          <w:rFonts w:ascii="Arial" w:hAnsi="Arial" w:cs="Arial"/>
          <w:b/>
          <w:i/>
          <w:sz w:val="18"/>
          <w:szCs w:val="18"/>
        </w:rPr>
        <w:t xml:space="preserve">Instead of “It is truly meet </w:t>
      </w:r>
      <w:proofErr w:type="gramStart"/>
      <w:r w:rsidRPr="0095360F">
        <w:rPr>
          <w:rFonts w:ascii="Arial" w:hAnsi="Arial" w:cs="Arial"/>
          <w:b/>
          <w:i/>
          <w:sz w:val="18"/>
          <w:szCs w:val="18"/>
        </w:rPr>
        <w:t>… ,</w:t>
      </w:r>
      <w:proofErr w:type="gramEnd"/>
      <w:r w:rsidRPr="0095360F">
        <w:rPr>
          <w:rFonts w:ascii="Arial" w:hAnsi="Arial" w:cs="Arial"/>
          <w:b/>
          <w:i/>
          <w:sz w:val="18"/>
          <w:szCs w:val="18"/>
        </w:rPr>
        <w:t>”  we sing the following:</w:t>
      </w:r>
    </w:p>
    <w:p w14:paraId="3DA1DFC8" w14:textId="77777777" w:rsidR="0095360F" w:rsidRDefault="0095360F" w:rsidP="006B13C2">
      <w:pPr>
        <w:ind w:left="270" w:hanging="270"/>
        <w:rPr>
          <w:rFonts w:ascii="Arial" w:hAnsi="Arial" w:cs="Arial"/>
          <w:sz w:val="18"/>
          <w:szCs w:val="18"/>
        </w:rPr>
        <w:sectPr w:rsidR="0095360F" w:rsidSect="006B0963">
          <w:headerReference w:type="default" r:id="rId9"/>
          <w:type w:val="continuous"/>
          <w:pgSz w:w="7920" w:h="12240" w:orient="landscape" w:code="1"/>
          <w:pgMar w:top="432" w:right="432" w:bottom="432" w:left="432" w:header="288" w:footer="0" w:gutter="0"/>
          <w:cols w:space="720"/>
          <w:titlePg/>
          <w:docGrid w:linePitch="360"/>
        </w:sectPr>
      </w:pPr>
    </w:p>
    <w:p w14:paraId="0BF5B961" w14:textId="6C3162A2" w:rsidR="000359BA" w:rsidRPr="0095360F" w:rsidRDefault="000359BA" w:rsidP="006B13C2">
      <w:pPr>
        <w:ind w:left="270" w:hanging="270"/>
        <w:rPr>
          <w:rFonts w:ascii="Arial" w:hAnsi="Arial" w:cs="Arial"/>
          <w:sz w:val="18"/>
          <w:szCs w:val="18"/>
        </w:rPr>
      </w:pPr>
      <w:r w:rsidRPr="0095360F">
        <w:rPr>
          <w:rFonts w:ascii="Arial" w:hAnsi="Arial" w:cs="Arial"/>
          <w:sz w:val="18"/>
          <w:szCs w:val="18"/>
        </w:rPr>
        <w:t>The Angel cried to the Lady, full of grace:</w:t>
      </w:r>
    </w:p>
    <w:p w14:paraId="6CD57FCC" w14:textId="77777777" w:rsidR="000359BA" w:rsidRPr="0095360F" w:rsidRDefault="000359BA" w:rsidP="006B13C2">
      <w:pPr>
        <w:ind w:left="270" w:hanging="270"/>
        <w:rPr>
          <w:rFonts w:ascii="Arial" w:hAnsi="Arial" w:cs="Arial"/>
          <w:sz w:val="18"/>
          <w:szCs w:val="18"/>
        </w:rPr>
      </w:pPr>
      <w:r w:rsidRPr="0095360F">
        <w:rPr>
          <w:rFonts w:ascii="Arial" w:hAnsi="Arial" w:cs="Arial"/>
          <w:sz w:val="18"/>
          <w:szCs w:val="18"/>
        </w:rPr>
        <w:t>“Rejoice, O pure Virgin!  Again, I say: ‘Rejoice,</w:t>
      </w:r>
    </w:p>
    <w:p w14:paraId="5594B2D7" w14:textId="77777777" w:rsidR="000359BA" w:rsidRPr="0095360F" w:rsidRDefault="000359BA" w:rsidP="006B13C2">
      <w:pPr>
        <w:ind w:left="270" w:hanging="270"/>
        <w:rPr>
          <w:rFonts w:ascii="Arial" w:hAnsi="Arial" w:cs="Arial"/>
          <w:sz w:val="18"/>
          <w:szCs w:val="18"/>
        </w:rPr>
      </w:pPr>
      <w:proofErr w:type="gramStart"/>
      <w:r w:rsidRPr="0095360F">
        <w:rPr>
          <w:rFonts w:ascii="Arial" w:hAnsi="Arial" w:cs="Arial"/>
          <w:sz w:val="18"/>
          <w:szCs w:val="18"/>
        </w:rPr>
        <w:t>your</w:t>
      </w:r>
      <w:proofErr w:type="gramEnd"/>
      <w:r w:rsidRPr="0095360F">
        <w:rPr>
          <w:rFonts w:ascii="Arial" w:hAnsi="Arial" w:cs="Arial"/>
          <w:sz w:val="18"/>
          <w:szCs w:val="18"/>
        </w:rPr>
        <w:t xml:space="preserve"> Son is risen from His three days in the tomb!</w:t>
      </w:r>
    </w:p>
    <w:p w14:paraId="449DB427" w14:textId="77777777" w:rsidR="000359BA" w:rsidRPr="0095360F" w:rsidRDefault="000359BA" w:rsidP="006B13C2">
      <w:pPr>
        <w:ind w:left="270" w:hanging="270"/>
        <w:rPr>
          <w:rFonts w:ascii="Arial" w:hAnsi="Arial" w:cs="Arial"/>
          <w:sz w:val="18"/>
          <w:szCs w:val="18"/>
        </w:rPr>
      </w:pPr>
      <w:r w:rsidRPr="0095360F">
        <w:rPr>
          <w:rFonts w:ascii="Arial" w:hAnsi="Arial" w:cs="Arial"/>
          <w:sz w:val="18"/>
          <w:szCs w:val="18"/>
        </w:rPr>
        <w:t>With Himself He has raised all the dead.’”</w:t>
      </w:r>
    </w:p>
    <w:p w14:paraId="71151208" w14:textId="4D2F1135" w:rsidR="000359BA" w:rsidRPr="0095360F" w:rsidRDefault="000359BA" w:rsidP="006B13C2">
      <w:pPr>
        <w:spacing w:after="40"/>
        <w:ind w:left="274" w:hanging="274"/>
        <w:rPr>
          <w:rFonts w:ascii="Arial" w:hAnsi="Arial" w:cs="Arial"/>
          <w:sz w:val="18"/>
          <w:szCs w:val="18"/>
        </w:rPr>
      </w:pPr>
      <w:r w:rsidRPr="0095360F">
        <w:rPr>
          <w:rFonts w:ascii="Arial" w:hAnsi="Arial" w:cs="Arial"/>
          <w:sz w:val="18"/>
          <w:szCs w:val="18"/>
        </w:rPr>
        <w:t xml:space="preserve">Rejoice, </w:t>
      </w:r>
      <w:r w:rsidR="0095360F">
        <w:rPr>
          <w:rFonts w:ascii="Arial" w:hAnsi="Arial" w:cs="Arial"/>
          <w:sz w:val="18"/>
          <w:szCs w:val="18"/>
        </w:rPr>
        <w:t xml:space="preserve">Rejoice, </w:t>
      </w:r>
      <w:r w:rsidRPr="0095360F">
        <w:rPr>
          <w:rFonts w:ascii="Arial" w:hAnsi="Arial" w:cs="Arial"/>
          <w:sz w:val="18"/>
          <w:szCs w:val="18"/>
        </w:rPr>
        <w:t>O you people!</w:t>
      </w:r>
    </w:p>
    <w:p w14:paraId="518C6250" w14:textId="77777777" w:rsidR="000359BA" w:rsidRPr="0095360F" w:rsidRDefault="000359BA" w:rsidP="006B13C2">
      <w:pPr>
        <w:ind w:left="270" w:hanging="270"/>
        <w:rPr>
          <w:rFonts w:ascii="Arial" w:hAnsi="Arial" w:cs="Arial"/>
          <w:sz w:val="18"/>
          <w:szCs w:val="18"/>
        </w:rPr>
      </w:pPr>
      <w:r w:rsidRPr="0095360F">
        <w:rPr>
          <w:rFonts w:ascii="Arial" w:hAnsi="Arial" w:cs="Arial"/>
          <w:sz w:val="18"/>
          <w:szCs w:val="18"/>
        </w:rPr>
        <w:t xml:space="preserve">Shine, shine, O </w:t>
      </w:r>
      <w:proofErr w:type="gramStart"/>
      <w:r w:rsidRPr="0095360F">
        <w:rPr>
          <w:rFonts w:ascii="Arial" w:hAnsi="Arial" w:cs="Arial"/>
          <w:sz w:val="18"/>
          <w:szCs w:val="18"/>
        </w:rPr>
        <w:t>new</w:t>
      </w:r>
      <w:proofErr w:type="gramEnd"/>
      <w:r w:rsidRPr="0095360F">
        <w:rPr>
          <w:rFonts w:ascii="Arial" w:hAnsi="Arial" w:cs="Arial"/>
          <w:sz w:val="18"/>
          <w:szCs w:val="18"/>
        </w:rPr>
        <w:t xml:space="preserve"> Jerusalem!</w:t>
      </w:r>
    </w:p>
    <w:p w14:paraId="11A47EC4" w14:textId="77777777" w:rsidR="000359BA" w:rsidRPr="0095360F" w:rsidRDefault="000359BA" w:rsidP="006B13C2">
      <w:pPr>
        <w:ind w:left="270" w:hanging="270"/>
        <w:rPr>
          <w:rFonts w:ascii="Arial" w:hAnsi="Arial" w:cs="Arial"/>
          <w:sz w:val="18"/>
          <w:szCs w:val="18"/>
        </w:rPr>
      </w:pPr>
      <w:r w:rsidRPr="0095360F">
        <w:rPr>
          <w:rFonts w:ascii="Arial" w:hAnsi="Arial" w:cs="Arial"/>
          <w:sz w:val="18"/>
          <w:szCs w:val="18"/>
        </w:rPr>
        <w:t>The glory of the Lord has shone on you!</w:t>
      </w:r>
    </w:p>
    <w:p w14:paraId="6E9FE7A9" w14:textId="77777777" w:rsidR="000359BA" w:rsidRPr="0095360F" w:rsidRDefault="000359BA" w:rsidP="006B13C2">
      <w:pPr>
        <w:ind w:left="270" w:hanging="270"/>
        <w:rPr>
          <w:rFonts w:ascii="Arial" w:hAnsi="Arial" w:cs="Arial"/>
          <w:sz w:val="18"/>
          <w:szCs w:val="18"/>
        </w:rPr>
      </w:pPr>
      <w:r w:rsidRPr="0095360F">
        <w:rPr>
          <w:rFonts w:ascii="Arial" w:hAnsi="Arial" w:cs="Arial"/>
          <w:sz w:val="18"/>
          <w:szCs w:val="18"/>
        </w:rPr>
        <w:t>Exult now, and be glad, O Zion!</w:t>
      </w:r>
    </w:p>
    <w:p w14:paraId="07874305" w14:textId="77777777" w:rsidR="000359BA" w:rsidRPr="0095360F" w:rsidRDefault="000359BA" w:rsidP="006B13C2">
      <w:pPr>
        <w:ind w:left="270" w:hanging="270"/>
        <w:rPr>
          <w:rFonts w:ascii="Arial" w:hAnsi="Arial" w:cs="Arial"/>
          <w:sz w:val="18"/>
          <w:szCs w:val="18"/>
        </w:rPr>
      </w:pPr>
      <w:r w:rsidRPr="0095360F">
        <w:rPr>
          <w:rFonts w:ascii="Arial" w:hAnsi="Arial" w:cs="Arial"/>
          <w:sz w:val="18"/>
          <w:szCs w:val="18"/>
        </w:rPr>
        <w:t>Be radiant, O pure Theotokos,</w:t>
      </w:r>
    </w:p>
    <w:p w14:paraId="44C2BE12" w14:textId="77777777" w:rsidR="006B13C2" w:rsidRPr="0095360F" w:rsidRDefault="000359BA" w:rsidP="006B13C2">
      <w:pPr>
        <w:ind w:left="270" w:hanging="270"/>
        <w:rPr>
          <w:rFonts w:ascii="Arial" w:hAnsi="Arial" w:cs="Arial"/>
          <w:sz w:val="18"/>
          <w:szCs w:val="18"/>
        </w:rPr>
      </w:pPr>
      <w:proofErr w:type="gramStart"/>
      <w:r w:rsidRPr="0095360F">
        <w:rPr>
          <w:rFonts w:ascii="Arial" w:hAnsi="Arial" w:cs="Arial"/>
          <w:sz w:val="18"/>
          <w:szCs w:val="18"/>
        </w:rPr>
        <w:t>in</w:t>
      </w:r>
      <w:proofErr w:type="gramEnd"/>
      <w:r w:rsidRPr="0095360F">
        <w:rPr>
          <w:rFonts w:ascii="Arial" w:hAnsi="Arial" w:cs="Arial"/>
          <w:sz w:val="18"/>
          <w:szCs w:val="18"/>
        </w:rPr>
        <w:t xml:space="preserve"> the Resurrection of your Son!</w:t>
      </w:r>
    </w:p>
    <w:p w14:paraId="19E04E78" w14:textId="77777777" w:rsidR="0095360F" w:rsidRDefault="0095360F" w:rsidP="006B13C2">
      <w:pPr>
        <w:pBdr>
          <w:top w:val="single" w:sz="4" w:space="1" w:color="auto"/>
        </w:pBdr>
        <w:ind w:left="270" w:hanging="270"/>
        <w:rPr>
          <w:rFonts w:ascii="Arial" w:hAnsi="Arial" w:cs="Arial"/>
          <w:b/>
          <w:i/>
          <w:sz w:val="18"/>
          <w:szCs w:val="18"/>
        </w:rPr>
        <w:sectPr w:rsidR="0095360F" w:rsidSect="0095360F">
          <w:type w:val="continuous"/>
          <w:pgSz w:w="7920" w:h="12240" w:orient="landscape" w:code="1"/>
          <w:pgMar w:top="432" w:right="432" w:bottom="432" w:left="432" w:header="288" w:footer="0" w:gutter="0"/>
          <w:cols w:num="2" w:space="72"/>
          <w:titlePg/>
          <w:docGrid w:linePitch="360"/>
        </w:sectPr>
      </w:pPr>
    </w:p>
    <w:p w14:paraId="7CE6C0FD" w14:textId="0612CA1C" w:rsidR="00374294" w:rsidRPr="0095360F" w:rsidRDefault="00374294" w:rsidP="006B13C2">
      <w:pPr>
        <w:pBdr>
          <w:top w:val="single" w:sz="4" w:space="1" w:color="auto"/>
        </w:pBdr>
        <w:ind w:left="270" w:hanging="270"/>
        <w:rPr>
          <w:rFonts w:ascii="Arial" w:hAnsi="Arial" w:cs="Arial"/>
          <w:b/>
          <w:i/>
          <w:sz w:val="18"/>
          <w:szCs w:val="18"/>
        </w:rPr>
      </w:pPr>
      <w:r w:rsidRPr="0095360F">
        <w:rPr>
          <w:rFonts w:ascii="Arial" w:hAnsi="Arial" w:cs="Arial"/>
          <w:b/>
          <w:i/>
          <w:sz w:val="18"/>
          <w:szCs w:val="18"/>
        </w:rPr>
        <w:t>Communion Hymn</w:t>
      </w:r>
    </w:p>
    <w:p w14:paraId="589BBF4D" w14:textId="46FE2028" w:rsidR="006B13C2" w:rsidRPr="0095360F" w:rsidRDefault="0028213A" w:rsidP="006B13C2">
      <w:pPr>
        <w:rPr>
          <w:rFonts w:ascii="Arial" w:hAnsi="Arial" w:cs="Arial"/>
          <w:sz w:val="18"/>
          <w:szCs w:val="18"/>
        </w:rPr>
      </w:pPr>
      <w:r w:rsidRPr="0028213A">
        <w:rPr>
          <w:rFonts w:ascii="Arial" w:hAnsi="Arial" w:cs="Arial"/>
          <w:sz w:val="18"/>
          <w:szCs w:val="18"/>
        </w:rPr>
        <w:t>Receive the Body of Christ; taste the fountain of immortality!  Praise the Lord from the heavens! Praise Him in the highest!  Their proclamation has gone out into all the earth, and their words to the ends of the universe!  Alleluia, Alleluia, Alleluia!</w:t>
      </w:r>
    </w:p>
    <w:p w14:paraId="33DFB449" w14:textId="356C26B1" w:rsidR="006B13C2" w:rsidRPr="0095360F" w:rsidRDefault="006B13C2" w:rsidP="006B13C2">
      <w:pPr>
        <w:pBdr>
          <w:top w:val="single" w:sz="4" w:space="1" w:color="auto"/>
        </w:pBdr>
        <w:rPr>
          <w:rFonts w:ascii="Arial" w:hAnsi="Arial" w:cs="Arial"/>
          <w:b/>
          <w:i/>
          <w:sz w:val="18"/>
          <w:szCs w:val="18"/>
        </w:rPr>
      </w:pPr>
      <w:r w:rsidRPr="0095360F">
        <w:rPr>
          <w:rFonts w:ascii="Arial" w:hAnsi="Arial" w:cs="Arial"/>
          <w:b/>
          <w:i/>
          <w:sz w:val="18"/>
          <w:szCs w:val="18"/>
        </w:rPr>
        <w:t>After “O Lord, save your people …”</w:t>
      </w:r>
    </w:p>
    <w:p w14:paraId="111514D1" w14:textId="534E897C" w:rsidR="006B13C2" w:rsidRPr="0095360F" w:rsidRDefault="006B13C2" w:rsidP="006B13C2">
      <w:pPr>
        <w:rPr>
          <w:rFonts w:ascii="Arial" w:hAnsi="Arial" w:cs="Arial"/>
          <w:sz w:val="18"/>
          <w:szCs w:val="18"/>
        </w:rPr>
      </w:pPr>
      <w:r w:rsidRPr="0095360F">
        <w:rPr>
          <w:rFonts w:ascii="Arial" w:hAnsi="Arial" w:cs="Arial"/>
          <w:sz w:val="18"/>
          <w:szCs w:val="18"/>
        </w:rPr>
        <w:t xml:space="preserve">Christ is Risen from the dead … </w:t>
      </w:r>
      <w:r w:rsidRPr="0095360F">
        <w:rPr>
          <w:rFonts w:ascii="Arial" w:hAnsi="Arial" w:cs="Arial"/>
          <w:i/>
          <w:sz w:val="18"/>
          <w:szCs w:val="18"/>
        </w:rPr>
        <w:t>sung once, instead of “We have seen the true light …”</w:t>
      </w:r>
    </w:p>
    <w:p w14:paraId="67FE0C43" w14:textId="68151017" w:rsidR="006B13C2" w:rsidRPr="00EF1CE3" w:rsidRDefault="00F50F7D" w:rsidP="00C84DBC">
      <w:pPr>
        <w:pBdr>
          <w:top w:val="single" w:sz="4" w:space="1" w:color="auto"/>
        </w:pBdr>
        <w:ind w:left="270" w:hanging="270"/>
        <w:rPr>
          <w:rFonts w:ascii="Arial" w:hAnsi="Arial" w:cs="Arial"/>
          <w:i/>
          <w:sz w:val="16"/>
          <w:szCs w:val="18"/>
        </w:rPr>
      </w:pPr>
      <w:r>
        <w:rPr>
          <w:rFonts w:ascii="Arial" w:hAnsi="Arial" w:cs="Arial"/>
          <w:i/>
          <w:sz w:val="16"/>
          <w:szCs w:val="18"/>
        </w:rPr>
        <w:t>(</w:t>
      </w:r>
      <w:proofErr w:type="spellStart"/>
      <w:r w:rsidR="006B13C2" w:rsidRPr="00EF1CE3">
        <w:rPr>
          <w:rFonts w:ascii="Arial" w:hAnsi="Arial" w:cs="Arial"/>
          <w:i/>
          <w:sz w:val="16"/>
          <w:szCs w:val="18"/>
        </w:rPr>
        <w:t>Dismissal</w:t>
      </w:r>
      <w:proofErr w:type="gramStart"/>
      <w:r w:rsidR="006B13C2" w:rsidRPr="00EF1CE3">
        <w:rPr>
          <w:rFonts w:ascii="Arial" w:hAnsi="Arial" w:cs="Arial"/>
          <w:i/>
          <w:sz w:val="16"/>
          <w:szCs w:val="18"/>
        </w:rPr>
        <w:t>,Priest</w:t>
      </w:r>
      <w:proofErr w:type="spellEnd"/>
      <w:proofErr w:type="gramEnd"/>
      <w:r>
        <w:rPr>
          <w:rFonts w:ascii="Arial" w:hAnsi="Arial" w:cs="Arial"/>
          <w:i/>
          <w:sz w:val="16"/>
          <w:szCs w:val="18"/>
        </w:rPr>
        <w:t>:</w:t>
      </w:r>
      <w:r w:rsidR="006B13C2" w:rsidRPr="00EF1CE3">
        <w:rPr>
          <w:rFonts w:ascii="Arial" w:hAnsi="Arial" w:cs="Arial"/>
          <w:i/>
          <w:sz w:val="16"/>
          <w:szCs w:val="18"/>
        </w:rPr>
        <w:t xml:space="preserve"> “Glory to You, O Christ….,”</w:t>
      </w:r>
      <w:r>
        <w:rPr>
          <w:rFonts w:ascii="Arial" w:hAnsi="Arial" w:cs="Arial"/>
          <w:i/>
          <w:sz w:val="16"/>
          <w:szCs w:val="18"/>
        </w:rPr>
        <w:t xml:space="preserve"> </w:t>
      </w:r>
      <w:r w:rsidR="006B13C2" w:rsidRPr="00EF1CE3">
        <w:rPr>
          <w:rFonts w:ascii="Arial" w:hAnsi="Arial" w:cs="Arial"/>
          <w:i/>
          <w:sz w:val="16"/>
          <w:szCs w:val="18"/>
        </w:rPr>
        <w:t xml:space="preserve"> </w:t>
      </w:r>
      <w:r>
        <w:rPr>
          <w:rFonts w:ascii="Arial" w:hAnsi="Arial" w:cs="Arial"/>
          <w:i/>
          <w:sz w:val="16"/>
          <w:szCs w:val="18"/>
        </w:rPr>
        <w:t>C</w:t>
      </w:r>
      <w:r w:rsidR="006B13C2" w:rsidRPr="00EF1CE3">
        <w:rPr>
          <w:rFonts w:ascii="Arial" w:hAnsi="Arial" w:cs="Arial"/>
          <w:i/>
          <w:sz w:val="16"/>
          <w:szCs w:val="18"/>
        </w:rPr>
        <w:t>hoir</w:t>
      </w:r>
      <w:r>
        <w:rPr>
          <w:rFonts w:ascii="Arial" w:hAnsi="Arial" w:cs="Arial"/>
          <w:i/>
          <w:sz w:val="16"/>
          <w:szCs w:val="18"/>
        </w:rPr>
        <w:t>:</w:t>
      </w:r>
      <w:r w:rsidR="006B13C2" w:rsidRPr="00EF1CE3">
        <w:rPr>
          <w:rFonts w:ascii="Arial" w:hAnsi="Arial" w:cs="Arial"/>
          <w:i/>
          <w:sz w:val="16"/>
          <w:szCs w:val="18"/>
        </w:rPr>
        <w:t xml:space="preserve"> “Christ is risen from the dead….” (</w:t>
      </w:r>
      <w:r w:rsidR="0028213A">
        <w:rPr>
          <w:rFonts w:ascii="Arial" w:hAnsi="Arial" w:cs="Arial"/>
          <w:i/>
          <w:sz w:val="16"/>
          <w:szCs w:val="18"/>
        </w:rPr>
        <w:t>x3)</w:t>
      </w:r>
      <w:r w:rsidR="006B13C2" w:rsidRPr="00EF1CE3">
        <w:rPr>
          <w:rFonts w:ascii="Arial" w:hAnsi="Arial" w:cs="Arial"/>
          <w:i/>
          <w:sz w:val="16"/>
          <w:szCs w:val="18"/>
        </w:rPr>
        <w:t>.</w:t>
      </w:r>
    </w:p>
    <w:p w14:paraId="4427F6DF" w14:textId="12E90196" w:rsidR="006B13C2" w:rsidRPr="00EF1CE3" w:rsidRDefault="0028213A" w:rsidP="006B13C2">
      <w:pPr>
        <w:ind w:left="270" w:hanging="270"/>
        <w:rPr>
          <w:rFonts w:ascii="Arial" w:hAnsi="Arial" w:cs="Arial"/>
          <w:sz w:val="16"/>
          <w:szCs w:val="18"/>
        </w:rPr>
      </w:pPr>
      <w:r w:rsidRPr="0028213A">
        <w:rPr>
          <w:rFonts w:ascii="Arial" w:hAnsi="Arial" w:cs="Arial"/>
          <w:i/>
          <w:sz w:val="16"/>
          <w:szCs w:val="18"/>
        </w:rPr>
        <w:t>Choir:</w:t>
      </w:r>
      <w:r>
        <w:rPr>
          <w:rFonts w:ascii="Arial" w:hAnsi="Arial" w:cs="Arial"/>
          <w:sz w:val="16"/>
          <w:szCs w:val="18"/>
        </w:rPr>
        <w:t xml:space="preserve">  </w:t>
      </w:r>
      <w:r w:rsidR="006B13C2" w:rsidRPr="00EF1CE3">
        <w:rPr>
          <w:rFonts w:ascii="Arial" w:hAnsi="Arial" w:cs="Arial"/>
          <w:sz w:val="16"/>
          <w:szCs w:val="18"/>
        </w:rPr>
        <w:t>And unto us He has given eternal life.</w:t>
      </w:r>
      <w:r w:rsidR="00F50F7D">
        <w:rPr>
          <w:rFonts w:ascii="Arial" w:hAnsi="Arial" w:cs="Arial"/>
          <w:sz w:val="16"/>
          <w:szCs w:val="18"/>
        </w:rPr>
        <w:t xml:space="preserve"> </w:t>
      </w:r>
      <w:r w:rsidR="006B13C2" w:rsidRPr="00EF1CE3">
        <w:rPr>
          <w:rFonts w:ascii="Arial" w:hAnsi="Arial" w:cs="Arial"/>
          <w:sz w:val="16"/>
          <w:szCs w:val="18"/>
        </w:rPr>
        <w:t>Let us worship His Resurrection on the third day!</w:t>
      </w:r>
    </w:p>
    <w:p w14:paraId="0B8C38E6" w14:textId="157E62B3" w:rsidR="003E7DA1" w:rsidRPr="00EF1CE3" w:rsidRDefault="00A25AFA" w:rsidP="00BB472D">
      <w:pPr>
        <w:pBdr>
          <w:top w:val="single" w:sz="4" w:space="1" w:color="auto"/>
          <w:bottom w:val="single" w:sz="4" w:space="1" w:color="auto"/>
        </w:pBdr>
        <w:tabs>
          <w:tab w:val="center" w:pos="3330"/>
          <w:tab w:val="center" w:pos="3384"/>
          <w:tab w:val="right" w:pos="6840"/>
        </w:tabs>
        <w:spacing w:before="60" w:after="60"/>
        <w:ind w:right="-72"/>
        <w:jc w:val="center"/>
        <w:rPr>
          <w:rFonts w:ascii="Arial" w:hAnsi="Arial" w:cs="Arial"/>
          <w:i/>
          <w:sz w:val="22"/>
          <w:szCs w:val="18"/>
        </w:rPr>
      </w:pPr>
      <w:r w:rsidRPr="00EF1CE3">
        <w:rPr>
          <w:rFonts w:ascii="Arial" w:hAnsi="Arial" w:cs="Arial"/>
          <w:i/>
          <w:sz w:val="22"/>
          <w:szCs w:val="18"/>
        </w:rPr>
        <w:t>Please join us in our fellowship hour immediately following the dismissal</w:t>
      </w:r>
      <w:r w:rsidRPr="00EF1CE3">
        <w:rPr>
          <w:rFonts w:ascii="Garamond" w:hAnsi="Garamond"/>
          <w:i/>
          <w:sz w:val="22"/>
          <w:szCs w:val="18"/>
        </w:rPr>
        <w:t>!</w:t>
      </w:r>
      <w:r w:rsidR="002C4C4B" w:rsidRPr="00EF1CE3">
        <w:rPr>
          <w:rFonts w:ascii="Arial" w:hAnsi="Arial" w:cs="Arial"/>
          <w:i/>
          <w:sz w:val="22"/>
          <w:szCs w:val="18"/>
        </w:rPr>
        <w:t xml:space="preserve"> </w:t>
      </w:r>
    </w:p>
    <w:p w14:paraId="06FD2DBF" w14:textId="1F6BC87C" w:rsidR="006B13C2" w:rsidRPr="00F50F7D" w:rsidRDefault="00F50F7D" w:rsidP="006B13C2">
      <w:pPr>
        <w:tabs>
          <w:tab w:val="center" w:pos="3330"/>
          <w:tab w:val="center" w:pos="3384"/>
          <w:tab w:val="right" w:pos="6840"/>
        </w:tabs>
        <w:spacing w:before="60" w:after="60"/>
        <w:ind w:right="-72"/>
        <w:jc w:val="center"/>
        <w:rPr>
          <w:rFonts w:ascii="Arial" w:hAnsi="Arial" w:cs="Arial"/>
          <w:b/>
          <w:i/>
          <w:sz w:val="22"/>
          <w:szCs w:val="18"/>
        </w:rPr>
      </w:pPr>
      <w:r w:rsidRPr="00F50F7D">
        <w:rPr>
          <w:rFonts w:ascii="Arial" w:hAnsi="Arial" w:cs="Arial"/>
          <w:b/>
          <w:i/>
          <w:sz w:val="22"/>
          <w:szCs w:val="18"/>
        </w:rPr>
        <w:t xml:space="preserve">40-day </w:t>
      </w:r>
      <w:proofErr w:type="spellStart"/>
      <w:r w:rsidRPr="00F50F7D">
        <w:rPr>
          <w:rFonts w:ascii="Arial" w:hAnsi="Arial" w:cs="Arial"/>
          <w:b/>
          <w:i/>
          <w:sz w:val="22"/>
          <w:szCs w:val="18"/>
        </w:rPr>
        <w:t>Panikhida</w:t>
      </w:r>
      <w:proofErr w:type="spellEnd"/>
      <w:r w:rsidRPr="00F50F7D">
        <w:rPr>
          <w:rFonts w:ascii="Arial" w:hAnsi="Arial" w:cs="Arial"/>
          <w:b/>
          <w:i/>
          <w:sz w:val="22"/>
          <w:szCs w:val="18"/>
        </w:rPr>
        <w:t xml:space="preserve"> for Emelia </w:t>
      </w:r>
      <w:proofErr w:type="spellStart"/>
      <w:r w:rsidRPr="00F50F7D">
        <w:rPr>
          <w:rFonts w:ascii="Arial" w:hAnsi="Arial" w:cs="Arial"/>
          <w:b/>
          <w:i/>
          <w:sz w:val="22"/>
          <w:szCs w:val="18"/>
        </w:rPr>
        <w:t>Lawrinenko</w:t>
      </w:r>
      <w:proofErr w:type="spellEnd"/>
      <w:r w:rsidRPr="00F50F7D">
        <w:rPr>
          <w:rFonts w:ascii="Arial" w:hAnsi="Arial" w:cs="Arial"/>
          <w:b/>
          <w:i/>
          <w:sz w:val="22"/>
          <w:szCs w:val="18"/>
        </w:rPr>
        <w:t xml:space="preserve"> – Tonight, 6:30 pm</w:t>
      </w:r>
    </w:p>
    <w:sectPr w:rsidR="006B13C2" w:rsidRPr="00F50F7D" w:rsidSect="006B0963">
      <w:type w:val="continuous"/>
      <w:pgSz w:w="7920" w:h="12240" w:orient="landscape" w:code="1"/>
      <w:pgMar w:top="432" w:right="432" w:bottom="432" w:left="432" w:header="288"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5CB05" w14:textId="77777777" w:rsidR="00545DB6" w:rsidRDefault="00545DB6" w:rsidP="007A7441">
      <w:r>
        <w:separator/>
      </w:r>
    </w:p>
  </w:endnote>
  <w:endnote w:type="continuationSeparator" w:id="0">
    <w:p w14:paraId="49692746" w14:textId="77777777" w:rsidR="00545DB6" w:rsidRDefault="00545DB6" w:rsidP="007A7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Helvetica 55 Roman">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16E73C" w14:textId="77777777" w:rsidR="00545DB6" w:rsidRDefault="00545DB6" w:rsidP="007A7441">
      <w:r>
        <w:separator/>
      </w:r>
    </w:p>
  </w:footnote>
  <w:footnote w:type="continuationSeparator" w:id="0">
    <w:p w14:paraId="6883DF56" w14:textId="77777777" w:rsidR="00545DB6" w:rsidRDefault="00545DB6" w:rsidP="007A74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843312" w14:textId="017917EF" w:rsidR="00027584" w:rsidRPr="00AC3FBB" w:rsidRDefault="00027584" w:rsidP="00027584">
    <w:pPr>
      <w:pStyle w:val="Header"/>
      <w:pBdr>
        <w:bottom w:val="thickThinSmallGap" w:sz="24" w:space="1" w:color="auto"/>
      </w:pBdr>
      <w:tabs>
        <w:tab w:val="clear" w:pos="4680"/>
        <w:tab w:val="clear" w:pos="9360"/>
        <w:tab w:val="right" w:pos="6750"/>
      </w:tabs>
      <w:ind w:left="-187" w:right="36" w:firstLine="187"/>
      <w:rPr>
        <w:rFonts w:ascii="Arial" w:hAnsi="Arial" w:cs="Arial"/>
        <w:sz w:val="14"/>
        <w:szCs w:val="20"/>
      </w:rPr>
    </w:pPr>
    <w:r>
      <w:rPr>
        <w:rFonts w:ascii="Arial" w:hAnsi="Arial" w:cs="Arial"/>
        <w:sz w:val="14"/>
        <w:szCs w:val="20"/>
      </w:rPr>
      <w:t>April 3</w:t>
    </w:r>
    <w:r w:rsidR="00545F28">
      <w:rPr>
        <w:rFonts w:ascii="Arial" w:hAnsi="Arial" w:cs="Arial"/>
        <w:sz w:val="14"/>
        <w:szCs w:val="20"/>
      </w:rPr>
      <w:t>0</w:t>
    </w:r>
    <w:r w:rsidRPr="00AC3FBB">
      <w:rPr>
        <w:rFonts w:ascii="Arial" w:hAnsi="Arial" w:cs="Arial"/>
        <w:sz w:val="14"/>
        <w:szCs w:val="20"/>
      </w:rPr>
      <w:t xml:space="preserve"> – </w:t>
    </w:r>
    <w:r w:rsidR="00545F28">
      <w:rPr>
        <w:rFonts w:ascii="Arial" w:hAnsi="Arial" w:cs="Arial"/>
        <w:sz w:val="14"/>
        <w:szCs w:val="20"/>
      </w:rPr>
      <w:t>Thir</w:t>
    </w:r>
    <w:r>
      <w:rPr>
        <w:rFonts w:ascii="Arial" w:hAnsi="Arial" w:cs="Arial"/>
        <w:sz w:val="14"/>
        <w:szCs w:val="20"/>
      </w:rPr>
      <w:t>d Sunday of Pascha</w:t>
    </w:r>
    <w:r w:rsidRPr="00AC3FBB">
      <w:rPr>
        <w:rFonts w:ascii="Arial" w:hAnsi="Arial" w:cs="Arial"/>
        <w:sz w:val="14"/>
        <w:szCs w:val="20"/>
      </w:rPr>
      <w:tab/>
    </w:r>
    <w:r>
      <w:rPr>
        <w:rFonts w:ascii="Arial" w:hAnsi="Arial" w:cs="Arial"/>
        <w:sz w:val="14"/>
        <w:szCs w:val="20"/>
      </w:rPr>
      <w:t>Sunday</w:t>
    </w:r>
    <w:r w:rsidR="00545F28">
      <w:rPr>
        <w:rFonts w:ascii="Arial" w:hAnsi="Arial" w:cs="Arial"/>
        <w:sz w:val="14"/>
        <w:szCs w:val="20"/>
      </w:rPr>
      <w:t xml:space="preserve"> of the </w:t>
    </w:r>
    <w:proofErr w:type="spellStart"/>
    <w:r w:rsidR="00545F28">
      <w:rPr>
        <w:rFonts w:ascii="Arial" w:hAnsi="Arial" w:cs="Arial"/>
        <w:sz w:val="14"/>
        <w:szCs w:val="20"/>
      </w:rPr>
      <w:t>Myrrhbearing</w:t>
    </w:r>
    <w:proofErr w:type="spellEnd"/>
    <w:r w:rsidR="00545F28">
      <w:rPr>
        <w:rFonts w:ascii="Arial" w:hAnsi="Arial" w:cs="Arial"/>
        <w:sz w:val="14"/>
        <w:szCs w:val="20"/>
      </w:rPr>
      <w:t xml:space="preserve"> Women</w:t>
    </w:r>
  </w:p>
  <w:p w14:paraId="46A7FCC0" w14:textId="58C53473" w:rsidR="00027584" w:rsidRPr="00AC3FBB" w:rsidRDefault="00545F28" w:rsidP="00027584">
    <w:pPr>
      <w:pStyle w:val="Header"/>
      <w:pBdr>
        <w:bottom w:val="thickThinSmallGap" w:sz="24" w:space="1" w:color="auto"/>
      </w:pBdr>
      <w:tabs>
        <w:tab w:val="clear" w:pos="4680"/>
        <w:tab w:val="clear" w:pos="9360"/>
        <w:tab w:val="right" w:pos="6750"/>
      </w:tabs>
      <w:ind w:left="-187" w:right="36" w:firstLine="187"/>
      <w:rPr>
        <w:rFonts w:ascii="Arial" w:hAnsi="Arial" w:cs="Arial"/>
        <w:b/>
        <w:sz w:val="14"/>
        <w:szCs w:val="20"/>
      </w:rPr>
    </w:pPr>
    <w:r>
      <w:rPr>
        <w:rFonts w:ascii="Arial" w:hAnsi="Arial" w:cs="Arial"/>
        <w:sz w:val="14"/>
        <w:szCs w:val="20"/>
      </w:rPr>
      <w:t>Tone 2</w:t>
    </w:r>
    <w:r w:rsidR="00027584" w:rsidRPr="00AC3FBB">
      <w:rPr>
        <w:rFonts w:ascii="Arial" w:hAnsi="Arial" w:cs="Arial"/>
        <w:sz w:val="14"/>
        <w:szCs w:val="20"/>
      </w:rPr>
      <w:tab/>
    </w:r>
    <w:r>
      <w:rPr>
        <w:rFonts w:ascii="Arial" w:hAnsi="Arial" w:cs="Arial"/>
        <w:sz w:val="14"/>
        <w:szCs w:val="20"/>
      </w:rPr>
      <w:t>Apostle Jam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160082"/>
    <w:multiLevelType w:val="hybridMultilevel"/>
    <w:tmpl w:val="4E22F31C"/>
    <w:lvl w:ilvl="0" w:tplc="66646FB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50628"/>
    <w:multiLevelType w:val="hybridMultilevel"/>
    <w:tmpl w:val="5B6A46E4"/>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C4660F"/>
    <w:multiLevelType w:val="hybridMultilevel"/>
    <w:tmpl w:val="58C2A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503D3"/>
    <w:multiLevelType w:val="hybridMultilevel"/>
    <w:tmpl w:val="13DE6C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B65D1B"/>
    <w:multiLevelType w:val="hybridMultilevel"/>
    <w:tmpl w:val="365A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661E4A"/>
    <w:multiLevelType w:val="hybridMultilevel"/>
    <w:tmpl w:val="FA4A93DC"/>
    <w:lvl w:ilvl="0" w:tplc="B63E006A">
      <w:start w:val="3"/>
      <w:numFmt w:val="lowerLetter"/>
      <w:lvlText w:val="%1)"/>
      <w:lvlJc w:val="left"/>
      <w:pPr>
        <w:ind w:left="360" w:hanging="360"/>
      </w:pPr>
    </w:lvl>
    <w:lvl w:ilvl="1" w:tplc="D2C2F8F2">
      <w:start w:val="1"/>
      <w:numFmt w:val="decimal"/>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6" w15:restartNumberingAfterBreak="0">
    <w:nsid w:val="4105103B"/>
    <w:multiLevelType w:val="hybridMultilevel"/>
    <w:tmpl w:val="D98AFEAE"/>
    <w:lvl w:ilvl="0" w:tplc="5DF4CCEA">
      <w:numFmt w:val="bullet"/>
      <w:lvlText w:val=""/>
      <w:lvlJc w:val="left"/>
      <w:pPr>
        <w:ind w:left="1035" w:hanging="360"/>
      </w:pPr>
      <w:rPr>
        <w:rFonts w:ascii="Wingdings" w:eastAsia="Times New Roman" w:hAnsi="Wingdings" w:cs="Times New Roman"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7" w15:restartNumberingAfterBreak="0">
    <w:nsid w:val="4C094669"/>
    <w:multiLevelType w:val="hybridMultilevel"/>
    <w:tmpl w:val="CE7C1692"/>
    <w:lvl w:ilvl="0" w:tplc="7938005A">
      <w:start w:val="258"/>
      <w:numFmt w:val="bullet"/>
      <w:lvlText w:val="-"/>
      <w:lvlJc w:val="left"/>
      <w:pPr>
        <w:ind w:left="720" w:hanging="360"/>
      </w:pPr>
      <w:rPr>
        <w:rFonts w:ascii="Garamond" w:eastAsia="Times New Roman" w:hAnsi="Garamond" w:cs="Times New Roman"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370A37"/>
    <w:multiLevelType w:val="hybridMultilevel"/>
    <w:tmpl w:val="2BBC1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4E18A8"/>
    <w:multiLevelType w:val="hybridMultilevel"/>
    <w:tmpl w:val="46C452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EB145E"/>
    <w:multiLevelType w:val="hybridMultilevel"/>
    <w:tmpl w:val="F96A1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9B4746"/>
    <w:multiLevelType w:val="hybridMultilevel"/>
    <w:tmpl w:val="1EF6121E"/>
    <w:lvl w:ilvl="0" w:tplc="D1D2096E">
      <w:numFmt w:val="bullet"/>
      <w:lvlText w:val=""/>
      <w:lvlJc w:val="left"/>
      <w:pPr>
        <w:ind w:left="630" w:hanging="36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66406386"/>
    <w:multiLevelType w:val="hybridMultilevel"/>
    <w:tmpl w:val="89446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E25E1D"/>
    <w:multiLevelType w:val="hybridMultilevel"/>
    <w:tmpl w:val="714E2804"/>
    <w:lvl w:ilvl="0" w:tplc="6C846A9C">
      <w:start w:val="258"/>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E27F88"/>
    <w:multiLevelType w:val="hybridMultilevel"/>
    <w:tmpl w:val="F5F0B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E1F2E"/>
    <w:multiLevelType w:val="hybridMultilevel"/>
    <w:tmpl w:val="2CB8D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5"/>
  </w:num>
  <w:num w:numId="3">
    <w:abstractNumId w:val="14"/>
  </w:num>
  <w:num w:numId="4">
    <w:abstractNumId w:val="2"/>
  </w:num>
  <w:num w:numId="5">
    <w:abstractNumId w:val="8"/>
  </w:num>
  <w:num w:numId="6">
    <w:abstractNumId w:val="12"/>
  </w:num>
  <w:num w:numId="7">
    <w:abstractNumId w:val="9"/>
  </w:num>
  <w:num w:numId="8">
    <w:abstractNumId w:val="3"/>
  </w:num>
  <w:num w:numId="9">
    <w:abstractNumId w:val="0"/>
  </w:num>
  <w:num w:numId="10">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4"/>
  </w:num>
  <w:num w:numId="13">
    <w:abstractNumId w:val="11"/>
  </w:num>
  <w:num w:numId="14">
    <w:abstractNumId w:val="6"/>
  </w:num>
  <w:num w:numId="15">
    <w:abstractNumId w:val="1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S0NDczMjQ3MDU0NzRQ0lEKTi0uzszPAykwrQUANg6HQSwAAAA="/>
  </w:docVars>
  <w:rsids>
    <w:rsidRoot w:val="00426535"/>
    <w:rsid w:val="00000FB1"/>
    <w:rsid w:val="00001643"/>
    <w:rsid w:val="0000174E"/>
    <w:rsid w:val="00001938"/>
    <w:rsid w:val="00001976"/>
    <w:rsid w:val="00001983"/>
    <w:rsid w:val="00002587"/>
    <w:rsid w:val="00002785"/>
    <w:rsid w:val="000029D1"/>
    <w:rsid w:val="00002BC2"/>
    <w:rsid w:val="00002ED3"/>
    <w:rsid w:val="0000409E"/>
    <w:rsid w:val="00005D1A"/>
    <w:rsid w:val="0000666C"/>
    <w:rsid w:val="00007A99"/>
    <w:rsid w:val="00007F9F"/>
    <w:rsid w:val="00010C76"/>
    <w:rsid w:val="000115C2"/>
    <w:rsid w:val="00013D28"/>
    <w:rsid w:val="00013E5A"/>
    <w:rsid w:val="000146EB"/>
    <w:rsid w:val="00015004"/>
    <w:rsid w:val="000157B4"/>
    <w:rsid w:val="00016873"/>
    <w:rsid w:val="00016A5A"/>
    <w:rsid w:val="00016C6E"/>
    <w:rsid w:val="0001721A"/>
    <w:rsid w:val="00020791"/>
    <w:rsid w:val="00021251"/>
    <w:rsid w:val="0002348D"/>
    <w:rsid w:val="00023BE7"/>
    <w:rsid w:val="00023E38"/>
    <w:rsid w:val="000240A8"/>
    <w:rsid w:val="00024A82"/>
    <w:rsid w:val="00024E58"/>
    <w:rsid w:val="000256F6"/>
    <w:rsid w:val="00025BAB"/>
    <w:rsid w:val="000260A8"/>
    <w:rsid w:val="00026A77"/>
    <w:rsid w:val="00026DB8"/>
    <w:rsid w:val="00027584"/>
    <w:rsid w:val="00027A3F"/>
    <w:rsid w:val="000307F1"/>
    <w:rsid w:val="0003112A"/>
    <w:rsid w:val="00031A6A"/>
    <w:rsid w:val="000328ED"/>
    <w:rsid w:val="00033379"/>
    <w:rsid w:val="00034298"/>
    <w:rsid w:val="0003520A"/>
    <w:rsid w:val="00035306"/>
    <w:rsid w:val="0003549A"/>
    <w:rsid w:val="000359BA"/>
    <w:rsid w:val="00036836"/>
    <w:rsid w:val="00040080"/>
    <w:rsid w:val="00040822"/>
    <w:rsid w:val="00041623"/>
    <w:rsid w:val="000419A9"/>
    <w:rsid w:val="00041B48"/>
    <w:rsid w:val="00041D53"/>
    <w:rsid w:val="00041E32"/>
    <w:rsid w:val="00041F81"/>
    <w:rsid w:val="0004209A"/>
    <w:rsid w:val="000420DC"/>
    <w:rsid w:val="00042EBE"/>
    <w:rsid w:val="000433A7"/>
    <w:rsid w:val="00043591"/>
    <w:rsid w:val="00043DE7"/>
    <w:rsid w:val="000444DC"/>
    <w:rsid w:val="00045365"/>
    <w:rsid w:val="00045689"/>
    <w:rsid w:val="000477EC"/>
    <w:rsid w:val="00050772"/>
    <w:rsid w:val="00051ACF"/>
    <w:rsid w:val="0005238F"/>
    <w:rsid w:val="00052A30"/>
    <w:rsid w:val="00053869"/>
    <w:rsid w:val="00053C4C"/>
    <w:rsid w:val="00053EAE"/>
    <w:rsid w:val="00054D26"/>
    <w:rsid w:val="00056984"/>
    <w:rsid w:val="00057813"/>
    <w:rsid w:val="00061A50"/>
    <w:rsid w:val="00061D92"/>
    <w:rsid w:val="000629F5"/>
    <w:rsid w:val="00063174"/>
    <w:rsid w:val="000634E6"/>
    <w:rsid w:val="00064752"/>
    <w:rsid w:val="00064DAA"/>
    <w:rsid w:val="00065DB6"/>
    <w:rsid w:val="00067638"/>
    <w:rsid w:val="00067D81"/>
    <w:rsid w:val="0007079C"/>
    <w:rsid w:val="0007613C"/>
    <w:rsid w:val="00076DBC"/>
    <w:rsid w:val="000771E5"/>
    <w:rsid w:val="000779B0"/>
    <w:rsid w:val="00077AB0"/>
    <w:rsid w:val="00080A54"/>
    <w:rsid w:val="00080A8F"/>
    <w:rsid w:val="00080FD5"/>
    <w:rsid w:val="00081DA0"/>
    <w:rsid w:val="00082405"/>
    <w:rsid w:val="0008314C"/>
    <w:rsid w:val="00083D9C"/>
    <w:rsid w:val="0008488B"/>
    <w:rsid w:val="000852A4"/>
    <w:rsid w:val="000857D4"/>
    <w:rsid w:val="000865C9"/>
    <w:rsid w:val="00086DFF"/>
    <w:rsid w:val="0008742B"/>
    <w:rsid w:val="000879A9"/>
    <w:rsid w:val="00087F0B"/>
    <w:rsid w:val="00090134"/>
    <w:rsid w:val="00090244"/>
    <w:rsid w:val="00090811"/>
    <w:rsid w:val="00090A4E"/>
    <w:rsid w:val="00091841"/>
    <w:rsid w:val="0009264B"/>
    <w:rsid w:val="00093A18"/>
    <w:rsid w:val="000945E7"/>
    <w:rsid w:val="00095C03"/>
    <w:rsid w:val="00096E4F"/>
    <w:rsid w:val="00096FD5"/>
    <w:rsid w:val="000970D8"/>
    <w:rsid w:val="000A217B"/>
    <w:rsid w:val="000A3416"/>
    <w:rsid w:val="000A3618"/>
    <w:rsid w:val="000A3C3E"/>
    <w:rsid w:val="000A51CB"/>
    <w:rsid w:val="000A591B"/>
    <w:rsid w:val="000A5F12"/>
    <w:rsid w:val="000A6681"/>
    <w:rsid w:val="000A6F5A"/>
    <w:rsid w:val="000A7227"/>
    <w:rsid w:val="000A7BD6"/>
    <w:rsid w:val="000A7E48"/>
    <w:rsid w:val="000B01B1"/>
    <w:rsid w:val="000B01E5"/>
    <w:rsid w:val="000B138F"/>
    <w:rsid w:val="000B3019"/>
    <w:rsid w:val="000B305E"/>
    <w:rsid w:val="000B30FC"/>
    <w:rsid w:val="000B3CB0"/>
    <w:rsid w:val="000B3F52"/>
    <w:rsid w:val="000B4534"/>
    <w:rsid w:val="000B4FEB"/>
    <w:rsid w:val="000B5620"/>
    <w:rsid w:val="000B69FD"/>
    <w:rsid w:val="000B6C03"/>
    <w:rsid w:val="000B7D9E"/>
    <w:rsid w:val="000C01F2"/>
    <w:rsid w:val="000C1668"/>
    <w:rsid w:val="000C3849"/>
    <w:rsid w:val="000C4428"/>
    <w:rsid w:val="000C443B"/>
    <w:rsid w:val="000C4E11"/>
    <w:rsid w:val="000C4EE0"/>
    <w:rsid w:val="000C4F45"/>
    <w:rsid w:val="000C5681"/>
    <w:rsid w:val="000C5F22"/>
    <w:rsid w:val="000C5FB2"/>
    <w:rsid w:val="000C6E70"/>
    <w:rsid w:val="000D15BE"/>
    <w:rsid w:val="000D1D61"/>
    <w:rsid w:val="000D2419"/>
    <w:rsid w:val="000D4C1B"/>
    <w:rsid w:val="000D6B93"/>
    <w:rsid w:val="000D6D62"/>
    <w:rsid w:val="000D7BD7"/>
    <w:rsid w:val="000E000F"/>
    <w:rsid w:val="000E043A"/>
    <w:rsid w:val="000E048E"/>
    <w:rsid w:val="000E4882"/>
    <w:rsid w:val="000E7024"/>
    <w:rsid w:val="000F07A5"/>
    <w:rsid w:val="000F362D"/>
    <w:rsid w:val="000F4675"/>
    <w:rsid w:val="000F5FB5"/>
    <w:rsid w:val="000F730D"/>
    <w:rsid w:val="000F73B4"/>
    <w:rsid w:val="000F743A"/>
    <w:rsid w:val="001002C0"/>
    <w:rsid w:val="00100357"/>
    <w:rsid w:val="00101B40"/>
    <w:rsid w:val="001023B2"/>
    <w:rsid w:val="001030BE"/>
    <w:rsid w:val="00104F7A"/>
    <w:rsid w:val="00105F4F"/>
    <w:rsid w:val="00107107"/>
    <w:rsid w:val="00107D09"/>
    <w:rsid w:val="001107E6"/>
    <w:rsid w:val="001138EC"/>
    <w:rsid w:val="00113A27"/>
    <w:rsid w:val="00113FCA"/>
    <w:rsid w:val="00114BF5"/>
    <w:rsid w:val="001160AA"/>
    <w:rsid w:val="00117500"/>
    <w:rsid w:val="00117B44"/>
    <w:rsid w:val="00117E68"/>
    <w:rsid w:val="00120112"/>
    <w:rsid w:val="00120EF2"/>
    <w:rsid w:val="00121090"/>
    <w:rsid w:val="00122779"/>
    <w:rsid w:val="00122C1A"/>
    <w:rsid w:val="00122E76"/>
    <w:rsid w:val="00123EFC"/>
    <w:rsid w:val="00123FA6"/>
    <w:rsid w:val="0012478F"/>
    <w:rsid w:val="00125A49"/>
    <w:rsid w:val="001268DF"/>
    <w:rsid w:val="00126E76"/>
    <w:rsid w:val="00127130"/>
    <w:rsid w:val="00127329"/>
    <w:rsid w:val="001275FA"/>
    <w:rsid w:val="00130345"/>
    <w:rsid w:val="00130350"/>
    <w:rsid w:val="0013301F"/>
    <w:rsid w:val="00133369"/>
    <w:rsid w:val="00134559"/>
    <w:rsid w:val="00134C9C"/>
    <w:rsid w:val="0013533E"/>
    <w:rsid w:val="00135489"/>
    <w:rsid w:val="0013560D"/>
    <w:rsid w:val="00136220"/>
    <w:rsid w:val="001374A7"/>
    <w:rsid w:val="00137703"/>
    <w:rsid w:val="00137E01"/>
    <w:rsid w:val="00137FC7"/>
    <w:rsid w:val="00140943"/>
    <w:rsid w:val="00142447"/>
    <w:rsid w:val="0014279E"/>
    <w:rsid w:val="00142D71"/>
    <w:rsid w:val="00142E40"/>
    <w:rsid w:val="00143028"/>
    <w:rsid w:val="00146826"/>
    <w:rsid w:val="00146E8C"/>
    <w:rsid w:val="00146FED"/>
    <w:rsid w:val="001473AE"/>
    <w:rsid w:val="00147CE5"/>
    <w:rsid w:val="00151A04"/>
    <w:rsid w:val="00151FF8"/>
    <w:rsid w:val="0015311E"/>
    <w:rsid w:val="001531EF"/>
    <w:rsid w:val="00154367"/>
    <w:rsid w:val="001546DE"/>
    <w:rsid w:val="001547D4"/>
    <w:rsid w:val="00155BFF"/>
    <w:rsid w:val="00155C53"/>
    <w:rsid w:val="00155E05"/>
    <w:rsid w:val="001571B1"/>
    <w:rsid w:val="00157D99"/>
    <w:rsid w:val="00164246"/>
    <w:rsid w:val="00164820"/>
    <w:rsid w:val="001653B4"/>
    <w:rsid w:val="001658BD"/>
    <w:rsid w:val="001669E6"/>
    <w:rsid w:val="00167431"/>
    <w:rsid w:val="00167E25"/>
    <w:rsid w:val="0017226C"/>
    <w:rsid w:val="00173191"/>
    <w:rsid w:val="001733DC"/>
    <w:rsid w:val="00173AA9"/>
    <w:rsid w:val="00173B88"/>
    <w:rsid w:val="00173F30"/>
    <w:rsid w:val="001742CF"/>
    <w:rsid w:val="00174B4B"/>
    <w:rsid w:val="00174BC7"/>
    <w:rsid w:val="00177B45"/>
    <w:rsid w:val="00177CB8"/>
    <w:rsid w:val="0018099E"/>
    <w:rsid w:val="00180B65"/>
    <w:rsid w:val="00181165"/>
    <w:rsid w:val="001819E2"/>
    <w:rsid w:val="00181F94"/>
    <w:rsid w:val="00182EAF"/>
    <w:rsid w:val="00182F2D"/>
    <w:rsid w:val="00183AEC"/>
    <w:rsid w:val="00183DEA"/>
    <w:rsid w:val="00183DF1"/>
    <w:rsid w:val="0018482E"/>
    <w:rsid w:val="00186726"/>
    <w:rsid w:val="00187868"/>
    <w:rsid w:val="001878D9"/>
    <w:rsid w:val="00187973"/>
    <w:rsid w:val="00193634"/>
    <w:rsid w:val="00193E86"/>
    <w:rsid w:val="001942E4"/>
    <w:rsid w:val="00196ACE"/>
    <w:rsid w:val="001A0494"/>
    <w:rsid w:val="001A0C3B"/>
    <w:rsid w:val="001A1416"/>
    <w:rsid w:val="001A2230"/>
    <w:rsid w:val="001A55D0"/>
    <w:rsid w:val="001A5654"/>
    <w:rsid w:val="001A5AE5"/>
    <w:rsid w:val="001A5CFD"/>
    <w:rsid w:val="001A5DCB"/>
    <w:rsid w:val="001A6697"/>
    <w:rsid w:val="001A7721"/>
    <w:rsid w:val="001A7A95"/>
    <w:rsid w:val="001B0B77"/>
    <w:rsid w:val="001B12CB"/>
    <w:rsid w:val="001B3BB1"/>
    <w:rsid w:val="001B48C5"/>
    <w:rsid w:val="001B613F"/>
    <w:rsid w:val="001B7087"/>
    <w:rsid w:val="001C09F2"/>
    <w:rsid w:val="001C1139"/>
    <w:rsid w:val="001C1EF1"/>
    <w:rsid w:val="001C21FE"/>
    <w:rsid w:val="001C329A"/>
    <w:rsid w:val="001C3F8C"/>
    <w:rsid w:val="001C4F3D"/>
    <w:rsid w:val="001D1C35"/>
    <w:rsid w:val="001D1C6B"/>
    <w:rsid w:val="001D2327"/>
    <w:rsid w:val="001D3C0F"/>
    <w:rsid w:val="001D47DA"/>
    <w:rsid w:val="001D4B5C"/>
    <w:rsid w:val="001D4C7B"/>
    <w:rsid w:val="001D5204"/>
    <w:rsid w:val="001D53F4"/>
    <w:rsid w:val="001D6D78"/>
    <w:rsid w:val="001D7159"/>
    <w:rsid w:val="001D763C"/>
    <w:rsid w:val="001D7BB4"/>
    <w:rsid w:val="001E04C1"/>
    <w:rsid w:val="001E07D6"/>
    <w:rsid w:val="001E1741"/>
    <w:rsid w:val="001E2E9B"/>
    <w:rsid w:val="001E328B"/>
    <w:rsid w:val="001E42EE"/>
    <w:rsid w:val="001E449B"/>
    <w:rsid w:val="001E44FB"/>
    <w:rsid w:val="001E4911"/>
    <w:rsid w:val="001E55F6"/>
    <w:rsid w:val="001E5BAF"/>
    <w:rsid w:val="001E5F5D"/>
    <w:rsid w:val="001E66DE"/>
    <w:rsid w:val="001E71DD"/>
    <w:rsid w:val="001F0884"/>
    <w:rsid w:val="001F08D8"/>
    <w:rsid w:val="001F0BA1"/>
    <w:rsid w:val="001F16F7"/>
    <w:rsid w:val="001F1DC4"/>
    <w:rsid w:val="001F21CD"/>
    <w:rsid w:val="001F2397"/>
    <w:rsid w:val="001F2B56"/>
    <w:rsid w:val="001F2E9F"/>
    <w:rsid w:val="001F3AB8"/>
    <w:rsid w:val="001F5184"/>
    <w:rsid w:val="001F51FC"/>
    <w:rsid w:val="001F5898"/>
    <w:rsid w:val="001F61FD"/>
    <w:rsid w:val="001F6DD6"/>
    <w:rsid w:val="002024C7"/>
    <w:rsid w:val="0020651E"/>
    <w:rsid w:val="00206A3E"/>
    <w:rsid w:val="00206F08"/>
    <w:rsid w:val="002116C3"/>
    <w:rsid w:val="00211704"/>
    <w:rsid w:val="00211B8B"/>
    <w:rsid w:val="00212BFF"/>
    <w:rsid w:val="002135DD"/>
    <w:rsid w:val="00213B03"/>
    <w:rsid w:val="00214254"/>
    <w:rsid w:val="00214557"/>
    <w:rsid w:val="0021510A"/>
    <w:rsid w:val="0021646B"/>
    <w:rsid w:val="00216686"/>
    <w:rsid w:val="00217A11"/>
    <w:rsid w:val="00217B13"/>
    <w:rsid w:val="00220423"/>
    <w:rsid w:val="00220812"/>
    <w:rsid w:val="00220E34"/>
    <w:rsid w:val="00220E96"/>
    <w:rsid w:val="00221C6A"/>
    <w:rsid w:val="0022258E"/>
    <w:rsid w:val="00222920"/>
    <w:rsid w:val="00222D24"/>
    <w:rsid w:val="00224BA9"/>
    <w:rsid w:val="00225001"/>
    <w:rsid w:val="00225280"/>
    <w:rsid w:val="00225889"/>
    <w:rsid w:val="002263C0"/>
    <w:rsid w:val="00231EF2"/>
    <w:rsid w:val="0023351B"/>
    <w:rsid w:val="002342BD"/>
    <w:rsid w:val="0023431E"/>
    <w:rsid w:val="00234A0A"/>
    <w:rsid w:val="0023604F"/>
    <w:rsid w:val="00236ACE"/>
    <w:rsid w:val="00236FED"/>
    <w:rsid w:val="00237B6D"/>
    <w:rsid w:val="00237FD0"/>
    <w:rsid w:val="002402B8"/>
    <w:rsid w:val="002415C9"/>
    <w:rsid w:val="00241ED0"/>
    <w:rsid w:val="00242133"/>
    <w:rsid w:val="002436A6"/>
    <w:rsid w:val="00244009"/>
    <w:rsid w:val="00244192"/>
    <w:rsid w:val="00245642"/>
    <w:rsid w:val="002459A2"/>
    <w:rsid w:val="00246584"/>
    <w:rsid w:val="002465F0"/>
    <w:rsid w:val="00247369"/>
    <w:rsid w:val="002509BA"/>
    <w:rsid w:val="0025264C"/>
    <w:rsid w:val="002534A3"/>
    <w:rsid w:val="00253AE2"/>
    <w:rsid w:val="00253BC2"/>
    <w:rsid w:val="0025492E"/>
    <w:rsid w:val="0025723C"/>
    <w:rsid w:val="00257F13"/>
    <w:rsid w:val="0026098D"/>
    <w:rsid w:val="002652D1"/>
    <w:rsid w:val="002654D8"/>
    <w:rsid w:val="00265888"/>
    <w:rsid w:val="00265FCC"/>
    <w:rsid w:val="00266EA9"/>
    <w:rsid w:val="00267D65"/>
    <w:rsid w:val="00271BF1"/>
    <w:rsid w:val="0027201A"/>
    <w:rsid w:val="002730AF"/>
    <w:rsid w:val="0027368E"/>
    <w:rsid w:val="00273EBB"/>
    <w:rsid w:val="002741D9"/>
    <w:rsid w:val="002745F8"/>
    <w:rsid w:val="00274642"/>
    <w:rsid w:val="002754A5"/>
    <w:rsid w:val="002759B0"/>
    <w:rsid w:val="00275E69"/>
    <w:rsid w:val="0027653E"/>
    <w:rsid w:val="0027675C"/>
    <w:rsid w:val="00277119"/>
    <w:rsid w:val="00280DEF"/>
    <w:rsid w:val="00281242"/>
    <w:rsid w:val="00281AD6"/>
    <w:rsid w:val="0028213A"/>
    <w:rsid w:val="00282ABF"/>
    <w:rsid w:val="00283F3C"/>
    <w:rsid w:val="00284B23"/>
    <w:rsid w:val="00285459"/>
    <w:rsid w:val="00285DC1"/>
    <w:rsid w:val="002862B6"/>
    <w:rsid w:val="00286CD5"/>
    <w:rsid w:val="00287527"/>
    <w:rsid w:val="00287BCD"/>
    <w:rsid w:val="00287D1C"/>
    <w:rsid w:val="0029025A"/>
    <w:rsid w:val="00291426"/>
    <w:rsid w:val="00291593"/>
    <w:rsid w:val="00291C8B"/>
    <w:rsid w:val="00291CA8"/>
    <w:rsid w:val="00291E9E"/>
    <w:rsid w:val="00291F83"/>
    <w:rsid w:val="00293331"/>
    <w:rsid w:val="00293F36"/>
    <w:rsid w:val="00294F53"/>
    <w:rsid w:val="0029531F"/>
    <w:rsid w:val="0029566F"/>
    <w:rsid w:val="00296464"/>
    <w:rsid w:val="002970C2"/>
    <w:rsid w:val="00297220"/>
    <w:rsid w:val="002972D7"/>
    <w:rsid w:val="0029731C"/>
    <w:rsid w:val="00297F49"/>
    <w:rsid w:val="002A0859"/>
    <w:rsid w:val="002A0F55"/>
    <w:rsid w:val="002A1EBF"/>
    <w:rsid w:val="002A2B70"/>
    <w:rsid w:val="002A2C5E"/>
    <w:rsid w:val="002A3AA7"/>
    <w:rsid w:val="002A498A"/>
    <w:rsid w:val="002A4A90"/>
    <w:rsid w:val="002A50DB"/>
    <w:rsid w:val="002A5452"/>
    <w:rsid w:val="002A5482"/>
    <w:rsid w:val="002A5741"/>
    <w:rsid w:val="002A57E1"/>
    <w:rsid w:val="002A6A8D"/>
    <w:rsid w:val="002A6EDF"/>
    <w:rsid w:val="002A751E"/>
    <w:rsid w:val="002B08B2"/>
    <w:rsid w:val="002B13DD"/>
    <w:rsid w:val="002B291B"/>
    <w:rsid w:val="002B3203"/>
    <w:rsid w:val="002B384B"/>
    <w:rsid w:val="002B58FF"/>
    <w:rsid w:val="002B618E"/>
    <w:rsid w:val="002B7056"/>
    <w:rsid w:val="002C008D"/>
    <w:rsid w:val="002C037C"/>
    <w:rsid w:val="002C088E"/>
    <w:rsid w:val="002C0C7B"/>
    <w:rsid w:val="002C0E5C"/>
    <w:rsid w:val="002C1BDB"/>
    <w:rsid w:val="002C200A"/>
    <w:rsid w:val="002C322B"/>
    <w:rsid w:val="002C364D"/>
    <w:rsid w:val="002C36E8"/>
    <w:rsid w:val="002C4C4B"/>
    <w:rsid w:val="002C6256"/>
    <w:rsid w:val="002C62F3"/>
    <w:rsid w:val="002C7F57"/>
    <w:rsid w:val="002D09A7"/>
    <w:rsid w:val="002D0E63"/>
    <w:rsid w:val="002D1DD9"/>
    <w:rsid w:val="002D21C9"/>
    <w:rsid w:val="002D47A6"/>
    <w:rsid w:val="002D4B0F"/>
    <w:rsid w:val="002D5D90"/>
    <w:rsid w:val="002D74A1"/>
    <w:rsid w:val="002E00FE"/>
    <w:rsid w:val="002E1045"/>
    <w:rsid w:val="002E279E"/>
    <w:rsid w:val="002E5695"/>
    <w:rsid w:val="002E5A81"/>
    <w:rsid w:val="002E5D0B"/>
    <w:rsid w:val="002E6CFB"/>
    <w:rsid w:val="002E7490"/>
    <w:rsid w:val="002F0D86"/>
    <w:rsid w:val="002F411D"/>
    <w:rsid w:val="002F4525"/>
    <w:rsid w:val="002F4A63"/>
    <w:rsid w:val="002F6A66"/>
    <w:rsid w:val="002F7A2C"/>
    <w:rsid w:val="002F7C1B"/>
    <w:rsid w:val="002F7F0A"/>
    <w:rsid w:val="00300388"/>
    <w:rsid w:val="00302170"/>
    <w:rsid w:val="00302C17"/>
    <w:rsid w:val="0030343A"/>
    <w:rsid w:val="0030395A"/>
    <w:rsid w:val="00303B60"/>
    <w:rsid w:val="00304B2C"/>
    <w:rsid w:val="00304F83"/>
    <w:rsid w:val="00305DAC"/>
    <w:rsid w:val="0030623F"/>
    <w:rsid w:val="003063D4"/>
    <w:rsid w:val="00306498"/>
    <w:rsid w:val="003108C6"/>
    <w:rsid w:val="00311236"/>
    <w:rsid w:val="00314C16"/>
    <w:rsid w:val="0031715B"/>
    <w:rsid w:val="0032129C"/>
    <w:rsid w:val="00324EBD"/>
    <w:rsid w:val="003250D4"/>
    <w:rsid w:val="003258F1"/>
    <w:rsid w:val="00325C5E"/>
    <w:rsid w:val="00326501"/>
    <w:rsid w:val="00327148"/>
    <w:rsid w:val="003275E0"/>
    <w:rsid w:val="003304B3"/>
    <w:rsid w:val="003308B3"/>
    <w:rsid w:val="00330A49"/>
    <w:rsid w:val="003314DB"/>
    <w:rsid w:val="0033156A"/>
    <w:rsid w:val="00332037"/>
    <w:rsid w:val="00332072"/>
    <w:rsid w:val="0033300A"/>
    <w:rsid w:val="003331EA"/>
    <w:rsid w:val="00333D11"/>
    <w:rsid w:val="00333EE0"/>
    <w:rsid w:val="003351CD"/>
    <w:rsid w:val="00335FD8"/>
    <w:rsid w:val="003370F5"/>
    <w:rsid w:val="00337351"/>
    <w:rsid w:val="00337650"/>
    <w:rsid w:val="00340484"/>
    <w:rsid w:val="00340EA2"/>
    <w:rsid w:val="003423B3"/>
    <w:rsid w:val="00342F16"/>
    <w:rsid w:val="00343152"/>
    <w:rsid w:val="003434F1"/>
    <w:rsid w:val="00343B5F"/>
    <w:rsid w:val="00344A55"/>
    <w:rsid w:val="003468CF"/>
    <w:rsid w:val="00346C83"/>
    <w:rsid w:val="003500E3"/>
    <w:rsid w:val="003507E1"/>
    <w:rsid w:val="00351189"/>
    <w:rsid w:val="0035147E"/>
    <w:rsid w:val="00351A6D"/>
    <w:rsid w:val="00353354"/>
    <w:rsid w:val="00355E50"/>
    <w:rsid w:val="00356885"/>
    <w:rsid w:val="00356B71"/>
    <w:rsid w:val="003606F1"/>
    <w:rsid w:val="003608EB"/>
    <w:rsid w:val="003610B1"/>
    <w:rsid w:val="00361A77"/>
    <w:rsid w:val="00361F4A"/>
    <w:rsid w:val="00362BE5"/>
    <w:rsid w:val="00366866"/>
    <w:rsid w:val="00372272"/>
    <w:rsid w:val="00372850"/>
    <w:rsid w:val="00373853"/>
    <w:rsid w:val="00374294"/>
    <w:rsid w:val="00375D57"/>
    <w:rsid w:val="00375F82"/>
    <w:rsid w:val="00376384"/>
    <w:rsid w:val="00376606"/>
    <w:rsid w:val="0038047E"/>
    <w:rsid w:val="00382BBF"/>
    <w:rsid w:val="00383001"/>
    <w:rsid w:val="003839FC"/>
    <w:rsid w:val="00384273"/>
    <w:rsid w:val="003853AB"/>
    <w:rsid w:val="00385A9D"/>
    <w:rsid w:val="00386810"/>
    <w:rsid w:val="003900B6"/>
    <w:rsid w:val="00390FD1"/>
    <w:rsid w:val="00391D4A"/>
    <w:rsid w:val="003920A4"/>
    <w:rsid w:val="0039279A"/>
    <w:rsid w:val="00392F8D"/>
    <w:rsid w:val="00393F64"/>
    <w:rsid w:val="00394BEC"/>
    <w:rsid w:val="0039583C"/>
    <w:rsid w:val="00395952"/>
    <w:rsid w:val="00395D26"/>
    <w:rsid w:val="00396D4D"/>
    <w:rsid w:val="003972E3"/>
    <w:rsid w:val="003A011F"/>
    <w:rsid w:val="003A0309"/>
    <w:rsid w:val="003A078E"/>
    <w:rsid w:val="003A1B05"/>
    <w:rsid w:val="003A2C54"/>
    <w:rsid w:val="003A3078"/>
    <w:rsid w:val="003A34B1"/>
    <w:rsid w:val="003A36A4"/>
    <w:rsid w:val="003A38CA"/>
    <w:rsid w:val="003A4764"/>
    <w:rsid w:val="003A5784"/>
    <w:rsid w:val="003A5BCC"/>
    <w:rsid w:val="003A703B"/>
    <w:rsid w:val="003B1198"/>
    <w:rsid w:val="003B23B3"/>
    <w:rsid w:val="003B39AD"/>
    <w:rsid w:val="003B3C85"/>
    <w:rsid w:val="003B5692"/>
    <w:rsid w:val="003B5D04"/>
    <w:rsid w:val="003B6582"/>
    <w:rsid w:val="003C07C9"/>
    <w:rsid w:val="003C170A"/>
    <w:rsid w:val="003C1B21"/>
    <w:rsid w:val="003C22DF"/>
    <w:rsid w:val="003C38DF"/>
    <w:rsid w:val="003C3D02"/>
    <w:rsid w:val="003C4F9B"/>
    <w:rsid w:val="003C56B8"/>
    <w:rsid w:val="003C5861"/>
    <w:rsid w:val="003C5C9B"/>
    <w:rsid w:val="003C6B5F"/>
    <w:rsid w:val="003C6D8B"/>
    <w:rsid w:val="003C7D66"/>
    <w:rsid w:val="003D052B"/>
    <w:rsid w:val="003D0F41"/>
    <w:rsid w:val="003D10D2"/>
    <w:rsid w:val="003D156E"/>
    <w:rsid w:val="003D17A0"/>
    <w:rsid w:val="003D1834"/>
    <w:rsid w:val="003D2B85"/>
    <w:rsid w:val="003D2F89"/>
    <w:rsid w:val="003D3108"/>
    <w:rsid w:val="003D3319"/>
    <w:rsid w:val="003D368E"/>
    <w:rsid w:val="003D3D11"/>
    <w:rsid w:val="003D5F22"/>
    <w:rsid w:val="003D675C"/>
    <w:rsid w:val="003D7193"/>
    <w:rsid w:val="003E244D"/>
    <w:rsid w:val="003E4268"/>
    <w:rsid w:val="003E5523"/>
    <w:rsid w:val="003E586F"/>
    <w:rsid w:val="003E601B"/>
    <w:rsid w:val="003E6EEC"/>
    <w:rsid w:val="003E7141"/>
    <w:rsid w:val="003E762D"/>
    <w:rsid w:val="003E7DA1"/>
    <w:rsid w:val="003F0386"/>
    <w:rsid w:val="003F0B49"/>
    <w:rsid w:val="003F19AC"/>
    <w:rsid w:val="003F222C"/>
    <w:rsid w:val="003F34E5"/>
    <w:rsid w:val="003F48F7"/>
    <w:rsid w:val="003F53E7"/>
    <w:rsid w:val="003F6AC7"/>
    <w:rsid w:val="0040116E"/>
    <w:rsid w:val="004021CC"/>
    <w:rsid w:val="004046FE"/>
    <w:rsid w:val="00404F49"/>
    <w:rsid w:val="00405238"/>
    <w:rsid w:val="004052D1"/>
    <w:rsid w:val="00405410"/>
    <w:rsid w:val="0040568A"/>
    <w:rsid w:val="00405763"/>
    <w:rsid w:val="00407086"/>
    <w:rsid w:val="0040763C"/>
    <w:rsid w:val="004106D5"/>
    <w:rsid w:val="00410F01"/>
    <w:rsid w:val="00411818"/>
    <w:rsid w:val="00411C40"/>
    <w:rsid w:val="00411F23"/>
    <w:rsid w:val="00412924"/>
    <w:rsid w:val="004138A1"/>
    <w:rsid w:val="00413E6F"/>
    <w:rsid w:val="004147F8"/>
    <w:rsid w:val="00414B47"/>
    <w:rsid w:val="0042052D"/>
    <w:rsid w:val="00420B10"/>
    <w:rsid w:val="00420CDB"/>
    <w:rsid w:val="00423E96"/>
    <w:rsid w:val="0042592D"/>
    <w:rsid w:val="00425A1B"/>
    <w:rsid w:val="00426535"/>
    <w:rsid w:val="004302F1"/>
    <w:rsid w:val="00431863"/>
    <w:rsid w:val="00431B9B"/>
    <w:rsid w:val="00432FEE"/>
    <w:rsid w:val="0043339B"/>
    <w:rsid w:val="00433FB7"/>
    <w:rsid w:val="004349DA"/>
    <w:rsid w:val="00435686"/>
    <w:rsid w:val="00435D60"/>
    <w:rsid w:val="00436A23"/>
    <w:rsid w:val="0043723F"/>
    <w:rsid w:val="004373C6"/>
    <w:rsid w:val="00437AC3"/>
    <w:rsid w:val="00442606"/>
    <w:rsid w:val="00443E44"/>
    <w:rsid w:val="00445F83"/>
    <w:rsid w:val="00445F85"/>
    <w:rsid w:val="00446D57"/>
    <w:rsid w:val="004532AA"/>
    <w:rsid w:val="00454AA9"/>
    <w:rsid w:val="0045573E"/>
    <w:rsid w:val="00455C31"/>
    <w:rsid w:val="00456718"/>
    <w:rsid w:val="00456DAE"/>
    <w:rsid w:val="004571AD"/>
    <w:rsid w:val="004579E7"/>
    <w:rsid w:val="00457ACB"/>
    <w:rsid w:val="004610BA"/>
    <w:rsid w:val="0046138C"/>
    <w:rsid w:val="00462C43"/>
    <w:rsid w:val="00462DA7"/>
    <w:rsid w:val="004642E9"/>
    <w:rsid w:val="0046487F"/>
    <w:rsid w:val="00465A47"/>
    <w:rsid w:val="00466070"/>
    <w:rsid w:val="00467A92"/>
    <w:rsid w:val="004701AC"/>
    <w:rsid w:val="00471175"/>
    <w:rsid w:val="004717C9"/>
    <w:rsid w:val="00471934"/>
    <w:rsid w:val="004729C6"/>
    <w:rsid w:val="00472B27"/>
    <w:rsid w:val="00473E40"/>
    <w:rsid w:val="004751C2"/>
    <w:rsid w:val="004763EA"/>
    <w:rsid w:val="00476BE5"/>
    <w:rsid w:val="00477351"/>
    <w:rsid w:val="00482DCF"/>
    <w:rsid w:val="00483816"/>
    <w:rsid w:val="00483FA6"/>
    <w:rsid w:val="0048454A"/>
    <w:rsid w:val="00486054"/>
    <w:rsid w:val="004861F1"/>
    <w:rsid w:val="004864CF"/>
    <w:rsid w:val="00486DC0"/>
    <w:rsid w:val="00487527"/>
    <w:rsid w:val="00490340"/>
    <w:rsid w:val="0049120C"/>
    <w:rsid w:val="00491B70"/>
    <w:rsid w:val="00493238"/>
    <w:rsid w:val="004945A6"/>
    <w:rsid w:val="004953AA"/>
    <w:rsid w:val="004958CA"/>
    <w:rsid w:val="00496646"/>
    <w:rsid w:val="004972CB"/>
    <w:rsid w:val="00497C93"/>
    <w:rsid w:val="00497D29"/>
    <w:rsid w:val="004A0AE4"/>
    <w:rsid w:val="004A29FD"/>
    <w:rsid w:val="004A318D"/>
    <w:rsid w:val="004A3C1B"/>
    <w:rsid w:val="004A4EE6"/>
    <w:rsid w:val="004A6DD1"/>
    <w:rsid w:val="004A75E1"/>
    <w:rsid w:val="004B11A4"/>
    <w:rsid w:val="004B13A4"/>
    <w:rsid w:val="004B2AAC"/>
    <w:rsid w:val="004B2E62"/>
    <w:rsid w:val="004B4288"/>
    <w:rsid w:val="004B638E"/>
    <w:rsid w:val="004B6558"/>
    <w:rsid w:val="004B7E33"/>
    <w:rsid w:val="004C017F"/>
    <w:rsid w:val="004C05AE"/>
    <w:rsid w:val="004C26A6"/>
    <w:rsid w:val="004C31E8"/>
    <w:rsid w:val="004C371C"/>
    <w:rsid w:val="004C58E4"/>
    <w:rsid w:val="004C5C3E"/>
    <w:rsid w:val="004C6381"/>
    <w:rsid w:val="004C6843"/>
    <w:rsid w:val="004C6BF3"/>
    <w:rsid w:val="004C7211"/>
    <w:rsid w:val="004C7CB0"/>
    <w:rsid w:val="004D1612"/>
    <w:rsid w:val="004D19FB"/>
    <w:rsid w:val="004D2905"/>
    <w:rsid w:val="004D2EB3"/>
    <w:rsid w:val="004D2FBD"/>
    <w:rsid w:val="004D2FEB"/>
    <w:rsid w:val="004D31AA"/>
    <w:rsid w:val="004D3C6A"/>
    <w:rsid w:val="004D482F"/>
    <w:rsid w:val="004D4DDC"/>
    <w:rsid w:val="004D541A"/>
    <w:rsid w:val="004D5618"/>
    <w:rsid w:val="004D5C14"/>
    <w:rsid w:val="004D6F6D"/>
    <w:rsid w:val="004E04A6"/>
    <w:rsid w:val="004E17FA"/>
    <w:rsid w:val="004E2BBC"/>
    <w:rsid w:val="004E2F0E"/>
    <w:rsid w:val="004E31BE"/>
    <w:rsid w:val="004E31E2"/>
    <w:rsid w:val="004E36F7"/>
    <w:rsid w:val="004E4298"/>
    <w:rsid w:val="004E466B"/>
    <w:rsid w:val="004E4C4A"/>
    <w:rsid w:val="004E56E4"/>
    <w:rsid w:val="004E5FCA"/>
    <w:rsid w:val="004E6413"/>
    <w:rsid w:val="004E7322"/>
    <w:rsid w:val="004E73CA"/>
    <w:rsid w:val="004F16CB"/>
    <w:rsid w:val="004F3403"/>
    <w:rsid w:val="004F3A9F"/>
    <w:rsid w:val="004F3EBB"/>
    <w:rsid w:val="004F4FFB"/>
    <w:rsid w:val="004F50AA"/>
    <w:rsid w:val="004F55B7"/>
    <w:rsid w:val="004F5E30"/>
    <w:rsid w:val="004F6E6A"/>
    <w:rsid w:val="004F7144"/>
    <w:rsid w:val="0050100F"/>
    <w:rsid w:val="005028BF"/>
    <w:rsid w:val="0050343A"/>
    <w:rsid w:val="00503CEE"/>
    <w:rsid w:val="00506529"/>
    <w:rsid w:val="005116B6"/>
    <w:rsid w:val="00511845"/>
    <w:rsid w:val="00512E0F"/>
    <w:rsid w:val="00514B78"/>
    <w:rsid w:val="00516B5E"/>
    <w:rsid w:val="0051732D"/>
    <w:rsid w:val="00522BA0"/>
    <w:rsid w:val="00523783"/>
    <w:rsid w:val="00523EDC"/>
    <w:rsid w:val="005244E0"/>
    <w:rsid w:val="00524CE9"/>
    <w:rsid w:val="00526B84"/>
    <w:rsid w:val="00527255"/>
    <w:rsid w:val="005273D9"/>
    <w:rsid w:val="005277FF"/>
    <w:rsid w:val="005310F6"/>
    <w:rsid w:val="00531956"/>
    <w:rsid w:val="00531A4D"/>
    <w:rsid w:val="005328B3"/>
    <w:rsid w:val="00533F53"/>
    <w:rsid w:val="0053408C"/>
    <w:rsid w:val="005342CF"/>
    <w:rsid w:val="005350F5"/>
    <w:rsid w:val="00535870"/>
    <w:rsid w:val="00535E92"/>
    <w:rsid w:val="005375C0"/>
    <w:rsid w:val="005377DA"/>
    <w:rsid w:val="00537F7F"/>
    <w:rsid w:val="00540B2E"/>
    <w:rsid w:val="00540E09"/>
    <w:rsid w:val="00541554"/>
    <w:rsid w:val="0054212C"/>
    <w:rsid w:val="005429F3"/>
    <w:rsid w:val="00542E55"/>
    <w:rsid w:val="005432AE"/>
    <w:rsid w:val="0054344E"/>
    <w:rsid w:val="0054410E"/>
    <w:rsid w:val="00544802"/>
    <w:rsid w:val="00544F7A"/>
    <w:rsid w:val="00545320"/>
    <w:rsid w:val="0054558D"/>
    <w:rsid w:val="00545666"/>
    <w:rsid w:val="00545DB6"/>
    <w:rsid w:val="00545F28"/>
    <w:rsid w:val="00546196"/>
    <w:rsid w:val="005468EC"/>
    <w:rsid w:val="00547A39"/>
    <w:rsid w:val="0055095B"/>
    <w:rsid w:val="005511E8"/>
    <w:rsid w:val="00551356"/>
    <w:rsid w:val="0055258F"/>
    <w:rsid w:val="0055300A"/>
    <w:rsid w:val="00553A93"/>
    <w:rsid w:val="00553D16"/>
    <w:rsid w:val="0055426D"/>
    <w:rsid w:val="005543F9"/>
    <w:rsid w:val="00554439"/>
    <w:rsid w:val="00554C02"/>
    <w:rsid w:val="00554C63"/>
    <w:rsid w:val="0055570E"/>
    <w:rsid w:val="00556D14"/>
    <w:rsid w:val="00560A96"/>
    <w:rsid w:val="00561017"/>
    <w:rsid w:val="005613F1"/>
    <w:rsid w:val="00561650"/>
    <w:rsid w:val="00561F38"/>
    <w:rsid w:val="00562973"/>
    <w:rsid w:val="005642DA"/>
    <w:rsid w:val="00564BE5"/>
    <w:rsid w:val="00565EDB"/>
    <w:rsid w:val="0056629A"/>
    <w:rsid w:val="005664AA"/>
    <w:rsid w:val="00566F77"/>
    <w:rsid w:val="0056732E"/>
    <w:rsid w:val="00567C36"/>
    <w:rsid w:val="00567DDA"/>
    <w:rsid w:val="005711DA"/>
    <w:rsid w:val="005724DE"/>
    <w:rsid w:val="005736C8"/>
    <w:rsid w:val="00573AB7"/>
    <w:rsid w:val="0057426B"/>
    <w:rsid w:val="005742FC"/>
    <w:rsid w:val="00574421"/>
    <w:rsid w:val="005760B8"/>
    <w:rsid w:val="005769D6"/>
    <w:rsid w:val="005805CE"/>
    <w:rsid w:val="00580B3C"/>
    <w:rsid w:val="00580C78"/>
    <w:rsid w:val="005811A4"/>
    <w:rsid w:val="00582CB8"/>
    <w:rsid w:val="00582DDC"/>
    <w:rsid w:val="00585D0C"/>
    <w:rsid w:val="00585DA5"/>
    <w:rsid w:val="0058725A"/>
    <w:rsid w:val="005875FA"/>
    <w:rsid w:val="00587D1C"/>
    <w:rsid w:val="005912B8"/>
    <w:rsid w:val="00591344"/>
    <w:rsid w:val="00591A17"/>
    <w:rsid w:val="00592359"/>
    <w:rsid w:val="0059239A"/>
    <w:rsid w:val="005939F0"/>
    <w:rsid w:val="0059464B"/>
    <w:rsid w:val="00594E3E"/>
    <w:rsid w:val="00595364"/>
    <w:rsid w:val="00595BAC"/>
    <w:rsid w:val="005961F7"/>
    <w:rsid w:val="00597459"/>
    <w:rsid w:val="005A0378"/>
    <w:rsid w:val="005A09F2"/>
    <w:rsid w:val="005A0EC0"/>
    <w:rsid w:val="005A2C00"/>
    <w:rsid w:val="005A36E1"/>
    <w:rsid w:val="005A38F4"/>
    <w:rsid w:val="005A56A0"/>
    <w:rsid w:val="005A5BAF"/>
    <w:rsid w:val="005A6679"/>
    <w:rsid w:val="005A6C9D"/>
    <w:rsid w:val="005A7EBD"/>
    <w:rsid w:val="005B176A"/>
    <w:rsid w:val="005B368F"/>
    <w:rsid w:val="005B3B19"/>
    <w:rsid w:val="005B3BFB"/>
    <w:rsid w:val="005B3EC8"/>
    <w:rsid w:val="005B4279"/>
    <w:rsid w:val="005B4494"/>
    <w:rsid w:val="005B4F5D"/>
    <w:rsid w:val="005B5068"/>
    <w:rsid w:val="005B5EC8"/>
    <w:rsid w:val="005B61BA"/>
    <w:rsid w:val="005B66CF"/>
    <w:rsid w:val="005B6F44"/>
    <w:rsid w:val="005C0983"/>
    <w:rsid w:val="005C0B7A"/>
    <w:rsid w:val="005C1FCE"/>
    <w:rsid w:val="005C259F"/>
    <w:rsid w:val="005C2AF9"/>
    <w:rsid w:val="005C303C"/>
    <w:rsid w:val="005C399E"/>
    <w:rsid w:val="005C3D2C"/>
    <w:rsid w:val="005C3F4E"/>
    <w:rsid w:val="005C4FF5"/>
    <w:rsid w:val="005C5A78"/>
    <w:rsid w:val="005C6ABC"/>
    <w:rsid w:val="005C6AE1"/>
    <w:rsid w:val="005C75ED"/>
    <w:rsid w:val="005D0D06"/>
    <w:rsid w:val="005D1055"/>
    <w:rsid w:val="005D1578"/>
    <w:rsid w:val="005D1887"/>
    <w:rsid w:val="005D1AB2"/>
    <w:rsid w:val="005D261B"/>
    <w:rsid w:val="005D3062"/>
    <w:rsid w:val="005D3F6D"/>
    <w:rsid w:val="005D41C0"/>
    <w:rsid w:val="005D4AC3"/>
    <w:rsid w:val="005D534C"/>
    <w:rsid w:val="005D5A8D"/>
    <w:rsid w:val="005D64B2"/>
    <w:rsid w:val="005D64E4"/>
    <w:rsid w:val="005E04B3"/>
    <w:rsid w:val="005E050C"/>
    <w:rsid w:val="005E0A01"/>
    <w:rsid w:val="005E0FA7"/>
    <w:rsid w:val="005E1034"/>
    <w:rsid w:val="005E1489"/>
    <w:rsid w:val="005E2C10"/>
    <w:rsid w:val="005E2E1B"/>
    <w:rsid w:val="005E6BFC"/>
    <w:rsid w:val="005E7251"/>
    <w:rsid w:val="005E7801"/>
    <w:rsid w:val="005E7A51"/>
    <w:rsid w:val="005F070D"/>
    <w:rsid w:val="005F09B0"/>
    <w:rsid w:val="005F1170"/>
    <w:rsid w:val="005F2345"/>
    <w:rsid w:val="005F2B49"/>
    <w:rsid w:val="005F326B"/>
    <w:rsid w:val="005F37D1"/>
    <w:rsid w:val="005F465F"/>
    <w:rsid w:val="005F5129"/>
    <w:rsid w:val="005F5BBA"/>
    <w:rsid w:val="005F5F67"/>
    <w:rsid w:val="005F6142"/>
    <w:rsid w:val="005F6947"/>
    <w:rsid w:val="005F6A09"/>
    <w:rsid w:val="005F7741"/>
    <w:rsid w:val="005F7ECB"/>
    <w:rsid w:val="005F7F5A"/>
    <w:rsid w:val="00600071"/>
    <w:rsid w:val="0060017D"/>
    <w:rsid w:val="00600366"/>
    <w:rsid w:val="006012E4"/>
    <w:rsid w:val="00603962"/>
    <w:rsid w:val="00604CD3"/>
    <w:rsid w:val="00604F8F"/>
    <w:rsid w:val="0060500F"/>
    <w:rsid w:val="006052B5"/>
    <w:rsid w:val="00605DC7"/>
    <w:rsid w:val="00606B5F"/>
    <w:rsid w:val="0060783D"/>
    <w:rsid w:val="00610AEB"/>
    <w:rsid w:val="006113CC"/>
    <w:rsid w:val="006122ED"/>
    <w:rsid w:val="0061316F"/>
    <w:rsid w:val="00613659"/>
    <w:rsid w:val="006145F2"/>
    <w:rsid w:val="00614A94"/>
    <w:rsid w:val="0061526E"/>
    <w:rsid w:val="0061636D"/>
    <w:rsid w:val="00616D33"/>
    <w:rsid w:val="00617437"/>
    <w:rsid w:val="006179FC"/>
    <w:rsid w:val="00620F42"/>
    <w:rsid w:val="0062171D"/>
    <w:rsid w:val="00622BD3"/>
    <w:rsid w:val="0062478E"/>
    <w:rsid w:val="00624DBA"/>
    <w:rsid w:val="00625AFC"/>
    <w:rsid w:val="00625E47"/>
    <w:rsid w:val="00626672"/>
    <w:rsid w:val="00626A03"/>
    <w:rsid w:val="00626C75"/>
    <w:rsid w:val="006274B8"/>
    <w:rsid w:val="00627FD1"/>
    <w:rsid w:val="006312B2"/>
    <w:rsid w:val="00631589"/>
    <w:rsid w:val="0063163A"/>
    <w:rsid w:val="00633832"/>
    <w:rsid w:val="00634B83"/>
    <w:rsid w:val="00636152"/>
    <w:rsid w:val="00636732"/>
    <w:rsid w:val="00636808"/>
    <w:rsid w:val="006375D5"/>
    <w:rsid w:val="006413D1"/>
    <w:rsid w:val="00641650"/>
    <w:rsid w:val="00641721"/>
    <w:rsid w:val="00641946"/>
    <w:rsid w:val="0064292F"/>
    <w:rsid w:val="00642E06"/>
    <w:rsid w:val="00642E19"/>
    <w:rsid w:val="00643CD6"/>
    <w:rsid w:val="00643D32"/>
    <w:rsid w:val="00643DC2"/>
    <w:rsid w:val="00644834"/>
    <w:rsid w:val="00644BCA"/>
    <w:rsid w:val="00644C0D"/>
    <w:rsid w:val="00646AB0"/>
    <w:rsid w:val="00646B89"/>
    <w:rsid w:val="0065594B"/>
    <w:rsid w:val="00655DA5"/>
    <w:rsid w:val="00656ED4"/>
    <w:rsid w:val="006575C6"/>
    <w:rsid w:val="00657E17"/>
    <w:rsid w:val="00660FFB"/>
    <w:rsid w:val="006611D1"/>
    <w:rsid w:val="00661D10"/>
    <w:rsid w:val="0066703B"/>
    <w:rsid w:val="006716C3"/>
    <w:rsid w:val="0067171A"/>
    <w:rsid w:val="0067232A"/>
    <w:rsid w:val="00672735"/>
    <w:rsid w:val="00672CAF"/>
    <w:rsid w:val="00673DC5"/>
    <w:rsid w:val="006759BE"/>
    <w:rsid w:val="00676265"/>
    <w:rsid w:val="00677F0B"/>
    <w:rsid w:val="00682077"/>
    <w:rsid w:val="006821A5"/>
    <w:rsid w:val="00683336"/>
    <w:rsid w:val="00683821"/>
    <w:rsid w:val="00684E7A"/>
    <w:rsid w:val="0068602D"/>
    <w:rsid w:val="006863DE"/>
    <w:rsid w:val="006873F1"/>
    <w:rsid w:val="006876D5"/>
    <w:rsid w:val="00687FBA"/>
    <w:rsid w:val="00690BEE"/>
    <w:rsid w:val="00690DBD"/>
    <w:rsid w:val="00690FC4"/>
    <w:rsid w:val="006922A2"/>
    <w:rsid w:val="00692C3D"/>
    <w:rsid w:val="0069360A"/>
    <w:rsid w:val="00693B1F"/>
    <w:rsid w:val="00694279"/>
    <w:rsid w:val="00695B2F"/>
    <w:rsid w:val="0069654D"/>
    <w:rsid w:val="0069674E"/>
    <w:rsid w:val="00696DEF"/>
    <w:rsid w:val="00697AC0"/>
    <w:rsid w:val="00697F42"/>
    <w:rsid w:val="006A091E"/>
    <w:rsid w:val="006A0B5E"/>
    <w:rsid w:val="006A14D2"/>
    <w:rsid w:val="006A2495"/>
    <w:rsid w:val="006A4552"/>
    <w:rsid w:val="006A5219"/>
    <w:rsid w:val="006A5667"/>
    <w:rsid w:val="006A6922"/>
    <w:rsid w:val="006A775F"/>
    <w:rsid w:val="006A7D66"/>
    <w:rsid w:val="006B0056"/>
    <w:rsid w:val="006B0963"/>
    <w:rsid w:val="006B13C2"/>
    <w:rsid w:val="006B252F"/>
    <w:rsid w:val="006B2906"/>
    <w:rsid w:val="006B3CC7"/>
    <w:rsid w:val="006B4BB4"/>
    <w:rsid w:val="006B4BC8"/>
    <w:rsid w:val="006B4F82"/>
    <w:rsid w:val="006B6558"/>
    <w:rsid w:val="006B7733"/>
    <w:rsid w:val="006B77C6"/>
    <w:rsid w:val="006B7BE8"/>
    <w:rsid w:val="006B7DE5"/>
    <w:rsid w:val="006B7FF8"/>
    <w:rsid w:val="006C0948"/>
    <w:rsid w:val="006C0EAF"/>
    <w:rsid w:val="006C2003"/>
    <w:rsid w:val="006C38C8"/>
    <w:rsid w:val="006C39D8"/>
    <w:rsid w:val="006C48EC"/>
    <w:rsid w:val="006C4B5B"/>
    <w:rsid w:val="006C4E73"/>
    <w:rsid w:val="006C4EC9"/>
    <w:rsid w:val="006C54FA"/>
    <w:rsid w:val="006C666D"/>
    <w:rsid w:val="006C74C7"/>
    <w:rsid w:val="006C762C"/>
    <w:rsid w:val="006D10E1"/>
    <w:rsid w:val="006D2239"/>
    <w:rsid w:val="006D3486"/>
    <w:rsid w:val="006D3B04"/>
    <w:rsid w:val="006D3C19"/>
    <w:rsid w:val="006D47B5"/>
    <w:rsid w:val="006D5793"/>
    <w:rsid w:val="006D5D84"/>
    <w:rsid w:val="006D625A"/>
    <w:rsid w:val="006D642B"/>
    <w:rsid w:val="006D689C"/>
    <w:rsid w:val="006D7280"/>
    <w:rsid w:val="006D732D"/>
    <w:rsid w:val="006D764B"/>
    <w:rsid w:val="006E010A"/>
    <w:rsid w:val="006E14A4"/>
    <w:rsid w:val="006E1C8D"/>
    <w:rsid w:val="006E369F"/>
    <w:rsid w:val="006E5CBD"/>
    <w:rsid w:val="006E7C3A"/>
    <w:rsid w:val="006F1039"/>
    <w:rsid w:val="006F11D3"/>
    <w:rsid w:val="006F2BC6"/>
    <w:rsid w:val="006F2E35"/>
    <w:rsid w:val="006F4AEC"/>
    <w:rsid w:val="006F50CB"/>
    <w:rsid w:val="006F576D"/>
    <w:rsid w:val="006F5919"/>
    <w:rsid w:val="006F6843"/>
    <w:rsid w:val="006F6ACE"/>
    <w:rsid w:val="006F79FD"/>
    <w:rsid w:val="006F7D9B"/>
    <w:rsid w:val="00700E80"/>
    <w:rsid w:val="007010F0"/>
    <w:rsid w:val="007018A0"/>
    <w:rsid w:val="007019EC"/>
    <w:rsid w:val="00701D40"/>
    <w:rsid w:val="007033C8"/>
    <w:rsid w:val="0070379A"/>
    <w:rsid w:val="00704584"/>
    <w:rsid w:val="00704BB1"/>
    <w:rsid w:val="00705771"/>
    <w:rsid w:val="00706257"/>
    <w:rsid w:val="007110DC"/>
    <w:rsid w:val="007119CD"/>
    <w:rsid w:val="00712B53"/>
    <w:rsid w:val="00712BB6"/>
    <w:rsid w:val="00713FD7"/>
    <w:rsid w:val="007141D6"/>
    <w:rsid w:val="0071448B"/>
    <w:rsid w:val="00714699"/>
    <w:rsid w:val="007147DA"/>
    <w:rsid w:val="007149A8"/>
    <w:rsid w:val="00714C77"/>
    <w:rsid w:val="00715180"/>
    <w:rsid w:val="00716AF9"/>
    <w:rsid w:val="0071777A"/>
    <w:rsid w:val="00720A07"/>
    <w:rsid w:val="00723956"/>
    <w:rsid w:val="00723D28"/>
    <w:rsid w:val="00724A07"/>
    <w:rsid w:val="00724FE3"/>
    <w:rsid w:val="00725EA6"/>
    <w:rsid w:val="00726C0D"/>
    <w:rsid w:val="0072720F"/>
    <w:rsid w:val="007272E3"/>
    <w:rsid w:val="00731CA3"/>
    <w:rsid w:val="00732A72"/>
    <w:rsid w:val="0073370F"/>
    <w:rsid w:val="0073373A"/>
    <w:rsid w:val="0073692B"/>
    <w:rsid w:val="00736B18"/>
    <w:rsid w:val="007376EF"/>
    <w:rsid w:val="00737FE0"/>
    <w:rsid w:val="00740EC1"/>
    <w:rsid w:val="0074193B"/>
    <w:rsid w:val="007419EF"/>
    <w:rsid w:val="007425F0"/>
    <w:rsid w:val="00742BAA"/>
    <w:rsid w:val="00742EC0"/>
    <w:rsid w:val="007450F9"/>
    <w:rsid w:val="007468A2"/>
    <w:rsid w:val="007477AD"/>
    <w:rsid w:val="00750179"/>
    <w:rsid w:val="00750855"/>
    <w:rsid w:val="007518D7"/>
    <w:rsid w:val="00752C50"/>
    <w:rsid w:val="00753FD4"/>
    <w:rsid w:val="00754754"/>
    <w:rsid w:val="007578CF"/>
    <w:rsid w:val="00761265"/>
    <w:rsid w:val="00765222"/>
    <w:rsid w:val="00765C43"/>
    <w:rsid w:val="007668A4"/>
    <w:rsid w:val="00767CFD"/>
    <w:rsid w:val="00767E80"/>
    <w:rsid w:val="00771A02"/>
    <w:rsid w:val="007726FB"/>
    <w:rsid w:val="00772D9D"/>
    <w:rsid w:val="00773038"/>
    <w:rsid w:val="0077312A"/>
    <w:rsid w:val="007741C3"/>
    <w:rsid w:val="007745B2"/>
    <w:rsid w:val="00774F28"/>
    <w:rsid w:val="00775293"/>
    <w:rsid w:val="00777A51"/>
    <w:rsid w:val="00777D75"/>
    <w:rsid w:val="00780D6A"/>
    <w:rsid w:val="00780F51"/>
    <w:rsid w:val="00781114"/>
    <w:rsid w:val="0078419C"/>
    <w:rsid w:val="00784275"/>
    <w:rsid w:val="00786C02"/>
    <w:rsid w:val="00786DB8"/>
    <w:rsid w:val="007870BB"/>
    <w:rsid w:val="0078760A"/>
    <w:rsid w:val="0079148C"/>
    <w:rsid w:val="00791709"/>
    <w:rsid w:val="00791C8D"/>
    <w:rsid w:val="00791F54"/>
    <w:rsid w:val="00792799"/>
    <w:rsid w:val="00792C77"/>
    <w:rsid w:val="007946CF"/>
    <w:rsid w:val="007946EE"/>
    <w:rsid w:val="007948A3"/>
    <w:rsid w:val="00794DED"/>
    <w:rsid w:val="00794DFE"/>
    <w:rsid w:val="00794E07"/>
    <w:rsid w:val="00795252"/>
    <w:rsid w:val="00796DC5"/>
    <w:rsid w:val="00797D02"/>
    <w:rsid w:val="007A0A63"/>
    <w:rsid w:val="007A235A"/>
    <w:rsid w:val="007A27BE"/>
    <w:rsid w:val="007A2E1B"/>
    <w:rsid w:val="007A3071"/>
    <w:rsid w:val="007A3337"/>
    <w:rsid w:val="007A38F4"/>
    <w:rsid w:val="007A3A79"/>
    <w:rsid w:val="007A4D4B"/>
    <w:rsid w:val="007A4D5F"/>
    <w:rsid w:val="007A51A1"/>
    <w:rsid w:val="007A7169"/>
    <w:rsid w:val="007A7441"/>
    <w:rsid w:val="007A767F"/>
    <w:rsid w:val="007A79C1"/>
    <w:rsid w:val="007B0364"/>
    <w:rsid w:val="007B1BB9"/>
    <w:rsid w:val="007B1BC8"/>
    <w:rsid w:val="007B2C42"/>
    <w:rsid w:val="007B2C61"/>
    <w:rsid w:val="007B3A9D"/>
    <w:rsid w:val="007B41C8"/>
    <w:rsid w:val="007B45C6"/>
    <w:rsid w:val="007B46E5"/>
    <w:rsid w:val="007B497A"/>
    <w:rsid w:val="007B569C"/>
    <w:rsid w:val="007B59A1"/>
    <w:rsid w:val="007B719D"/>
    <w:rsid w:val="007C156B"/>
    <w:rsid w:val="007C19FE"/>
    <w:rsid w:val="007C23C6"/>
    <w:rsid w:val="007C23DC"/>
    <w:rsid w:val="007C343D"/>
    <w:rsid w:val="007C5F71"/>
    <w:rsid w:val="007C6528"/>
    <w:rsid w:val="007C6826"/>
    <w:rsid w:val="007C6C18"/>
    <w:rsid w:val="007C7795"/>
    <w:rsid w:val="007D0880"/>
    <w:rsid w:val="007D0C53"/>
    <w:rsid w:val="007D1284"/>
    <w:rsid w:val="007D3735"/>
    <w:rsid w:val="007D3CB1"/>
    <w:rsid w:val="007D4757"/>
    <w:rsid w:val="007D53DD"/>
    <w:rsid w:val="007D5970"/>
    <w:rsid w:val="007D5B16"/>
    <w:rsid w:val="007D5B1F"/>
    <w:rsid w:val="007D63EF"/>
    <w:rsid w:val="007D6BE5"/>
    <w:rsid w:val="007D7498"/>
    <w:rsid w:val="007D7871"/>
    <w:rsid w:val="007E0FD6"/>
    <w:rsid w:val="007E1057"/>
    <w:rsid w:val="007E1966"/>
    <w:rsid w:val="007E2472"/>
    <w:rsid w:val="007E2838"/>
    <w:rsid w:val="007E56F9"/>
    <w:rsid w:val="007F0495"/>
    <w:rsid w:val="007F1695"/>
    <w:rsid w:val="007F1AA4"/>
    <w:rsid w:val="007F1E26"/>
    <w:rsid w:val="007F2B78"/>
    <w:rsid w:val="007F2F16"/>
    <w:rsid w:val="007F35DE"/>
    <w:rsid w:val="007F38BC"/>
    <w:rsid w:val="007F4190"/>
    <w:rsid w:val="007F4C19"/>
    <w:rsid w:val="007F5425"/>
    <w:rsid w:val="007F5867"/>
    <w:rsid w:val="007F5BF1"/>
    <w:rsid w:val="007F68AB"/>
    <w:rsid w:val="007F7186"/>
    <w:rsid w:val="008000B5"/>
    <w:rsid w:val="00801BFF"/>
    <w:rsid w:val="008021CF"/>
    <w:rsid w:val="00802CEB"/>
    <w:rsid w:val="0080362C"/>
    <w:rsid w:val="00803E89"/>
    <w:rsid w:val="0080413D"/>
    <w:rsid w:val="008048EF"/>
    <w:rsid w:val="00804E53"/>
    <w:rsid w:val="00805E85"/>
    <w:rsid w:val="0080677E"/>
    <w:rsid w:val="00806B6A"/>
    <w:rsid w:val="008071CE"/>
    <w:rsid w:val="008075A3"/>
    <w:rsid w:val="008075D7"/>
    <w:rsid w:val="00810B4C"/>
    <w:rsid w:val="00810DEE"/>
    <w:rsid w:val="008110ED"/>
    <w:rsid w:val="00812145"/>
    <w:rsid w:val="008124FD"/>
    <w:rsid w:val="00813E8E"/>
    <w:rsid w:val="00814714"/>
    <w:rsid w:val="0081473E"/>
    <w:rsid w:val="00815162"/>
    <w:rsid w:val="00815CFC"/>
    <w:rsid w:val="008162CF"/>
    <w:rsid w:val="008178B9"/>
    <w:rsid w:val="00817C45"/>
    <w:rsid w:val="00820E15"/>
    <w:rsid w:val="00820EA3"/>
    <w:rsid w:val="00822175"/>
    <w:rsid w:val="008221FA"/>
    <w:rsid w:val="00823BD8"/>
    <w:rsid w:val="00824DB3"/>
    <w:rsid w:val="00824F42"/>
    <w:rsid w:val="0082536F"/>
    <w:rsid w:val="008256D0"/>
    <w:rsid w:val="0082768A"/>
    <w:rsid w:val="008276C0"/>
    <w:rsid w:val="00827E3C"/>
    <w:rsid w:val="00827ED1"/>
    <w:rsid w:val="00832DFF"/>
    <w:rsid w:val="00833016"/>
    <w:rsid w:val="00834438"/>
    <w:rsid w:val="0083622A"/>
    <w:rsid w:val="00840867"/>
    <w:rsid w:val="008418F9"/>
    <w:rsid w:val="00841947"/>
    <w:rsid w:val="008433EF"/>
    <w:rsid w:val="0084414C"/>
    <w:rsid w:val="0084496B"/>
    <w:rsid w:val="00844EA3"/>
    <w:rsid w:val="008451F4"/>
    <w:rsid w:val="008456FC"/>
    <w:rsid w:val="008457E4"/>
    <w:rsid w:val="00845853"/>
    <w:rsid w:val="00845F96"/>
    <w:rsid w:val="008468C1"/>
    <w:rsid w:val="00846BA2"/>
    <w:rsid w:val="00847323"/>
    <w:rsid w:val="00847FCA"/>
    <w:rsid w:val="00851AD7"/>
    <w:rsid w:val="0085470D"/>
    <w:rsid w:val="0085544D"/>
    <w:rsid w:val="008558C7"/>
    <w:rsid w:val="0085703D"/>
    <w:rsid w:val="0086117A"/>
    <w:rsid w:val="008631AA"/>
    <w:rsid w:val="0086590A"/>
    <w:rsid w:val="00866275"/>
    <w:rsid w:val="00866C20"/>
    <w:rsid w:val="0086704F"/>
    <w:rsid w:val="008672B8"/>
    <w:rsid w:val="008676AD"/>
    <w:rsid w:val="00867B5C"/>
    <w:rsid w:val="00867B85"/>
    <w:rsid w:val="00870080"/>
    <w:rsid w:val="00870668"/>
    <w:rsid w:val="008708B8"/>
    <w:rsid w:val="008716A0"/>
    <w:rsid w:val="00871CBE"/>
    <w:rsid w:val="00872574"/>
    <w:rsid w:val="00873965"/>
    <w:rsid w:val="008743CA"/>
    <w:rsid w:val="00874DAC"/>
    <w:rsid w:val="00875D68"/>
    <w:rsid w:val="00876513"/>
    <w:rsid w:val="00877016"/>
    <w:rsid w:val="008770B2"/>
    <w:rsid w:val="00877D30"/>
    <w:rsid w:val="00880BFF"/>
    <w:rsid w:val="00880CE1"/>
    <w:rsid w:val="00881036"/>
    <w:rsid w:val="008813A0"/>
    <w:rsid w:val="008818BB"/>
    <w:rsid w:val="00881B79"/>
    <w:rsid w:val="008825D1"/>
    <w:rsid w:val="008831B2"/>
    <w:rsid w:val="00883561"/>
    <w:rsid w:val="008858B0"/>
    <w:rsid w:val="008862C3"/>
    <w:rsid w:val="00886EE8"/>
    <w:rsid w:val="008873D7"/>
    <w:rsid w:val="00887866"/>
    <w:rsid w:val="0089051A"/>
    <w:rsid w:val="00890680"/>
    <w:rsid w:val="00890D7F"/>
    <w:rsid w:val="008937D7"/>
    <w:rsid w:val="00894EDD"/>
    <w:rsid w:val="008957BC"/>
    <w:rsid w:val="00895814"/>
    <w:rsid w:val="00895BAF"/>
    <w:rsid w:val="008A09BA"/>
    <w:rsid w:val="008A1298"/>
    <w:rsid w:val="008A3BFF"/>
    <w:rsid w:val="008A4EF1"/>
    <w:rsid w:val="008A5075"/>
    <w:rsid w:val="008A5A0F"/>
    <w:rsid w:val="008A6FC9"/>
    <w:rsid w:val="008A72D3"/>
    <w:rsid w:val="008A7698"/>
    <w:rsid w:val="008A7881"/>
    <w:rsid w:val="008A7F38"/>
    <w:rsid w:val="008B0381"/>
    <w:rsid w:val="008B283A"/>
    <w:rsid w:val="008B30F3"/>
    <w:rsid w:val="008B37AD"/>
    <w:rsid w:val="008B3A57"/>
    <w:rsid w:val="008B6137"/>
    <w:rsid w:val="008B78E6"/>
    <w:rsid w:val="008C097E"/>
    <w:rsid w:val="008C11AA"/>
    <w:rsid w:val="008C1466"/>
    <w:rsid w:val="008C1B99"/>
    <w:rsid w:val="008C1E19"/>
    <w:rsid w:val="008C35D8"/>
    <w:rsid w:val="008C70CC"/>
    <w:rsid w:val="008C7E5D"/>
    <w:rsid w:val="008D0204"/>
    <w:rsid w:val="008D1EE2"/>
    <w:rsid w:val="008D213B"/>
    <w:rsid w:val="008D2C7D"/>
    <w:rsid w:val="008D2D9F"/>
    <w:rsid w:val="008D3A45"/>
    <w:rsid w:val="008D3CB0"/>
    <w:rsid w:val="008D3E29"/>
    <w:rsid w:val="008D46FB"/>
    <w:rsid w:val="008D53E5"/>
    <w:rsid w:val="008D547A"/>
    <w:rsid w:val="008D6592"/>
    <w:rsid w:val="008D6FB3"/>
    <w:rsid w:val="008D7113"/>
    <w:rsid w:val="008D77EC"/>
    <w:rsid w:val="008E03B5"/>
    <w:rsid w:val="008E1275"/>
    <w:rsid w:val="008E141B"/>
    <w:rsid w:val="008E2C9C"/>
    <w:rsid w:val="008E33CD"/>
    <w:rsid w:val="008E38CE"/>
    <w:rsid w:val="008E3FEE"/>
    <w:rsid w:val="008E4559"/>
    <w:rsid w:val="008E4990"/>
    <w:rsid w:val="008E5E44"/>
    <w:rsid w:val="008E73EA"/>
    <w:rsid w:val="008E7AF5"/>
    <w:rsid w:val="008E7BAD"/>
    <w:rsid w:val="008F1BA3"/>
    <w:rsid w:val="008F2220"/>
    <w:rsid w:val="008F245B"/>
    <w:rsid w:val="008F271E"/>
    <w:rsid w:val="008F34A7"/>
    <w:rsid w:val="008F3EEA"/>
    <w:rsid w:val="008F4770"/>
    <w:rsid w:val="008F487C"/>
    <w:rsid w:val="008F5253"/>
    <w:rsid w:val="008F534C"/>
    <w:rsid w:val="008F6034"/>
    <w:rsid w:val="008F64BA"/>
    <w:rsid w:val="008F6B69"/>
    <w:rsid w:val="008F75B5"/>
    <w:rsid w:val="008F78C5"/>
    <w:rsid w:val="00900476"/>
    <w:rsid w:val="00900518"/>
    <w:rsid w:val="00901150"/>
    <w:rsid w:val="0090137C"/>
    <w:rsid w:val="00901494"/>
    <w:rsid w:val="0090274D"/>
    <w:rsid w:val="00902AB5"/>
    <w:rsid w:val="00902C46"/>
    <w:rsid w:val="00903198"/>
    <w:rsid w:val="009036DB"/>
    <w:rsid w:val="00903753"/>
    <w:rsid w:val="009039DD"/>
    <w:rsid w:val="00903BC3"/>
    <w:rsid w:val="009043F2"/>
    <w:rsid w:val="00904D54"/>
    <w:rsid w:val="00904F07"/>
    <w:rsid w:val="00905774"/>
    <w:rsid w:val="00905FEA"/>
    <w:rsid w:val="0090633B"/>
    <w:rsid w:val="0091036D"/>
    <w:rsid w:val="00910742"/>
    <w:rsid w:val="00910C26"/>
    <w:rsid w:val="0091153E"/>
    <w:rsid w:val="00911F8C"/>
    <w:rsid w:val="00912482"/>
    <w:rsid w:val="00912738"/>
    <w:rsid w:val="009141F9"/>
    <w:rsid w:val="00914C2B"/>
    <w:rsid w:val="00914C44"/>
    <w:rsid w:val="00915589"/>
    <w:rsid w:val="0091666A"/>
    <w:rsid w:val="009166D3"/>
    <w:rsid w:val="00916CC5"/>
    <w:rsid w:val="00917518"/>
    <w:rsid w:val="009210C3"/>
    <w:rsid w:val="0092231A"/>
    <w:rsid w:val="00922620"/>
    <w:rsid w:val="009236E4"/>
    <w:rsid w:val="00923949"/>
    <w:rsid w:val="00925325"/>
    <w:rsid w:val="009261AA"/>
    <w:rsid w:val="00926DBB"/>
    <w:rsid w:val="009275CF"/>
    <w:rsid w:val="009309E0"/>
    <w:rsid w:val="00931152"/>
    <w:rsid w:val="00931307"/>
    <w:rsid w:val="00931B06"/>
    <w:rsid w:val="009320EF"/>
    <w:rsid w:val="00932131"/>
    <w:rsid w:val="0093326E"/>
    <w:rsid w:val="00933E73"/>
    <w:rsid w:val="00934FAF"/>
    <w:rsid w:val="009352AC"/>
    <w:rsid w:val="0093601E"/>
    <w:rsid w:val="00936454"/>
    <w:rsid w:val="00936F74"/>
    <w:rsid w:val="009400E1"/>
    <w:rsid w:val="0094038E"/>
    <w:rsid w:val="00941340"/>
    <w:rsid w:val="009436CA"/>
    <w:rsid w:val="0094412C"/>
    <w:rsid w:val="0094432A"/>
    <w:rsid w:val="0094496B"/>
    <w:rsid w:val="0094567C"/>
    <w:rsid w:val="0094593B"/>
    <w:rsid w:val="00950459"/>
    <w:rsid w:val="009510EA"/>
    <w:rsid w:val="0095168F"/>
    <w:rsid w:val="00952E04"/>
    <w:rsid w:val="00953009"/>
    <w:rsid w:val="0095360F"/>
    <w:rsid w:val="00953653"/>
    <w:rsid w:val="00953E65"/>
    <w:rsid w:val="009548CF"/>
    <w:rsid w:val="00954A92"/>
    <w:rsid w:val="00954DC5"/>
    <w:rsid w:val="00955A4F"/>
    <w:rsid w:val="00956098"/>
    <w:rsid w:val="00960280"/>
    <w:rsid w:val="009606BC"/>
    <w:rsid w:val="00962C1F"/>
    <w:rsid w:val="00962DF9"/>
    <w:rsid w:val="00964658"/>
    <w:rsid w:val="00965DCD"/>
    <w:rsid w:val="0096610A"/>
    <w:rsid w:val="009661F0"/>
    <w:rsid w:val="0096620A"/>
    <w:rsid w:val="00966CFC"/>
    <w:rsid w:val="00966FB2"/>
    <w:rsid w:val="00967AF5"/>
    <w:rsid w:val="0097041D"/>
    <w:rsid w:val="00973CEB"/>
    <w:rsid w:val="00974D8E"/>
    <w:rsid w:val="00975B69"/>
    <w:rsid w:val="00976C39"/>
    <w:rsid w:val="009772AD"/>
    <w:rsid w:val="00977976"/>
    <w:rsid w:val="00977DE5"/>
    <w:rsid w:val="0098156F"/>
    <w:rsid w:val="00981AE2"/>
    <w:rsid w:val="00981C9F"/>
    <w:rsid w:val="00982200"/>
    <w:rsid w:val="00983886"/>
    <w:rsid w:val="00983FD9"/>
    <w:rsid w:val="00985075"/>
    <w:rsid w:val="0098510E"/>
    <w:rsid w:val="00986492"/>
    <w:rsid w:val="00986B68"/>
    <w:rsid w:val="00986CA1"/>
    <w:rsid w:val="00986CB1"/>
    <w:rsid w:val="0098700E"/>
    <w:rsid w:val="00987C1C"/>
    <w:rsid w:val="00990123"/>
    <w:rsid w:val="009906D6"/>
    <w:rsid w:val="009912B8"/>
    <w:rsid w:val="00993134"/>
    <w:rsid w:val="0099318F"/>
    <w:rsid w:val="009931DA"/>
    <w:rsid w:val="009954CA"/>
    <w:rsid w:val="00995994"/>
    <w:rsid w:val="009967E8"/>
    <w:rsid w:val="00997272"/>
    <w:rsid w:val="00997939"/>
    <w:rsid w:val="009A023D"/>
    <w:rsid w:val="009A1582"/>
    <w:rsid w:val="009A22A4"/>
    <w:rsid w:val="009A3138"/>
    <w:rsid w:val="009A3377"/>
    <w:rsid w:val="009A44AF"/>
    <w:rsid w:val="009A4F0F"/>
    <w:rsid w:val="009A57CC"/>
    <w:rsid w:val="009A6033"/>
    <w:rsid w:val="009A78AE"/>
    <w:rsid w:val="009A7A0B"/>
    <w:rsid w:val="009A7FBB"/>
    <w:rsid w:val="009B0049"/>
    <w:rsid w:val="009B248C"/>
    <w:rsid w:val="009B3869"/>
    <w:rsid w:val="009B496E"/>
    <w:rsid w:val="009B4CCD"/>
    <w:rsid w:val="009B55B2"/>
    <w:rsid w:val="009B6076"/>
    <w:rsid w:val="009B60C4"/>
    <w:rsid w:val="009B61DE"/>
    <w:rsid w:val="009B72BF"/>
    <w:rsid w:val="009B7C29"/>
    <w:rsid w:val="009C0ACC"/>
    <w:rsid w:val="009C17AB"/>
    <w:rsid w:val="009C2672"/>
    <w:rsid w:val="009C27BE"/>
    <w:rsid w:val="009C2EBB"/>
    <w:rsid w:val="009C3121"/>
    <w:rsid w:val="009C31CB"/>
    <w:rsid w:val="009C39BB"/>
    <w:rsid w:val="009C3C61"/>
    <w:rsid w:val="009C4902"/>
    <w:rsid w:val="009C522E"/>
    <w:rsid w:val="009C5F0A"/>
    <w:rsid w:val="009C5F87"/>
    <w:rsid w:val="009C6639"/>
    <w:rsid w:val="009C7DE1"/>
    <w:rsid w:val="009D0488"/>
    <w:rsid w:val="009D04DA"/>
    <w:rsid w:val="009D1403"/>
    <w:rsid w:val="009D2438"/>
    <w:rsid w:val="009D2FF1"/>
    <w:rsid w:val="009D451B"/>
    <w:rsid w:val="009D4C56"/>
    <w:rsid w:val="009D51CD"/>
    <w:rsid w:val="009D54F7"/>
    <w:rsid w:val="009D56CA"/>
    <w:rsid w:val="009D5897"/>
    <w:rsid w:val="009D59DE"/>
    <w:rsid w:val="009D5A44"/>
    <w:rsid w:val="009D5D73"/>
    <w:rsid w:val="009D61CD"/>
    <w:rsid w:val="009D67A9"/>
    <w:rsid w:val="009D7D0C"/>
    <w:rsid w:val="009E05EB"/>
    <w:rsid w:val="009E171A"/>
    <w:rsid w:val="009E1C6D"/>
    <w:rsid w:val="009E1F08"/>
    <w:rsid w:val="009E2BAA"/>
    <w:rsid w:val="009E44B9"/>
    <w:rsid w:val="009E5808"/>
    <w:rsid w:val="009E6650"/>
    <w:rsid w:val="009E6FC4"/>
    <w:rsid w:val="009E7843"/>
    <w:rsid w:val="009F02F5"/>
    <w:rsid w:val="009F2A91"/>
    <w:rsid w:val="009F306E"/>
    <w:rsid w:val="009F38D6"/>
    <w:rsid w:val="009F3D9C"/>
    <w:rsid w:val="009F41E6"/>
    <w:rsid w:val="009F44B1"/>
    <w:rsid w:val="009F4548"/>
    <w:rsid w:val="009F45E2"/>
    <w:rsid w:val="009F4A25"/>
    <w:rsid w:val="009F4EE4"/>
    <w:rsid w:val="009F53D7"/>
    <w:rsid w:val="009F53DA"/>
    <w:rsid w:val="009F6193"/>
    <w:rsid w:val="009F7521"/>
    <w:rsid w:val="009F7E13"/>
    <w:rsid w:val="00A001C7"/>
    <w:rsid w:val="00A004A1"/>
    <w:rsid w:val="00A01401"/>
    <w:rsid w:val="00A01968"/>
    <w:rsid w:val="00A01C42"/>
    <w:rsid w:val="00A01EAC"/>
    <w:rsid w:val="00A026ED"/>
    <w:rsid w:val="00A02A37"/>
    <w:rsid w:val="00A02B79"/>
    <w:rsid w:val="00A04B44"/>
    <w:rsid w:val="00A04BC3"/>
    <w:rsid w:val="00A051E4"/>
    <w:rsid w:val="00A053FC"/>
    <w:rsid w:val="00A057EF"/>
    <w:rsid w:val="00A070AE"/>
    <w:rsid w:val="00A071AA"/>
    <w:rsid w:val="00A077F3"/>
    <w:rsid w:val="00A101AB"/>
    <w:rsid w:val="00A102E8"/>
    <w:rsid w:val="00A10C00"/>
    <w:rsid w:val="00A11D9E"/>
    <w:rsid w:val="00A12738"/>
    <w:rsid w:val="00A12AB7"/>
    <w:rsid w:val="00A13723"/>
    <w:rsid w:val="00A13A43"/>
    <w:rsid w:val="00A15860"/>
    <w:rsid w:val="00A16A15"/>
    <w:rsid w:val="00A17026"/>
    <w:rsid w:val="00A1717F"/>
    <w:rsid w:val="00A21880"/>
    <w:rsid w:val="00A2275C"/>
    <w:rsid w:val="00A23C40"/>
    <w:rsid w:val="00A24217"/>
    <w:rsid w:val="00A251B5"/>
    <w:rsid w:val="00A252EF"/>
    <w:rsid w:val="00A256FD"/>
    <w:rsid w:val="00A25AFA"/>
    <w:rsid w:val="00A26216"/>
    <w:rsid w:val="00A2776F"/>
    <w:rsid w:val="00A27F15"/>
    <w:rsid w:val="00A3022B"/>
    <w:rsid w:val="00A3057D"/>
    <w:rsid w:val="00A33CAF"/>
    <w:rsid w:val="00A3435E"/>
    <w:rsid w:val="00A344A3"/>
    <w:rsid w:val="00A349DF"/>
    <w:rsid w:val="00A3654F"/>
    <w:rsid w:val="00A414BA"/>
    <w:rsid w:val="00A42270"/>
    <w:rsid w:val="00A42330"/>
    <w:rsid w:val="00A433BA"/>
    <w:rsid w:val="00A44967"/>
    <w:rsid w:val="00A463FE"/>
    <w:rsid w:val="00A467CA"/>
    <w:rsid w:val="00A47857"/>
    <w:rsid w:val="00A47882"/>
    <w:rsid w:val="00A47961"/>
    <w:rsid w:val="00A503C1"/>
    <w:rsid w:val="00A5417F"/>
    <w:rsid w:val="00A544BC"/>
    <w:rsid w:val="00A54D23"/>
    <w:rsid w:val="00A54E23"/>
    <w:rsid w:val="00A55164"/>
    <w:rsid w:val="00A55508"/>
    <w:rsid w:val="00A558DE"/>
    <w:rsid w:val="00A568B9"/>
    <w:rsid w:val="00A60406"/>
    <w:rsid w:val="00A60A8D"/>
    <w:rsid w:val="00A60DE0"/>
    <w:rsid w:val="00A610DA"/>
    <w:rsid w:val="00A62A2E"/>
    <w:rsid w:val="00A62BFE"/>
    <w:rsid w:val="00A633D4"/>
    <w:rsid w:val="00A63E7B"/>
    <w:rsid w:val="00A64BB2"/>
    <w:rsid w:val="00A661F8"/>
    <w:rsid w:val="00A66562"/>
    <w:rsid w:val="00A66FE8"/>
    <w:rsid w:val="00A674A2"/>
    <w:rsid w:val="00A67C9A"/>
    <w:rsid w:val="00A7105E"/>
    <w:rsid w:val="00A71C08"/>
    <w:rsid w:val="00A71C5B"/>
    <w:rsid w:val="00A71CF0"/>
    <w:rsid w:val="00A723CA"/>
    <w:rsid w:val="00A72A8E"/>
    <w:rsid w:val="00A731CF"/>
    <w:rsid w:val="00A73F21"/>
    <w:rsid w:val="00A7441C"/>
    <w:rsid w:val="00A74D1C"/>
    <w:rsid w:val="00A80F36"/>
    <w:rsid w:val="00A82FB4"/>
    <w:rsid w:val="00A8318F"/>
    <w:rsid w:val="00A836A9"/>
    <w:rsid w:val="00A83B71"/>
    <w:rsid w:val="00A843B1"/>
    <w:rsid w:val="00A84A99"/>
    <w:rsid w:val="00A85298"/>
    <w:rsid w:val="00A85BA4"/>
    <w:rsid w:val="00A85CEC"/>
    <w:rsid w:val="00A9025F"/>
    <w:rsid w:val="00A943C0"/>
    <w:rsid w:val="00A945DF"/>
    <w:rsid w:val="00A94B92"/>
    <w:rsid w:val="00A96FF0"/>
    <w:rsid w:val="00AA0244"/>
    <w:rsid w:val="00AA064A"/>
    <w:rsid w:val="00AA129B"/>
    <w:rsid w:val="00AA20EE"/>
    <w:rsid w:val="00AA302F"/>
    <w:rsid w:val="00AA41A0"/>
    <w:rsid w:val="00AA45F8"/>
    <w:rsid w:val="00AA6F47"/>
    <w:rsid w:val="00AA7423"/>
    <w:rsid w:val="00AB099D"/>
    <w:rsid w:val="00AB0DC8"/>
    <w:rsid w:val="00AB2B08"/>
    <w:rsid w:val="00AB31D3"/>
    <w:rsid w:val="00AB3883"/>
    <w:rsid w:val="00AB3D71"/>
    <w:rsid w:val="00AB3EFA"/>
    <w:rsid w:val="00AB5CF9"/>
    <w:rsid w:val="00AC11AC"/>
    <w:rsid w:val="00AC1D44"/>
    <w:rsid w:val="00AC2251"/>
    <w:rsid w:val="00AC2B4F"/>
    <w:rsid w:val="00AC3DB4"/>
    <w:rsid w:val="00AC3FBB"/>
    <w:rsid w:val="00AC444B"/>
    <w:rsid w:val="00AC5154"/>
    <w:rsid w:val="00AC531D"/>
    <w:rsid w:val="00AC636D"/>
    <w:rsid w:val="00AC6C05"/>
    <w:rsid w:val="00AD0359"/>
    <w:rsid w:val="00AD0D78"/>
    <w:rsid w:val="00AD1307"/>
    <w:rsid w:val="00AD1F7E"/>
    <w:rsid w:val="00AD222A"/>
    <w:rsid w:val="00AD24E2"/>
    <w:rsid w:val="00AD2581"/>
    <w:rsid w:val="00AD3D30"/>
    <w:rsid w:val="00AD408B"/>
    <w:rsid w:val="00AD4A80"/>
    <w:rsid w:val="00AD4A8E"/>
    <w:rsid w:val="00AD4B0E"/>
    <w:rsid w:val="00AD53AC"/>
    <w:rsid w:val="00AD5B32"/>
    <w:rsid w:val="00AD620F"/>
    <w:rsid w:val="00AD635C"/>
    <w:rsid w:val="00AD64EE"/>
    <w:rsid w:val="00AD7C16"/>
    <w:rsid w:val="00AD7C22"/>
    <w:rsid w:val="00AD7E93"/>
    <w:rsid w:val="00AE07D1"/>
    <w:rsid w:val="00AE241B"/>
    <w:rsid w:val="00AE32D4"/>
    <w:rsid w:val="00AE4965"/>
    <w:rsid w:val="00AE509F"/>
    <w:rsid w:val="00AE56A3"/>
    <w:rsid w:val="00AE57D5"/>
    <w:rsid w:val="00AE5A8D"/>
    <w:rsid w:val="00AE5D71"/>
    <w:rsid w:val="00AE684F"/>
    <w:rsid w:val="00AE6C60"/>
    <w:rsid w:val="00AF0737"/>
    <w:rsid w:val="00AF11C8"/>
    <w:rsid w:val="00AF1C3B"/>
    <w:rsid w:val="00AF319B"/>
    <w:rsid w:val="00AF37EB"/>
    <w:rsid w:val="00AF5989"/>
    <w:rsid w:val="00AF5CC3"/>
    <w:rsid w:val="00AF6512"/>
    <w:rsid w:val="00AF6821"/>
    <w:rsid w:val="00AF7018"/>
    <w:rsid w:val="00AF7149"/>
    <w:rsid w:val="00AF7D14"/>
    <w:rsid w:val="00B00BB4"/>
    <w:rsid w:val="00B029E4"/>
    <w:rsid w:val="00B03317"/>
    <w:rsid w:val="00B0541B"/>
    <w:rsid w:val="00B05CA6"/>
    <w:rsid w:val="00B05E4D"/>
    <w:rsid w:val="00B064DD"/>
    <w:rsid w:val="00B06C14"/>
    <w:rsid w:val="00B06F81"/>
    <w:rsid w:val="00B07397"/>
    <w:rsid w:val="00B11F53"/>
    <w:rsid w:val="00B1376C"/>
    <w:rsid w:val="00B144EA"/>
    <w:rsid w:val="00B15083"/>
    <w:rsid w:val="00B153D4"/>
    <w:rsid w:val="00B1583E"/>
    <w:rsid w:val="00B15943"/>
    <w:rsid w:val="00B16891"/>
    <w:rsid w:val="00B17160"/>
    <w:rsid w:val="00B17B82"/>
    <w:rsid w:val="00B2006A"/>
    <w:rsid w:val="00B2035A"/>
    <w:rsid w:val="00B20630"/>
    <w:rsid w:val="00B209E6"/>
    <w:rsid w:val="00B20E76"/>
    <w:rsid w:val="00B20F2F"/>
    <w:rsid w:val="00B21BE0"/>
    <w:rsid w:val="00B21C51"/>
    <w:rsid w:val="00B228F8"/>
    <w:rsid w:val="00B23881"/>
    <w:rsid w:val="00B244F7"/>
    <w:rsid w:val="00B24F3B"/>
    <w:rsid w:val="00B24F5C"/>
    <w:rsid w:val="00B25231"/>
    <w:rsid w:val="00B25956"/>
    <w:rsid w:val="00B26557"/>
    <w:rsid w:val="00B2784A"/>
    <w:rsid w:val="00B27D78"/>
    <w:rsid w:val="00B27E40"/>
    <w:rsid w:val="00B304CD"/>
    <w:rsid w:val="00B32662"/>
    <w:rsid w:val="00B33A7B"/>
    <w:rsid w:val="00B34505"/>
    <w:rsid w:val="00B3613A"/>
    <w:rsid w:val="00B36726"/>
    <w:rsid w:val="00B37151"/>
    <w:rsid w:val="00B447E9"/>
    <w:rsid w:val="00B4501A"/>
    <w:rsid w:val="00B45B41"/>
    <w:rsid w:val="00B4658A"/>
    <w:rsid w:val="00B466E9"/>
    <w:rsid w:val="00B468AE"/>
    <w:rsid w:val="00B46FF2"/>
    <w:rsid w:val="00B47790"/>
    <w:rsid w:val="00B504EB"/>
    <w:rsid w:val="00B50892"/>
    <w:rsid w:val="00B50EE5"/>
    <w:rsid w:val="00B51756"/>
    <w:rsid w:val="00B51B64"/>
    <w:rsid w:val="00B52019"/>
    <w:rsid w:val="00B524D4"/>
    <w:rsid w:val="00B525C9"/>
    <w:rsid w:val="00B52BAE"/>
    <w:rsid w:val="00B536E1"/>
    <w:rsid w:val="00B56CFD"/>
    <w:rsid w:val="00B5743F"/>
    <w:rsid w:val="00B57C91"/>
    <w:rsid w:val="00B6020F"/>
    <w:rsid w:val="00B60251"/>
    <w:rsid w:val="00B602B7"/>
    <w:rsid w:val="00B6178A"/>
    <w:rsid w:val="00B619A3"/>
    <w:rsid w:val="00B61EE5"/>
    <w:rsid w:val="00B62A2E"/>
    <w:rsid w:val="00B631E4"/>
    <w:rsid w:val="00B638BE"/>
    <w:rsid w:val="00B63A90"/>
    <w:rsid w:val="00B6487B"/>
    <w:rsid w:val="00B664AF"/>
    <w:rsid w:val="00B701A6"/>
    <w:rsid w:val="00B71A5C"/>
    <w:rsid w:val="00B7472D"/>
    <w:rsid w:val="00B74EE2"/>
    <w:rsid w:val="00B75568"/>
    <w:rsid w:val="00B7668F"/>
    <w:rsid w:val="00B77D16"/>
    <w:rsid w:val="00B80AA7"/>
    <w:rsid w:val="00B8155A"/>
    <w:rsid w:val="00B81951"/>
    <w:rsid w:val="00B82A91"/>
    <w:rsid w:val="00B82C2F"/>
    <w:rsid w:val="00B82DEE"/>
    <w:rsid w:val="00B82DFE"/>
    <w:rsid w:val="00B8396B"/>
    <w:rsid w:val="00B84043"/>
    <w:rsid w:val="00B85458"/>
    <w:rsid w:val="00B905BE"/>
    <w:rsid w:val="00B90D27"/>
    <w:rsid w:val="00B9161B"/>
    <w:rsid w:val="00B928A8"/>
    <w:rsid w:val="00B935B7"/>
    <w:rsid w:val="00B9369A"/>
    <w:rsid w:val="00B93715"/>
    <w:rsid w:val="00B93EAA"/>
    <w:rsid w:val="00B94F63"/>
    <w:rsid w:val="00B95002"/>
    <w:rsid w:val="00B95BA9"/>
    <w:rsid w:val="00B95BBC"/>
    <w:rsid w:val="00B970D0"/>
    <w:rsid w:val="00BA3D92"/>
    <w:rsid w:val="00BA5F38"/>
    <w:rsid w:val="00BA6D61"/>
    <w:rsid w:val="00BA7A90"/>
    <w:rsid w:val="00BB04AC"/>
    <w:rsid w:val="00BB0734"/>
    <w:rsid w:val="00BB16BB"/>
    <w:rsid w:val="00BB16C4"/>
    <w:rsid w:val="00BB17D8"/>
    <w:rsid w:val="00BB2221"/>
    <w:rsid w:val="00BB2232"/>
    <w:rsid w:val="00BB2278"/>
    <w:rsid w:val="00BB286C"/>
    <w:rsid w:val="00BB3388"/>
    <w:rsid w:val="00BB472D"/>
    <w:rsid w:val="00BB6717"/>
    <w:rsid w:val="00BB74CD"/>
    <w:rsid w:val="00BC02F0"/>
    <w:rsid w:val="00BC0685"/>
    <w:rsid w:val="00BC2600"/>
    <w:rsid w:val="00BC2838"/>
    <w:rsid w:val="00BC330B"/>
    <w:rsid w:val="00BC3C87"/>
    <w:rsid w:val="00BC4060"/>
    <w:rsid w:val="00BC42A6"/>
    <w:rsid w:val="00BC5D90"/>
    <w:rsid w:val="00BC61AD"/>
    <w:rsid w:val="00BC62F5"/>
    <w:rsid w:val="00BC6ED5"/>
    <w:rsid w:val="00BC71FB"/>
    <w:rsid w:val="00BC76BA"/>
    <w:rsid w:val="00BC7F55"/>
    <w:rsid w:val="00BD0590"/>
    <w:rsid w:val="00BD0EB6"/>
    <w:rsid w:val="00BD1186"/>
    <w:rsid w:val="00BD1F4D"/>
    <w:rsid w:val="00BD2383"/>
    <w:rsid w:val="00BD2B06"/>
    <w:rsid w:val="00BD2E6C"/>
    <w:rsid w:val="00BD32BD"/>
    <w:rsid w:val="00BD45E0"/>
    <w:rsid w:val="00BD665F"/>
    <w:rsid w:val="00BD7F82"/>
    <w:rsid w:val="00BE04A6"/>
    <w:rsid w:val="00BE15B9"/>
    <w:rsid w:val="00BE4087"/>
    <w:rsid w:val="00BE41AF"/>
    <w:rsid w:val="00BE4C46"/>
    <w:rsid w:val="00BE5191"/>
    <w:rsid w:val="00BE648C"/>
    <w:rsid w:val="00BE67CD"/>
    <w:rsid w:val="00BE6FA6"/>
    <w:rsid w:val="00BE730F"/>
    <w:rsid w:val="00BE7B6F"/>
    <w:rsid w:val="00BF0197"/>
    <w:rsid w:val="00BF0D02"/>
    <w:rsid w:val="00BF146F"/>
    <w:rsid w:val="00BF1ACD"/>
    <w:rsid w:val="00BF2207"/>
    <w:rsid w:val="00BF2F07"/>
    <w:rsid w:val="00BF3063"/>
    <w:rsid w:val="00BF353D"/>
    <w:rsid w:val="00BF424C"/>
    <w:rsid w:val="00BF461F"/>
    <w:rsid w:val="00BF4C4B"/>
    <w:rsid w:val="00BF5DD7"/>
    <w:rsid w:val="00BF5F7F"/>
    <w:rsid w:val="00BF646C"/>
    <w:rsid w:val="00BF67E6"/>
    <w:rsid w:val="00BF6AAB"/>
    <w:rsid w:val="00BF6E43"/>
    <w:rsid w:val="00BF7AE6"/>
    <w:rsid w:val="00BF7EAF"/>
    <w:rsid w:val="00C00771"/>
    <w:rsid w:val="00C007C0"/>
    <w:rsid w:val="00C01BC4"/>
    <w:rsid w:val="00C029B6"/>
    <w:rsid w:val="00C02A86"/>
    <w:rsid w:val="00C02F04"/>
    <w:rsid w:val="00C03021"/>
    <w:rsid w:val="00C033E6"/>
    <w:rsid w:val="00C0476E"/>
    <w:rsid w:val="00C052B4"/>
    <w:rsid w:val="00C0631E"/>
    <w:rsid w:val="00C10874"/>
    <w:rsid w:val="00C10D52"/>
    <w:rsid w:val="00C121F5"/>
    <w:rsid w:val="00C12222"/>
    <w:rsid w:val="00C17695"/>
    <w:rsid w:val="00C17D66"/>
    <w:rsid w:val="00C20382"/>
    <w:rsid w:val="00C209B5"/>
    <w:rsid w:val="00C21E09"/>
    <w:rsid w:val="00C2350C"/>
    <w:rsid w:val="00C235A5"/>
    <w:rsid w:val="00C24FD0"/>
    <w:rsid w:val="00C250AA"/>
    <w:rsid w:val="00C2530F"/>
    <w:rsid w:val="00C254DA"/>
    <w:rsid w:val="00C27095"/>
    <w:rsid w:val="00C2716D"/>
    <w:rsid w:val="00C2765E"/>
    <w:rsid w:val="00C30A19"/>
    <w:rsid w:val="00C31228"/>
    <w:rsid w:val="00C313CB"/>
    <w:rsid w:val="00C319A7"/>
    <w:rsid w:val="00C31CFB"/>
    <w:rsid w:val="00C32C61"/>
    <w:rsid w:val="00C33066"/>
    <w:rsid w:val="00C33C52"/>
    <w:rsid w:val="00C34A68"/>
    <w:rsid w:val="00C3627A"/>
    <w:rsid w:val="00C3644F"/>
    <w:rsid w:val="00C36FA8"/>
    <w:rsid w:val="00C376F7"/>
    <w:rsid w:val="00C37748"/>
    <w:rsid w:val="00C37BA9"/>
    <w:rsid w:val="00C405EB"/>
    <w:rsid w:val="00C40D54"/>
    <w:rsid w:val="00C41ADA"/>
    <w:rsid w:val="00C41B9D"/>
    <w:rsid w:val="00C4237F"/>
    <w:rsid w:val="00C42EC7"/>
    <w:rsid w:val="00C43850"/>
    <w:rsid w:val="00C43974"/>
    <w:rsid w:val="00C43A8D"/>
    <w:rsid w:val="00C43C7D"/>
    <w:rsid w:val="00C44A81"/>
    <w:rsid w:val="00C452B1"/>
    <w:rsid w:val="00C46488"/>
    <w:rsid w:val="00C46F41"/>
    <w:rsid w:val="00C47755"/>
    <w:rsid w:val="00C47A00"/>
    <w:rsid w:val="00C47B20"/>
    <w:rsid w:val="00C50B49"/>
    <w:rsid w:val="00C5109D"/>
    <w:rsid w:val="00C515C2"/>
    <w:rsid w:val="00C516DF"/>
    <w:rsid w:val="00C526D7"/>
    <w:rsid w:val="00C527F4"/>
    <w:rsid w:val="00C52B6A"/>
    <w:rsid w:val="00C52F66"/>
    <w:rsid w:val="00C552E6"/>
    <w:rsid w:val="00C55C8F"/>
    <w:rsid w:val="00C56549"/>
    <w:rsid w:val="00C56C8C"/>
    <w:rsid w:val="00C56CD8"/>
    <w:rsid w:val="00C573F9"/>
    <w:rsid w:val="00C576A9"/>
    <w:rsid w:val="00C60F58"/>
    <w:rsid w:val="00C63648"/>
    <w:rsid w:val="00C63822"/>
    <w:rsid w:val="00C64EAB"/>
    <w:rsid w:val="00C65138"/>
    <w:rsid w:val="00C66222"/>
    <w:rsid w:val="00C66943"/>
    <w:rsid w:val="00C6697A"/>
    <w:rsid w:val="00C67033"/>
    <w:rsid w:val="00C672E4"/>
    <w:rsid w:val="00C6750E"/>
    <w:rsid w:val="00C67A9D"/>
    <w:rsid w:val="00C71AB3"/>
    <w:rsid w:val="00C7288A"/>
    <w:rsid w:val="00C73F2A"/>
    <w:rsid w:val="00C7420A"/>
    <w:rsid w:val="00C75041"/>
    <w:rsid w:val="00C75318"/>
    <w:rsid w:val="00C75E29"/>
    <w:rsid w:val="00C76177"/>
    <w:rsid w:val="00C762B5"/>
    <w:rsid w:val="00C76EAB"/>
    <w:rsid w:val="00C77789"/>
    <w:rsid w:val="00C77C3C"/>
    <w:rsid w:val="00C804AE"/>
    <w:rsid w:val="00C81290"/>
    <w:rsid w:val="00C82ACF"/>
    <w:rsid w:val="00C834E4"/>
    <w:rsid w:val="00C83721"/>
    <w:rsid w:val="00C84118"/>
    <w:rsid w:val="00C84C07"/>
    <w:rsid w:val="00C84DBC"/>
    <w:rsid w:val="00C85B1D"/>
    <w:rsid w:val="00C8658C"/>
    <w:rsid w:val="00C8783C"/>
    <w:rsid w:val="00C91262"/>
    <w:rsid w:val="00C92E98"/>
    <w:rsid w:val="00C92EB4"/>
    <w:rsid w:val="00C92EB6"/>
    <w:rsid w:val="00C93308"/>
    <w:rsid w:val="00C945DF"/>
    <w:rsid w:val="00C947D8"/>
    <w:rsid w:val="00C9547F"/>
    <w:rsid w:val="00C958C5"/>
    <w:rsid w:val="00C95BC7"/>
    <w:rsid w:val="00C961CB"/>
    <w:rsid w:val="00C967F5"/>
    <w:rsid w:val="00C9772A"/>
    <w:rsid w:val="00C97D3D"/>
    <w:rsid w:val="00CA07DA"/>
    <w:rsid w:val="00CA360B"/>
    <w:rsid w:val="00CA368C"/>
    <w:rsid w:val="00CA36CA"/>
    <w:rsid w:val="00CA3BDD"/>
    <w:rsid w:val="00CA4729"/>
    <w:rsid w:val="00CA4D46"/>
    <w:rsid w:val="00CA5885"/>
    <w:rsid w:val="00CA7402"/>
    <w:rsid w:val="00CA768E"/>
    <w:rsid w:val="00CA7F2B"/>
    <w:rsid w:val="00CB056E"/>
    <w:rsid w:val="00CB09E8"/>
    <w:rsid w:val="00CB0F0A"/>
    <w:rsid w:val="00CB14DE"/>
    <w:rsid w:val="00CB187F"/>
    <w:rsid w:val="00CB2EBA"/>
    <w:rsid w:val="00CB32D1"/>
    <w:rsid w:val="00CB5BC5"/>
    <w:rsid w:val="00CB5C95"/>
    <w:rsid w:val="00CB5D64"/>
    <w:rsid w:val="00CB6362"/>
    <w:rsid w:val="00CB6B75"/>
    <w:rsid w:val="00CB6E75"/>
    <w:rsid w:val="00CB7124"/>
    <w:rsid w:val="00CB7AF0"/>
    <w:rsid w:val="00CC08D2"/>
    <w:rsid w:val="00CC1481"/>
    <w:rsid w:val="00CC1806"/>
    <w:rsid w:val="00CC2271"/>
    <w:rsid w:val="00CC270A"/>
    <w:rsid w:val="00CC2FAA"/>
    <w:rsid w:val="00CC3573"/>
    <w:rsid w:val="00CC40F5"/>
    <w:rsid w:val="00CC526E"/>
    <w:rsid w:val="00CC5320"/>
    <w:rsid w:val="00CC5782"/>
    <w:rsid w:val="00CC61B7"/>
    <w:rsid w:val="00CC6AA6"/>
    <w:rsid w:val="00CC757E"/>
    <w:rsid w:val="00CC7850"/>
    <w:rsid w:val="00CC791E"/>
    <w:rsid w:val="00CC7B6E"/>
    <w:rsid w:val="00CC7DAB"/>
    <w:rsid w:val="00CD009B"/>
    <w:rsid w:val="00CD043F"/>
    <w:rsid w:val="00CD0B2B"/>
    <w:rsid w:val="00CD424F"/>
    <w:rsid w:val="00CD5200"/>
    <w:rsid w:val="00CD5EC3"/>
    <w:rsid w:val="00CD70BE"/>
    <w:rsid w:val="00CE1EB0"/>
    <w:rsid w:val="00CE1F0E"/>
    <w:rsid w:val="00CE2337"/>
    <w:rsid w:val="00CE2B93"/>
    <w:rsid w:val="00CE2DCA"/>
    <w:rsid w:val="00CE2DE3"/>
    <w:rsid w:val="00CE4297"/>
    <w:rsid w:val="00CE437C"/>
    <w:rsid w:val="00CE51BC"/>
    <w:rsid w:val="00CE59DB"/>
    <w:rsid w:val="00CE6905"/>
    <w:rsid w:val="00CE69B1"/>
    <w:rsid w:val="00CE6C0F"/>
    <w:rsid w:val="00CE75C4"/>
    <w:rsid w:val="00CE7635"/>
    <w:rsid w:val="00CF0A15"/>
    <w:rsid w:val="00CF0A1E"/>
    <w:rsid w:val="00CF0A4D"/>
    <w:rsid w:val="00CF1F40"/>
    <w:rsid w:val="00CF257E"/>
    <w:rsid w:val="00CF282A"/>
    <w:rsid w:val="00CF5B04"/>
    <w:rsid w:val="00CF60D3"/>
    <w:rsid w:val="00CF638B"/>
    <w:rsid w:val="00CF7C64"/>
    <w:rsid w:val="00D01CE4"/>
    <w:rsid w:val="00D026DB"/>
    <w:rsid w:val="00D027E7"/>
    <w:rsid w:val="00D04C1E"/>
    <w:rsid w:val="00D05579"/>
    <w:rsid w:val="00D06FB1"/>
    <w:rsid w:val="00D073DB"/>
    <w:rsid w:val="00D07804"/>
    <w:rsid w:val="00D11F98"/>
    <w:rsid w:val="00D12989"/>
    <w:rsid w:val="00D131F6"/>
    <w:rsid w:val="00D13B6B"/>
    <w:rsid w:val="00D14374"/>
    <w:rsid w:val="00D14A8D"/>
    <w:rsid w:val="00D159DD"/>
    <w:rsid w:val="00D16459"/>
    <w:rsid w:val="00D16AFA"/>
    <w:rsid w:val="00D209F6"/>
    <w:rsid w:val="00D20F1A"/>
    <w:rsid w:val="00D21B54"/>
    <w:rsid w:val="00D2232E"/>
    <w:rsid w:val="00D22579"/>
    <w:rsid w:val="00D22810"/>
    <w:rsid w:val="00D22A35"/>
    <w:rsid w:val="00D22F48"/>
    <w:rsid w:val="00D22FCD"/>
    <w:rsid w:val="00D2356A"/>
    <w:rsid w:val="00D24FD6"/>
    <w:rsid w:val="00D26B1F"/>
    <w:rsid w:val="00D271D9"/>
    <w:rsid w:val="00D317D5"/>
    <w:rsid w:val="00D34A5F"/>
    <w:rsid w:val="00D35D0E"/>
    <w:rsid w:val="00D36D37"/>
    <w:rsid w:val="00D40B3C"/>
    <w:rsid w:val="00D43302"/>
    <w:rsid w:val="00D4375F"/>
    <w:rsid w:val="00D43794"/>
    <w:rsid w:val="00D449AF"/>
    <w:rsid w:val="00D44C29"/>
    <w:rsid w:val="00D44E06"/>
    <w:rsid w:val="00D454B5"/>
    <w:rsid w:val="00D45BDC"/>
    <w:rsid w:val="00D4785F"/>
    <w:rsid w:val="00D47B99"/>
    <w:rsid w:val="00D50313"/>
    <w:rsid w:val="00D5139D"/>
    <w:rsid w:val="00D52ECF"/>
    <w:rsid w:val="00D53123"/>
    <w:rsid w:val="00D53AC7"/>
    <w:rsid w:val="00D5525E"/>
    <w:rsid w:val="00D554F3"/>
    <w:rsid w:val="00D55B15"/>
    <w:rsid w:val="00D55E8E"/>
    <w:rsid w:val="00D56023"/>
    <w:rsid w:val="00D569BE"/>
    <w:rsid w:val="00D57523"/>
    <w:rsid w:val="00D5782C"/>
    <w:rsid w:val="00D6177B"/>
    <w:rsid w:val="00D62E4F"/>
    <w:rsid w:val="00D63C2F"/>
    <w:rsid w:val="00D64460"/>
    <w:rsid w:val="00D64D51"/>
    <w:rsid w:val="00D65338"/>
    <w:rsid w:val="00D65BF9"/>
    <w:rsid w:val="00D66038"/>
    <w:rsid w:val="00D675BE"/>
    <w:rsid w:val="00D675E9"/>
    <w:rsid w:val="00D67AA2"/>
    <w:rsid w:val="00D67D4F"/>
    <w:rsid w:val="00D67E13"/>
    <w:rsid w:val="00D71C2E"/>
    <w:rsid w:val="00D71C99"/>
    <w:rsid w:val="00D72796"/>
    <w:rsid w:val="00D7279A"/>
    <w:rsid w:val="00D73A58"/>
    <w:rsid w:val="00D73A6B"/>
    <w:rsid w:val="00D73D84"/>
    <w:rsid w:val="00D74AD6"/>
    <w:rsid w:val="00D754B2"/>
    <w:rsid w:val="00D8002E"/>
    <w:rsid w:val="00D804C8"/>
    <w:rsid w:val="00D810A2"/>
    <w:rsid w:val="00D810E0"/>
    <w:rsid w:val="00D8190D"/>
    <w:rsid w:val="00D826BD"/>
    <w:rsid w:val="00D834F8"/>
    <w:rsid w:val="00D839A3"/>
    <w:rsid w:val="00D85578"/>
    <w:rsid w:val="00D85C7D"/>
    <w:rsid w:val="00D85E91"/>
    <w:rsid w:val="00D86E90"/>
    <w:rsid w:val="00D87294"/>
    <w:rsid w:val="00D8741F"/>
    <w:rsid w:val="00D87D68"/>
    <w:rsid w:val="00D87D9F"/>
    <w:rsid w:val="00D9230E"/>
    <w:rsid w:val="00D92EC7"/>
    <w:rsid w:val="00D94241"/>
    <w:rsid w:val="00D9427C"/>
    <w:rsid w:val="00D943B1"/>
    <w:rsid w:val="00D94A79"/>
    <w:rsid w:val="00D94B01"/>
    <w:rsid w:val="00D94CA3"/>
    <w:rsid w:val="00D95B22"/>
    <w:rsid w:val="00D9654C"/>
    <w:rsid w:val="00D9727B"/>
    <w:rsid w:val="00D97641"/>
    <w:rsid w:val="00D9799E"/>
    <w:rsid w:val="00D97EE0"/>
    <w:rsid w:val="00DA20A2"/>
    <w:rsid w:val="00DA238C"/>
    <w:rsid w:val="00DA3612"/>
    <w:rsid w:val="00DA3747"/>
    <w:rsid w:val="00DA4EB4"/>
    <w:rsid w:val="00DA63A5"/>
    <w:rsid w:val="00DA6661"/>
    <w:rsid w:val="00DA6990"/>
    <w:rsid w:val="00DA6DD7"/>
    <w:rsid w:val="00DB3318"/>
    <w:rsid w:val="00DB4756"/>
    <w:rsid w:val="00DB6116"/>
    <w:rsid w:val="00DC0DE6"/>
    <w:rsid w:val="00DC141D"/>
    <w:rsid w:val="00DC1B0C"/>
    <w:rsid w:val="00DC23AB"/>
    <w:rsid w:val="00DC3804"/>
    <w:rsid w:val="00DC3C67"/>
    <w:rsid w:val="00DC43EB"/>
    <w:rsid w:val="00DC443F"/>
    <w:rsid w:val="00DC4F65"/>
    <w:rsid w:val="00DC60D1"/>
    <w:rsid w:val="00DC7F28"/>
    <w:rsid w:val="00DD29F5"/>
    <w:rsid w:val="00DD29F8"/>
    <w:rsid w:val="00DD2B07"/>
    <w:rsid w:val="00DD2F50"/>
    <w:rsid w:val="00DD30B5"/>
    <w:rsid w:val="00DD4A80"/>
    <w:rsid w:val="00DD4B21"/>
    <w:rsid w:val="00DD6817"/>
    <w:rsid w:val="00DD7140"/>
    <w:rsid w:val="00DD720D"/>
    <w:rsid w:val="00DE1E44"/>
    <w:rsid w:val="00DE3F9D"/>
    <w:rsid w:val="00DE3FE1"/>
    <w:rsid w:val="00DE4298"/>
    <w:rsid w:val="00DE443B"/>
    <w:rsid w:val="00DE47C9"/>
    <w:rsid w:val="00DE57AE"/>
    <w:rsid w:val="00DE5CB4"/>
    <w:rsid w:val="00DE7B82"/>
    <w:rsid w:val="00DF06A9"/>
    <w:rsid w:val="00DF0F18"/>
    <w:rsid w:val="00DF1454"/>
    <w:rsid w:val="00DF2448"/>
    <w:rsid w:val="00DF6242"/>
    <w:rsid w:val="00DF6DFE"/>
    <w:rsid w:val="00DF717E"/>
    <w:rsid w:val="00E001B7"/>
    <w:rsid w:val="00E01E35"/>
    <w:rsid w:val="00E0301D"/>
    <w:rsid w:val="00E03261"/>
    <w:rsid w:val="00E03502"/>
    <w:rsid w:val="00E0353F"/>
    <w:rsid w:val="00E0356B"/>
    <w:rsid w:val="00E03785"/>
    <w:rsid w:val="00E0382F"/>
    <w:rsid w:val="00E03B95"/>
    <w:rsid w:val="00E04738"/>
    <w:rsid w:val="00E053BB"/>
    <w:rsid w:val="00E055A5"/>
    <w:rsid w:val="00E05661"/>
    <w:rsid w:val="00E060B8"/>
    <w:rsid w:val="00E066A9"/>
    <w:rsid w:val="00E0741A"/>
    <w:rsid w:val="00E074C9"/>
    <w:rsid w:val="00E07A40"/>
    <w:rsid w:val="00E107D5"/>
    <w:rsid w:val="00E11F1B"/>
    <w:rsid w:val="00E126A7"/>
    <w:rsid w:val="00E15028"/>
    <w:rsid w:val="00E165EF"/>
    <w:rsid w:val="00E175B3"/>
    <w:rsid w:val="00E17CCD"/>
    <w:rsid w:val="00E21B68"/>
    <w:rsid w:val="00E2339D"/>
    <w:rsid w:val="00E23840"/>
    <w:rsid w:val="00E23B1D"/>
    <w:rsid w:val="00E240F8"/>
    <w:rsid w:val="00E24167"/>
    <w:rsid w:val="00E24794"/>
    <w:rsid w:val="00E251ED"/>
    <w:rsid w:val="00E251FE"/>
    <w:rsid w:val="00E25B36"/>
    <w:rsid w:val="00E26C3A"/>
    <w:rsid w:val="00E2731A"/>
    <w:rsid w:val="00E27B48"/>
    <w:rsid w:val="00E30DEB"/>
    <w:rsid w:val="00E30EB3"/>
    <w:rsid w:val="00E3170F"/>
    <w:rsid w:val="00E317D7"/>
    <w:rsid w:val="00E32326"/>
    <w:rsid w:val="00E32EB1"/>
    <w:rsid w:val="00E33478"/>
    <w:rsid w:val="00E35DF6"/>
    <w:rsid w:val="00E3633A"/>
    <w:rsid w:val="00E37810"/>
    <w:rsid w:val="00E379F4"/>
    <w:rsid w:val="00E40143"/>
    <w:rsid w:val="00E40144"/>
    <w:rsid w:val="00E40E9F"/>
    <w:rsid w:val="00E41259"/>
    <w:rsid w:val="00E4170A"/>
    <w:rsid w:val="00E41F4F"/>
    <w:rsid w:val="00E42FF2"/>
    <w:rsid w:val="00E434BF"/>
    <w:rsid w:val="00E43521"/>
    <w:rsid w:val="00E45C3F"/>
    <w:rsid w:val="00E45EE6"/>
    <w:rsid w:val="00E46DD4"/>
    <w:rsid w:val="00E503B3"/>
    <w:rsid w:val="00E504FC"/>
    <w:rsid w:val="00E51D34"/>
    <w:rsid w:val="00E53286"/>
    <w:rsid w:val="00E535D5"/>
    <w:rsid w:val="00E5494C"/>
    <w:rsid w:val="00E5564C"/>
    <w:rsid w:val="00E5564E"/>
    <w:rsid w:val="00E5591D"/>
    <w:rsid w:val="00E567F7"/>
    <w:rsid w:val="00E56B18"/>
    <w:rsid w:val="00E604F5"/>
    <w:rsid w:val="00E60A82"/>
    <w:rsid w:val="00E61CD8"/>
    <w:rsid w:val="00E63744"/>
    <w:rsid w:val="00E63766"/>
    <w:rsid w:val="00E642C8"/>
    <w:rsid w:val="00E656C7"/>
    <w:rsid w:val="00E65871"/>
    <w:rsid w:val="00E658B4"/>
    <w:rsid w:val="00E665C4"/>
    <w:rsid w:val="00E668ED"/>
    <w:rsid w:val="00E66FFB"/>
    <w:rsid w:val="00E67481"/>
    <w:rsid w:val="00E703AA"/>
    <w:rsid w:val="00E70C72"/>
    <w:rsid w:val="00E7145E"/>
    <w:rsid w:val="00E71B17"/>
    <w:rsid w:val="00E71F0B"/>
    <w:rsid w:val="00E71F29"/>
    <w:rsid w:val="00E73879"/>
    <w:rsid w:val="00E73C05"/>
    <w:rsid w:val="00E75128"/>
    <w:rsid w:val="00E80A27"/>
    <w:rsid w:val="00E81EFD"/>
    <w:rsid w:val="00E8225B"/>
    <w:rsid w:val="00E83703"/>
    <w:rsid w:val="00E83F13"/>
    <w:rsid w:val="00E84204"/>
    <w:rsid w:val="00E8572C"/>
    <w:rsid w:val="00E860B3"/>
    <w:rsid w:val="00E867AD"/>
    <w:rsid w:val="00E86A1F"/>
    <w:rsid w:val="00E90588"/>
    <w:rsid w:val="00E907F2"/>
    <w:rsid w:val="00E90DBD"/>
    <w:rsid w:val="00E90FE5"/>
    <w:rsid w:val="00E9119E"/>
    <w:rsid w:val="00E916E4"/>
    <w:rsid w:val="00E91920"/>
    <w:rsid w:val="00E919B5"/>
    <w:rsid w:val="00E92064"/>
    <w:rsid w:val="00E92638"/>
    <w:rsid w:val="00E92A9A"/>
    <w:rsid w:val="00E93CB2"/>
    <w:rsid w:val="00E93F45"/>
    <w:rsid w:val="00E9427A"/>
    <w:rsid w:val="00E94ED3"/>
    <w:rsid w:val="00E96A59"/>
    <w:rsid w:val="00E96C54"/>
    <w:rsid w:val="00E96D54"/>
    <w:rsid w:val="00E96ED0"/>
    <w:rsid w:val="00E97590"/>
    <w:rsid w:val="00E976B0"/>
    <w:rsid w:val="00EA0671"/>
    <w:rsid w:val="00EA0DC0"/>
    <w:rsid w:val="00EA18B0"/>
    <w:rsid w:val="00EA1EA6"/>
    <w:rsid w:val="00EA2E09"/>
    <w:rsid w:val="00EA3AD7"/>
    <w:rsid w:val="00EA4817"/>
    <w:rsid w:val="00EA5ABF"/>
    <w:rsid w:val="00EA6D51"/>
    <w:rsid w:val="00EA7C42"/>
    <w:rsid w:val="00EB31B0"/>
    <w:rsid w:val="00EB5ED2"/>
    <w:rsid w:val="00EB610C"/>
    <w:rsid w:val="00EB6A20"/>
    <w:rsid w:val="00EB7106"/>
    <w:rsid w:val="00EB7926"/>
    <w:rsid w:val="00EC1A9A"/>
    <w:rsid w:val="00EC2112"/>
    <w:rsid w:val="00EC2E17"/>
    <w:rsid w:val="00EC32F2"/>
    <w:rsid w:val="00EC41B7"/>
    <w:rsid w:val="00EC4208"/>
    <w:rsid w:val="00EC5A4A"/>
    <w:rsid w:val="00EC6B1B"/>
    <w:rsid w:val="00ED031E"/>
    <w:rsid w:val="00ED1588"/>
    <w:rsid w:val="00ED1C76"/>
    <w:rsid w:val="00ED2476"/>
    <w:rsid w:val="00ED2BC7"/>
    <w:rsid w:val="00ED3456"/>
    <w:rsid w:val="00ED3C74"/>
    <w:rsid w:val="00ED4C83"/>
    <w:rsid w:val="00ED52D4"/>
    <w:rsid w:val="00ED5629"/>
    <w:rsid w:val="00ED684B"/>
    <w:rsid w:val="00ED7182"/>
    <w:rsid w:val="00ED775D"/>
    <w:rsid w:val="00ED7C1F"/>
    <w:rsid w:val="00EE0D08"/>
    <w:rsid w:val="00EE0F91"/>
    <w:rsid w:val="00EE29C6"/>
    <w:rsid w:val="00EE2CE7"/>
    <w:rsid w:val="00EE338F"/>
    <w:rsid w:val="00EE35AA"/>
    <w:rsid w:val="00EE3B15"/>
    <w:rsid w:val="00EE4647"/>
    <w:rsid w:val="00EE47BB"/>
    <w:rsid w:val="00EE5418"/>
    <w:rsid w:val="00EE5526"/>
    <w:rsid w:val="00EE6B9E"/>
    <w:rsid w:val="00EE7AC8"/>
    <w:rsid w:val="00EF0328"/>
    <w:rsid w:val="00EF1CE3"/>
    <w:rsid w:val="00EF1D04"/>
    <w:rsid w:val="00EF240A"/>
    <w:rsid w:val="00EF262D"/>
    <w:rsid w:val="00EF341B"/>
    <w:rsid w:val="00EF3554"/>
    <w:rsid w:val="00EF371A"/>
    <w:rsid w:val="00EF3FDD"/>
    <w:rsid w:val="00EF5824"/>
    <w:rsid w:val="00EF5C44"/>
    <w:rsid w:val="00EF5E60"/>
    <w:rsid w:val="00F00FC0"/>
    <w:rsid w:val="00F01023"/>
    <w:rsid w:val="00F01A3E"/>
    <w:rsid w:val="00F02AA8"/>
    <w:rsid w:val="00F032D3"/>
    <w:rsid w:val="00F03C48"/>
    <w:rsid w:val="00F040D9"/>
    <w:rsid w:val="00F04C00"/>
    <w:rsid w:val="00F05400"/>
    <w:rsid w:val="00F0551E"/>
    <w:rsid w:val="00F0576F"/>
    <w:rsid w:val="00F058E9"/>
    <w:rsid w:val="00F06200"/>
    <w:rsid w:val="00F07129"/>
    <w:rsid w:val="00F072C8"/>
    <w:rsid w:val="00F072F9"/>
    <w:rsid w:val="00F1137B"/>
    <w:rsid w:val="00F114D3"/>
    <w:rsid w:val="00F11BA9"/>
    <w:rsid w:val="00F12986"/>
    <w:rsid w:val="00F15C2B"/>
    <w:rsid w:val="00F16C39"/>
    <w:rsid w:val="00F16F68"/>
    <w:rsid w:val="00F1774A"/>
    <w:rsid w:val="00F17821"/>
    <w:rsid w:val="00F20172"/>
    <w:rsid w:val="00F20C95"/>
    <w:rsid w:val="00F21005"/>
    <w:rsid w:val="00F2209B"/>
    <w:rsid w:val="00F229B8"/>
    <w:rsid w:val="00F23D14"/>
    <w:rsid w:val="00F240D7"/>
    <w:rsid w:val="00F252DB"/>
    <w:rsid w:val="00F25BB3"/>
    <w:rsid w:val="00F26356"/>
    <w:rsid w:val="00F26637"/>
    <w:rsid w:val="00F26929"/>
    <w:rsid w:val="00F26FA3"/>
    <w:rsid w:val="00F32407"/>
    <w:rsid w:val="00F32FA1"/>
    <w:rsid w:val="00F33648"/>
    <w:rsid w:val="00F33CBB"/>
    <w:rsid w:val="00F34E9C"/>
    <w:rsid w:val="00F36A77"/>
    <w:rsid w:val="00F36BFC"/>
    <w:rsid w:val="00F3723E"/>
    <w:rsid w:val="00F40BB6"/>
    <w:rsid w:val="00F42F31"/>
    <w:rsid w:val="00F43555"/>
    <w:rsid w:val="00F4380D"/>
    <w:rsid w:val="00F447B3"/>
    <w:rsid w:val="00F45815"/>
    <w:rsid w:val="00F45E8D"/>
    <w:rsid w:val="00F4610D"/>
    <w:rsid w:val="00F46557"/>
    <w:rsid w:val="00F4656B"/>
    <w:rsid w:val="00F4656C"/>
    <w:rsid w:val="00F47357"/>
    <w:rsid w:val="00F475A2"/>
    <w:rsid w:val="00F47D3D"/>
    <w:rsid w:val="00F47EA7"/>
    <w:rsid w:val="00F50AF7"/>
    <w:rsid w:val="00F50F7D"/>
    <w:rsid w:val="00F533CA"/>
    <w:rsid w:val="00F53672"/>
    <w:rsid w:val="00F538E8"/>
    <w:rsid w:val="00F53AD7"/>
    <w:rsid w:val="00F53D22"/>
    <w:rsid w:val="00F545FB"/>
    <w:rsid w:val="00F57636"/>
    <w:rsid w:val="00F57893"/>
    <w:rsid w:val="00F601C4"/>
    <w:rsid w:val="00F6050A"/>
    <w:rsid w:val="00F62011"/>
    <w:rsid w:val="00F62290"/>
    <w:rsid w:val="00F6231D"/>
    <w:rsid w:val="00F63136"/>
    <w:rsid w:val="00F6362E"/>
    <w:rsid w:val="00F63BFB"/>
    <w:rsid w:val="00F65AED"/>
    <w:rsid w:val="00F65B7F"/>
    <w:rsid w:val="00F66573"/>
    <w:rsid w:val="00F676E4"/>
    <w:rsid w:val="00F7160C"/>
    <w:rsid w:val="00F71A3B"/>
    <w:rsid w:val="00F73A63"/>
    <w:rsid w:val="00F73EA2"/>
    <w:rsid w:val="00F74109"/>
    <w:rsid w:val="00F746BE"/>
    <w:rsid w:val="00F74CA2"/>
    <w:rsid w:val="00F7502B"/>
    <w:rsid w:val="00F751D6"/>
    <w:rsid w:val="00F764B7"/>
    <w:rsid w:val="00F76A33"/>
    <w:rsid w:val="00F777D0"/>
    <w:rsid w:val="00F77C61"/>
    <w:rsid w:val="00F808EE"/>
    <w:rsid w:val="00F81B01"/>
    <w:rsid w:val="00F824B1"/>
    <w:rsid w:val="00F8454D"/>
    <w:rsid w:val="00F84555"/>
    <w:rsid w:val="00F856F0"/>
    <w:rsid w:val="00F86010"/>
    <w:rsid w:val="00F86BE9"/>
    <w:rsid w:val="00F87AB4"/>
    <w:rsid w:val="00F87EFB"/>
    <w:rsid w:val="00F91050"/>
    <w:rsid w:val="00F9133D"/>
    <w:rsid w:val="00F925E3"/>
    <w:rsid w:val="00F93ACF"/>
    <w:rsid w:val="00F9543C"/>
    <w:rsid w:val="00F95517"/>
    <w:rsid w:val="00F9670E"/>
    <w:rsid w:val="00F96A1F"/>
    <w:rsid w:val="00F9778E"/>
    <w:rsid w:val="00F97E26"/>
    <w:rsid w:val="00FA0E12"/>
    <w:rsid w:val="00FA0FA6"/>
    <w:rsid w:val="00FA1FBF"/>
    <w:rsid w:val="00FA2102"/>
    <w:rsid w:val="00FA40C2"/>
    <w:rsid w:val="00FA4476"/>
    <w:rsid w:val="00FA4A8D"/>
    <w:rsid w:val="00FA53A1"/>
    <w:rsid w:val="00FA661A"/>
    <w:rsid w:val="00FA6787"/>
    <w:rsid w:val="00FA7AFC"/>
    <w:rsid w:val="00FB19B9"/>
    <w:rsid w:val="00FB2B97"/>
    <w:rsid w:val="00FB5453"/>
    <w:rsid w:val="00FB55AE"/>
    <w:rsid w:val="00FB55EF"/>
    <w:rsid w:val="00FB5604"/>
    <w:rsid w:val="00FB586E"/>
    <w:rsid w:val="00FB7094"/>
    <w:rsid w:val="00FB7116"/>
    <w:rsid w:val="00FB7E09"/>
    <w:rsid w:val="00FC09D1"/>
    <w:rsid w:val="00FC172C"/>
    <w:rsid w:val="00FC277C"/>
    <w:rsid w:val="00FC4234"/>
    <w:rsid w:val="00FC52E0"/>
    <w:rsid w:val="00FC5CDF"/>
    <w:rsid w:val="00FC670A"/>
    <w:rsid w:val="00FC70E6"/>
    <w:rsid w:val="00FC747D"/>
    <w:rsid w:val="00FD17E9"/>
    <w:rsid w:val="00FD17FF"/>
    <w:rsid w:val="00FD21FD"/>
    <w:rsid w:val="00FD2961"/>
    <w:rsid w:val="00FD2A3B"/>
    <w:rsid w:val="00FD4B62"/>
    <w:rsid w:val="00FD4D0E"/>
    <w:rsid w:val="00FD5F6A"/>
    <w:rsid w:val="00FD63C1"/>
    <w:rsid w:val="00FD63D9"/>
    <w:rsid w:val="00FD7D57"/>
    <w:rsid w:val="00FE0692"/>
    <w:rsid w:val="00FE35F4"/>
    <w:rsid w:val="00FE3D6A"/>
    <w:rsid w:val="00FE645A"/>
    <w:rsid w:val="00FE6606"/>
    <w:rsid w:val="00FE6655"/>
    <w:rsid w:val="00FE72F3"/>
    <w:rsid w:val="00FE7F7A"/>
    <w:rsid w:val="00FF0736"/>
    <w:rsid w:val="00FF16C2"/>
    <w:rsid w:val="00FF1B89"/>
    <w:rsid w:val="00FF270C"/>
    <w:rsid w:val="00FF2818"/>
    <w:rsid w:val="00FF2A00"/>
    <w:rsid w:val="00FF2F66"/>
    <w:rsid w:val="00FF43C7"/>
    <w:rsid w:val="00FF4A38"/>
    <w:rsid w:val="00FF4C5C"/>
    <w:rsid w:val="00FF7E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CD298D"/>
  <w15:docId w15:val="{ECE71991-5AEA-4A05-8965-49F6EDBB7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019"/>
    <w:rPr>
      <w:sz w:val="24"/>
      <w:szCs w:val="24"/>
    </w:rPr>
  </w:style>
  <w:style w:type="paragraph" w:styleId="Heading1">
    <w:name w:val="heading 1"/>
    <w:basedOn w:val="Normal"/>
    <w:next w:val="Normal"/>
    <w:link w:val="Heading1Char"/>
    <w:qFormat/>
    <w:rsid w:val="008071C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077F3"/>
    <w:rPr>
      <w:rFonts w:ascii="Tahoma" w:hAnsi="Tahoma" w:cs="Tahoma"/>
      <w:sz w:val="16"/>
      <w:szCs w:val="16"/>
    </w:rPr>
  </w:style>
  <w:style w:type="character" w:customStyle="1" w:styleId="BalloonTextChar">
    <w:name w:val="Balloon Text Char"/>
    <w:basedOn w:val="DefaultParagraphFont"/>
    <w:link w:val="BalloonText"/>
    <w:rsid w:val="00A077F3"/>
    <w:rPr>
      <w:rFonts w:ascii="Tahoma" w:hAnsi="Tahoma" w:cs="Tahoma"/>
      <w:sz w:val="16"/>
      <w:szCs w:val="16"/>
    </w:rPr>
  </w:style>
  <w:style w:type="paragraph" w:styleId="Header">
    <w:name w:val="header"/>
    <w:basedOn w:val="Normal"/>
    <w:link w:val="HeaderChar"/>
    <w:uiPriority w:val="99"/>
    <w:rsid w:val="007A7441"/>
    <w:pPr>
      <w:tabs>
        <w:tab w:val="center" w:pos="4680"/>
        <w:tab w:val="right" w:pos="9360"/>
      </w:tabs>
    </w:pPr>
  </w:style>
  <w:style w:type="character" w:customStyle="1" w:styleId="HeaderChar">
    <w:name w:val="Header Char"/>
    <w:basedOn w:val="DefaultParagraphFont"/>
    <w:link w:val="Header"/>
    <w:uiPriority w:val="99"/>
    <w:rsid w:val="007A7441"/>
    <w:rPr>
      <w:sz w:val="24"/>
      <w:szCs w:val="24"/>
    </w:rPr>
  </w:style>
  <w:style w:type="paragraph" w:styleId="Footer">
    <w:name w:val="footer"/>
    <w:basedOn w:val="Normal"/>
    <w:link w:val="FooterChar"/>
    <w:rsid w:val="007A7441"/>
    <w:pPr>
      <w:tabs>
        <w:tab w:val="center" w:pos="4680"/>
        <w:tab w:val="right" w:pos="9360"/>
      </w:tabs>
    </w:pPr>
  </w:style>
  <w:style w:type="character" w:customStyle="1" w:styleId="FooterChar">
    <w:name w:val="Footer Char"/>
    <w:basedOn w:val="DefaultParagraphFont"/>
    <w:link w:val="Footer"/>
    <w:rsid w:val="007A7441"/>
    <w:rPr>
      <w:sz w:val="24"/>
      <w:szCs w:val="24"/>
    </w:rPr>
  </w:style>
  <w:style w:type="paragraph" w:customStyle="1" w:styleId="Default">
    <w:name w:val="Default"/>
    <w:rsid w:val="00792799"/>
    <w:pPr>
      <w:tabs>
        <w:tab w:val="left" w:pos="709"/>
      </w:tabs>
      <w:suppressAutoHyphens/>
      <w:spacing w:after="200" w:line="276" w:lineRule="auto"/>
    </w:pPr>
    <w:rPr>
      <w:sz w:val="24"/>
      <w:szCs w:val="24"/>
    </w:rPr>
  </w:style>
  <w:style w:type="character" w:styleId="Emphasis">
    <w:name w:val="Emphasis"/>
    <w:basedOn w:val="DefaultParagraphFont"/>
    <w:uiPriority w:val="20"/>
    <w:qFormat/>
    <w:rsid w:val="000115C2"/>
    <w:rPr>
      <w:i/>
      <w:iCs/>
    </w:rPr>
  </w:style>
  <w:style w:type="paragraph" w:styleId="ListParagraph">
    <w:name w:val="List Paragraph"/>
    <w:basedOn w:val="Normal"/>
    <w:uiPriority w:val="34"/>
    <w:qFormat/>
    <w:rsid w:val="007F1AA4"/>
    <w:pPr>
      <w:ind w:left="720"/>
      <w:contextualSpacing/>
    </w:pPr>
  </w:style>
  <w:style w:type="character" w:customStyle="1" w:styleId="Heading1Char">
    <w:name w:val="Heading 1 Char"/>
    <w:basedOn w:val="DefaultParagraphFont"/>
    <w:link w:val="Heading1"/>
    <w:rsid w:val="008071CE"/>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rsid w:val="00E363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E171A"/>
  </w:style>
  <w:style w:type="character" w:styleId="Hyperlink">
    <w:name w:val="Hyperlink"/>
    <w:basedOn w:val="DefaultParagraphFont"/>
    <w:uiPriority w:val="99"/>
    <w:unhideWhenUsed/>
    <w:rsid w:val="009E171A"/>
    <w:rPr>
      <w:color w:val="0000FF"/>
      <w:u w:val="single"/>
    </w:rPr>
  </w:style>
  <w:style w:type="paragraph" w:styleId="NormalWeb">
    <w:name w:val="Normal (Web)"/>
    <w:basedOn w:val="Normal"/>
    <w:uiPriority w:val="99"/>
    <w:semiHidden/>
    <w:unhideWhenUsed/>
    <w:rsid w:val="00900518"/>
    <w:pPr>
      <w:spacing w:before="100" w:beforeAutospacing="1" w:after="144" w:line="288" w:lineRule="auto"/>
    </w:pPr>
  </w:style>
  <w:style w:type="paragraph" w:styleId="NoSpacing">
    <w:name w:val="No Spacing"/>
    <w:uiPriority w:val="1"/>
    <w:qFormat/>
    <w:rsid w:val="009510EA"/>
    <w:rPr>
      <w:rFonts w:ascii="Calibri" w:eastAsia="Calibri" w:hAnsi="Calibri"/>
      <w:sz w:val="22"/>
      <w:szCs w:val="22"/>
    </w:rPr>
  </w:style>
  <w:style w:type="character" w:customStyle="1" w:styleId="Heading3CharChar">
    <w:name w:val="Heading 3 Char Char"/>
    <w:rsid w:val="0004209A"/>
    <w:rPr>
      <w:rFonts w:ascii="Helvetica 55 Roman" w:hAnsi="Helvetica 55 Roman" w:cs="Arial"/>
      <w:b/>
      <w:bCs/>
      <w:sz w:val="30"/>
      <w:szCs w:val="2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738289">
      <w:bodyDiv w:val="1"/>
      <w:marLeft w:val="0"/>
      <w:marRight w:val="0"/>
      <w:marTop w:val="0"/>
      <w:marBottom w:val="0"/>
      <w:divBdr>
        <w:top w:val="none" w:sz="0" w:space="0" w:color="auto"/>
        <w:left w:val="none" w:sz="0" w:space="0" w:color="auto"/>
        <w:bottom w:val="none" w:sz="0" w:space="0" w:color="auto"/>
        <w:right w:val="none" w:sz="0" w:space="0" w:color="auto"/>
      </w:divBdr>
    </w:div>
    <w:div w:id="359626654">
      <w:bodyDiv w:val="1"/>
      <w:marLeft w:val="0"/>
      <w:marRight w:val="0"/>
      <w:marTop w:val="0"/>
      <w:marBottom w:val="0"/>
      <w:divBdr>
        <w:top w:val="none" w:sz="0" w:space="0" w:color="auto"/>
        <w:left w:val="none" w:sz="0" w:space="0" w:color="auto"/>
        <w:bottom w:val="none" w:sz="0" w:space="0" w:color="auto"/>
        <w:right w:val="none" w:sz="0" w:space="0" w:color="auto"/>
      </w:divBdr>
    </w:div>
    <w:div w:id="380059721">
      <w:bodyDiv w:val="1"/>
      <w:marLeft w:val="0"/>
      <w:marRight w:val="0"/>
      <w:marTop w:val="0"/>
      <w:marBottom w:val="0"/>
      <w:divBdr>
        <w:top w:val="none" w:sz="0" w:space="0" w:color="auto"/>
        <w:left w:val="none" w:sz="0" w:space="0" w:color="auto"/>
        <w:bottom w:val="none" w:sz="0" w:space="0" w:color="auto"/>
        <w:right w:val="none" w:sz="0" w:space="0" w:color="auto"/>
      </w:divBdr>
    </w:div>
    <w:div w:id="536772198">
      <w:bodyDiv w:val="1"/>
      <w:marLeft w:val="0"/>
      <w:marRight w:val="0"/>
      <w:marTop w:val="0"/>
      <w:marBottom w:val="0"/>
      <w:divBdr>
        <w:top w:val="none" w:sz="0" w:space="0" w:color="auto"/>
        <w:left w:val="none" w:sz="0" w:space="0" w:color="auto"/>
        <w:bottom w:val="none" w:sz="0" w:space="0" w:color="auto"/>
        <w:right w:val="none" w:sz="0" w:space="0" w:color="auto"/>
      </w:divBdr>
    </w:div>
    <w:div w:id="603656148">
      <w:bodyDiv w:val="1"/>
      <w:marLeft w:val="0"/>
      <w:marRight w:val="0"/>
      <w:marTop w:val="0"/>
      <w:marBottom w:val="0"/>
      <w:divBdr>
        <w:top w:val="none" w:sz="0" w:space="0" w:color="auto"/>
        <w:left w:val="none" w:sz="0" w:space="0" w:color="auto"/>
        <w:bottom w:val="none" w:sz="0" w:space="0" w:color="auto"/>
        <w:right w:val="none" w:sz="0" w:space="0" w:color="auto"/>
      </w:divBdr>
    </w:div>
    <w:div w:id="684019292">
      <w:bodyDiv w:val="1"/>
      <w:marLeft w:val="0"/>
      <w:marRight w:val="0"/>
      <w:marTop w:val="0"/>
      <w:marBottom w:val="0"/>
      <w:divBdr>
        <w:top w:val="none" w:sz="0" w:space="0" w:color="auto"/>
        <w:left w:val="none" w:sz="0" w:space="0" w:color="auto"/>
        <w:bottom w:val="none" w:sz="0" w:space="0" w:color="auto"/>
        <w:right w:val="none" w:sz="0" w:space="0" w:color="auto"/>
      </w:divBdr>
    </w:div>
    <w:div w:id="703408721">
      <w:bodyDiv w:val="1"/>
      <w:marLeft w:val="0"/>
      <w:marRight w:val="0"/>
      <w:marTop w:val="0"/>
      <w:marBottom w:val="0"/>
      <w:divBdr>
        <w:top w:val="none" w:sz="0" w:space="0" w:color="auto"/>
        <w:left w:val="none" w:sz="0" w:space="0" w:color="auto"/>
        <w:bottom w:val="none" w:sz="0" w:space="0" w:color="auto"/>
        <w:right w:val="none" w:sz="0" w:space="0" w:color="auto"/>
      </w:divBdr>
    </w:div>
    <w:div w:id="758408760">
      <w:bodyDiv w:val="1"/>
      <w:marLeft w:val="0"/>
      <w:marRight w:val="0"/>
      <w:marTop w:val="0"/>
      <w:marBottom w:val="0"/>
      <w:divBdr>
        <w:top w:val="none" w:sz="0" w:space="0" w:color="auto"/>
        <w:left w:val="none" w:sz="0" w:space="0" w:color="auto"/>
        <w:bottom w:val="none" w:sz="0" w:space="0" w:color="auto"/>
        <w:right w:val="none" w:sz="0" w:space="0" w:color="auto"/>
      </w:divBdr>
    </w:div>
    <w:div w:id="1041395727">
      <w:bodyDiv w:val="1"/>
      <w:marLeft w:val="0"/>
      <w:marRight w:val="0"/>
      <w:marTop w:val="0"/>
      <w:marBottom w:val="0"/>
      <w:divBdr>
        <w:top w:val="none" w:sz="0" w:space="0" w:color="auto"/>
        <w:left w:val="none" w:sz="0" w:space="0" w:color="auto"/>
        <w:bottom w:val="none" w:sz="0" w:space="0" w:color="auto"/>
        <w:right w:val="none" w:sz="0" w:space="0" w:color="auto"/>
      </w:divBdr>
    </w:div>
    <w:div w:id="1104880805">
      <w:bodyDiv w:val="1"/>
      <w:marLeft w:val="0"/>
      <w:marRight w:val="0"/>
      <w:marTop w:val="0"/>
      <w:marBottom w:val="0"/>
      <w:divBdr>
        <w:top w:val="none" w:sz="0" w:space="0" w:color="auto"/>
        <w:left w:val="none" w:sz="0" w:space="0" w:color="auto"/>
        <w:bottom w:val="none" w:sz="0" w:space="0" w:color="auto"/>
        <w:right w:val="none" w:sz="0" w:space="0" w:color="auto"/>
      </w:divBdr>
    </w:div>
    <w:div w:id="1122840754">
      <w:bodyDiv w:val="1"/>
      <w:marLeft w:val="0"/>
      <w:marRight w:val="0"/>
      <w:marTop w:val="0"/>
      <w:marBottom w:val="0"/>
      <w:divBdr>
        <w:top w:val="none" w:sz="0" w:space="0" w:color="auto"/>
        <w:left w:val="none" w:sz="0" w:space="0" w:color="auto"/>
        <w:bottom w:val="none" w:sz="0" w:space="0" w:color="auto"/>
        <w:right w:val="none" w:sz="0" w:space="0" w:color="auto"/>
      </w:divBdr>
    </w:div>
    <w:div w:id="1133132138">
      <w:bodyDiv w:val="1"/>
      <w:marLeft w:val="0"/>
      <w:marRight w:val="0"/>
      <w:marTop w:val="0"/>
      <w:marBottom w:val="0"/>
      <w:divBdr>
        <w:top w:val="none" w:sz="0" w:space="0" w:color="auto"/>
        <w:left w:val="none" w:sz="0" w:space="0" w:color="auto"/>
        <w:bottom w:val="none" w:sz="0" w:space="0" w:color="auto"/>
        <w:right w:val="none" w:sz="0" w:space="0" w:color="auto"/>
      </w:divBdr>
    </w:div>
    <w:div w:id="1173372551">
      <w:bodyDiv w:val="1"/>
      <w:marLeft w:val="0"/>
      <w:marRight w:val="0"/>
      <w:marTop w:val="0"/>
      <w:marBottom w:val="0"/>
      <w:divBdr>
        <w:top w:val="none" w:sz="0" w:space="0" w:color="auto"/>
        <w:left w:val="none" w:sz="0" w:space="0" w:color="auto"/>
        <w:bottom w:val="none" w:sz="0" w:space="0" w:color="auto"/>
        <w:right w:val="none" w:sz="0" w:space="0" w:color="auto"/>
      </w:divBdr>
    </w:div>
    <w:div w:id="1202550967">
      <w:bodyDiv w:val="1"/>
      <w:marLeft w:val="0"/>
      <w:marRight w:val="0"/>
      <w:marTop w:val="0"/>
      <w:marBottom w:val="0"/>
      <w:divBdr>
        <w:top w:val="none" w:sz="0" w:space="0" w:color="auto"/>
        <w:left w:val="none" w:sz="0" w:space="0" w:color="auto"/>
        <w:bottom w:val="none" w:sz="0" w:space="0" w:color="auto"/>
        <w:right w:val="none" w:sz="0" w:space="0" w:color="auto"/>
      </w:divBdr>
    </w:div>
    <w:div w:id="1240093443">
      <w:bodyDiv w:val="1"/>
      <w:marLeft w:val="0"/>
      <w:marRight w:val="0"/>
      <w:marTop w:val="0"/>
      <w:marBottom w:val="0"/>
      <w:divBdr>
        <w:top w:val="none" w:sz="0" w:space="0" w:color="auto"/>
        <w:left w:val="none" w:sz="0" w:space="0" w:color="auto"/>
        <w:bottom w:val="none" w:sz="0" w:space="0" w:color="auto"/>
        <w:right w:val="none" w:sz="0" w:space="0" w:color="auto"/>
      </w:divBdr>
    </w:div>
    <w:div w:id="1332444471">
      <w:bodyDiv w:val="1"/>
      <w:marLeft w:val="0"/>
      <w:marRight w:val="0"/>
      <w:marTop w:val="0"/>
      <w:marBottom w:val="0"/>
      <w:divBdr>
        <w:top w:val="none" w:sz="0" w:space="0" w:color="auto"/>
        <w:left w:val="none" w:sz="0" w:space="0" w:color="auto"/>
        <w:bottom w:val="none" w:sz="0" w:space="0" w:color="auto"/>
        <w:right w:val="none" w:sz="0" w:space="0" w:color="auto"/>
      </w:divBdr>
    </w:div>
    <w:div w:id="1348294408">
      <w:bodyDiv w:val="1"/>
      <w:marLeft w:val="0"/>
      <w:marRight w:val="0"/>
      <w:marTop w:val="0"/>
      <w:marBottom w:val="0"/>
      <w:divBdr>
        <w:top w:val="none" w:sz="0" w:space="0" w:color="auto"/>
        <w:left w:val="none" w:sz="0" w:space="0" w:color="auto"/>
        <w:bottom w:val="none" w:sz="0" w:space="0" w:color="auto"/>
        <w:right w:val="none" w:sz="0" w:space="0" w:color="auto"/>
      </w:divBdr>
    </w:div>
    <w:div w:id="1437099066">
      <w:bodyDiv w:val="1"/>
      <w:marLeft w:val="0"/>
      <w:marRight w:val="0"/>
      <w:marTop w:val="0"/>
      <w:marBottom w:val="0"/>
      <w:divBdr>
        <w:top w:val="none" w:sz="0" w:space="0" w:color="auto"/>
        <w:left w:val="none" w:sz="0" w:space="0" w:color="auto"/>
        <w:bottom w:val="none" w:sz="0" w:space="0" w:color="auto"/>
        <w:right w:val="none" w:sz="0" w:space="0" w:color="auto"/>
      </w:divBdr>
    </w:div>
    <w:div w:id="1458529268">
      <w:bodyDiv w:val="1"/>
      <w:marLeft w:val="0"/>
      <w:marRight w:val="0"/>
      <w:marTop w:val="0"/>
      <w:marBottom w:val="0"/>
      <w:divBdr>
        <w:top w:val="none" w:sz="0" w:space="0" w:color="auto"/>
        <w:left w:val="none" w:sz="0" w:space="0" w:color="auto"/>
        <w:bottom w:val="none" w:sz="0" w:space="0" w:color="auto"/>
        <w:right w:val="none" w:sz="0" w:space="0" w:color="auto"/>
      </w:divBdr>
    </w:div>
    <w:div w:id="1507986115">
      <w:bodyDiv w:val="1"/>
      <w:marLeft w:val="0"/>
      <w:marRight w:val="0"/>
      <w:marTop w:val="0"/>
      <w:marBottom w:val="0"/>
      <w:divBdr>
        <w:top w:val="none" w:sz="0" w:space="0" w:color="auto"/>
        <w:left w:val="none" w:sz="0" w:space="0" w:color="auto"/>
        <w:bottom w:val="none" w:sz="0" w:space="0" w:color="auto"/>
        <w:right w:val="none" w:sz="0" w:space="0" w:color="auto"/>
      </w:divBdr>
    </w:div>
    <w:div w:id="1556350238">
      <w:bodyDiv w:val="1"/>
      <w:marLeft w:val="0"/>
      <w:marRight w:val="0"/>
      <w:marTop w:val="0"/>
      <w:marBottom w:val="0"/>
      <w:divBdr>
        <w:top w:val="none" w:sz="0" w:space="0" w:color="auto"/>
        <w:left w:val="none" w:sz="0" w:space="0" w:color="auto"/>
        <w:bottom w:val="none" w:sz="0" w:space="0" w:color="auto"/>
        <w:right w:val="none" w:sz="0" w:space="0" w:color="auto"/>
      </w:divBdr>
    </w:div>
    <w:div w:id="1629435606">
      <w:bodyDiv w:val="1"/>
      <w:marLeft w:val="0"/>
      <w:marRight w:val="0"/>
      <w:marTop w:val="0"/>
      <w:marBottom w:val="0"/>
      <w:divBdr>
        <w:top w:val="none" w:sz="0" w:space="0" w:color="auto"/>
        <w:left w:val="none" w:sz="0" w:space="0" w:color="auto"/>
        <w:bottom w:val="none" w:sz="0" w:space="0" w:color="auto"/>
        <w:right w:val="none" w:sz="0" w:space="0" w:color="auto"/>
      </w:divBdr>
    </w:div>
    <w:div w:id="1695497723">
      <w:bodyDiv w:val="1"/>
      <w:marLeft w:val="0"/>
      <w:marRight w:val="0"/>
      <w:marTop w:val="0"/>
      <w:marBottom w:val="0"/>
      <w:divBdr>
        <w:top w:val="none" w:sz="0" w:space="0" w:color="auto"/>
        <w:left w:val="none" w:sz="0" w:space="0" w:color="auto"/>
        <w:bottom w:val="none" w:sz="0" w:space="0" w:color="auto"/>
        <w:right w:val="none" w:sz="0" w:space="0" w:color="auto"/>
      </w:divBdr>
    </w:div>
    <w:div w:id="1722051029">
      <w:bodyDiv w:val="1"/>
      <w:marLeft w:val="0"/>
      <w:marRight w:val="0"/>
      <w:marTop w:val="0"/>
      <w:marBottom w:val="0"/>
      <w:divBdr>
        <w:top w:val="none" w:sz="0" w:space="0" w:color="auto"/>
        <w:left w:val="none" w:sz="0" w:space="0" w:color="auto"/>
        <w:bottom w:val="none" w:sz="0" w:space="0" w:color="auto"/>
        <w:right w:val="none" w:sz="0" w:space="0" w:color="auto"/>
      </w:divBdr>
    </w:div>
    <w:div w:id="1831674458">
      <w:bodyDiv w:val="1"/>
      <w:marLeft w:val="0"/>
      <w:marRight w:val="0"/>
      <w:marTop w:val="0"/>
      <w:marBottom w:val="0"/>
      <w:divBdr>
        <w:top w:val="none" w:sz="0" w:space="0" w:color="auto"/>
        <w:left w:val="none" w:sz="0" w:space="0" w:color="auto"/>
        <w:bottom w:val="none" w:sz="0" w:space="0" w:color="auto"/>
        <w:right w:val="none" w:sz="0" w:space="0" w:color="auto"/>
      </w:divBdr>
    </w:div>
    <w:div w:id="1835800236">
      <w:bodyDiv w:val="1"/>
      <w:marLeft w:val="0"/>
      <w:marRight w:val="0"/>
      <w:marTop w:val="0"/>
      <w:marBottom w:val="0"/>
      <w:divBdr>
        <w:top w:val="none" w:sz="0" w:space="0" w:color="auto"/>
        <w:left w:val="none" w:sz="0" w:space="0" w:color="auto"/>
        <w:bottom w:val="none" w:sz="0" w:space="0" w:color="auto"/>
        <w:right w:val="none" w:sz="0" w:space="0" w:color="auto"/>
      </w:divBdr>
    </w:div>
    <w:div w:id="1858806203">
      <w:bodyDiv w:val="1"/>
      <w:marLeft w:val="0"/>
      <w:marRight w:val="0"/>
      <w:marTop w:val="0"/>
      <w:marBottom w:val="0"/>
      <w:divBdr>
        <w:top w:val="none" w:sz="0" w:space="0" w:color="auto"/>
        <w:left w:val="none" w:sz="0" w:space="0" w:color="auto"/>
        <w:bottom w:val="none" w:sz="0" w:space="0" w:color="auto"/>
        <w:right w:val="none" w:sz="0" w:space="0" w:color="auto"/>
      </w:divBdr>
    </w:div>
    <w:div w:id="1867719007">
      <w:bodyDiv w:val="1"/>
      <w:marLeft w:val="0"/>
      <w:marRight w:val="0"/>
      <w:marTop w:val="0"/>
      <w:marBottom w:val="0"/>
      <w:divBdr>
        <w:top w:val="none" w:sz="0" w:space="0" w:color="auto"/>
        <w:left w:val="none" w:sz="0" w:space="0" w:color="auto"/>
        <w:bottom w:val="none" w:sz="0" w:space="0" w:color="auto"/>
        <w:right w:val="none" w:sz="0" w:space="0" w:color="auto"/>
      </w:divBdr>
    </w:div>
    <w:div w:id="1881084809">
      <w:bodyDiv w:val="1"/>
      <w:marLeft w:val="0"/>
      <w:marRight w:val="0"/>
      <w:marTop w:val="0"/>
      <w:marBottom w:val="0"/>
      <w:divBdr>
        <w:top w:val="none" w:sz="0" w:space="0" w:color="auto"/>
        <w:left w:val="none" w:sz="0" w:space="0" w:color="auto"/>
        <w:bottom w:val="none" w:sz="0" w:space="0" w:color="auto"/>
        <w:right w:val="none" w:sz="0" w:space="0" w:color="auto"/>
      </w:divBdr>
    </w:div>
    <w:div w:id="1924143190">
      <w:bodyDiv w:val="1"/>
      <w:marLeft w:val="0"/>
      <w:marRight w:val="0"/>
      <w:marTop w:val="0"/>
      <w:marBottom w:val="0"/>
      <w:divBdr>
        <w:top w:val="none" w:sz="0" w:space="0" w:color="auto"/>
        <w:left w:val="none" w:sz="0" w:space="0" w:color="auto"/>
        <w:bottom w:val="none" w:sz="0" w:space="0" w:color="auto"/>
        <w:right w:val="none" w:sz="0" w:space="0" w:color="auto"/>
      </w:divBdr>
    </w:div>
    <w:div w:id="1992904586">
      <w:bodyDiv w:val="1"/>
      <w:marLeft w:val="0"/>
      <w:marRight w:val="0"/>
      <w:marTop w:val="0"/>
      <w:marBottom w:val="0"/>
      <w:divBdr>
        <w:top w:val="none" w:sz="0" w:space="0" w:color="auto"/>
        <w:left w:val="none" w:sz="0" w:space="0" w:color="auto"/>
        <w:bottom w:val="none" w:sz="0" w:space="0" w:color="auto"/>
        <w:right w:val="none" w:sz="0" w:space="0" w:color="auto"/>
      </w:divBdr>
    </w:div>
    <w:div w:id="2063290458">
      <w:bodyDiv w:val="1"/>
      <w:marLeft w:val="0"/>
      <w:marRight w:val="0"/>
      <w:marTop w:val="0"/>
      <w:marBottom w:val="0"/>
      <w:divBdr>
        <w:top w:val="none" w:sz="0" w:space="0" w:color="auto"/>
        <w:left w:val="none" w:sz="0" w:space="0" w:color="auto"/>
        <w:bottom w:val="none" w:sz="0" w:space="0" w:color="auto"/>
        <w:right w:val="none" w:sz="0" w:space="0" w:color="auto"/>
      </w:divBdr>
    </w:div>
    <w:div w:id="213316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32ABD-DCB0-44F9-8EC2-D6F3D2919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5</TotalTime>
  <Pages>1</Pages>
  <Words>1764</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y Watt</dc:creator>
  <cp:lastModifiedBy>Martin Watt</cp:lastModifiedBy>
  <cp:revision>261</cp:revision>
  <cp:lastPrinted>2017-04-06T21:20:00Z</cp:lastPrinted>
  <dcterms:created xsi:type="dcterms:W3CDTF">2016-07-12T18:58:00Z</dcterms:created>
  <dcterms:modified xsi:type="dcterms:W3CDTF">2017-04-24T19:34:00Z</dcterms:modified>
</cp:coreProperties>
</file>